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6DDEC" w14:textId="3D6BB5DC" w:rsidR="00CE0A1C" w:rsidRPr="00CE0A1C" w:rsidRDefault="00CE0A1C" w:rsidP="00CE0A1C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TypeScript –  Exam </w:t>
      </w:r>
      <w:r w:rsidR="00D73C05">
        <w:rPr>
          <w:lang w:val="en-US"/>
        </w:rPr>
        <w:t xml:space="preserve">Preparation </w:t>
      </w:r>
      <w:r>
        <w:rPr>
          <w:lang w:val="en-US"/>
        </w:rPr>
        <w:t xml:space="preserve">– </w:t>
      </w:r>
      <w:r w:rsidR="00D73C05">
        <w:rPr>
          <w:lang w:val="en-US"/>
        </w:rPr>
        <w:t>11</w:t>
      </w:r>
      <w:r>
        <w:rPr>
          <w:lang w:val="en-US"/>
        </w:rPr>
        <w:t xml:space="preserve"> </w:t>
      </w:r>
      <w:r w:rsidR="00D73C05">
        <w:rPr>
          <w:lang w:val="en-US"/>
        </w:rPr>
        <w:t>June</w:t>
      </w:r>
      <w:r>
        <w:rPr>
          <w:lang w:val="en-US"/>
        </w:rPr>
        <w:t xml:space="preserve"> 202</w:t>
      </w:r>
      <w:r w:rsidR="00D73C05">
        <w:rPr>
          <w:lang w:val="en-US"/>
        </w:rPr>
        <w:t>5</w:t>
      </w:r>
    </w:p>
    <w:p w14:paraId="6650294B" w14:textId="2D748C7A" w:rsidR="002F21C4" w:rsidRPr="00D728FA" w:rsidRDefault="00643B30" w:rsidP="00287086">
      <w:pPr>
        <w:pStyle w:val="Heading2"/>
        <w:numPr>
          <w:ilvl w:val="0"/>
          <w:numId w:val="23"/>
        </w:numPr>
        <w:ind w:left="284" w:hanging="284"/>
        <w:rPr>
          <w:noProof/>
        </w:rPr>
      </w:pPr>
      <w:r>
        <w:rPr>
          <w:noProof/>
          <w:lang w:val="en-US"/>
        </w:rPr>
        <w:t>Language</w:t>
      </w:r>
      <w:r w:rsidR="00BA0948">
        <w:rPr>
          <w:noProof/>
          <w:lang w:val="en-US"/>
        </w:rPr>
        <w:t xml:space="preserve"> </w:t>
      </w:r>
      <w:r w:rsidR="00217ACB">
        <w:rPr>
          <w:noProof/>
          <w:lang w:val="en-US"/>
        </w:rPr>
        <w:t>Message Encoder</w:t>
      </w:r>
    </w:p>
    <w:p w14:paraId="67471F8D" w14:textId="401349D2" w:rsidR="00250936" w:rsidRPr="00A40F2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 w:rsidR="00250936" w:rsidRPr="00A85164">
        <w:rPr>
          <w:b/>
          <w:bCs/>
          <w:noProof/>
          <w:lang w:val="en-GB"/>
        </w:rPr>
        <w:t>implement</w:t>
      </w:r>
      <w:r w:rsidR="00250936">
        <w:rPr>
          <w:noProof/>
          <w:lang w:val="en-GB"/>
        </w:rPr>
        <w:t xml:space="preserve"> </w:t>
      </w:r>
      <w:r w:rsidR="00A85164" w:rsidRPr="00A85164">
        <w:rPr>
          <w:b/>
          <w:bCs/>
          <w:noProof/>
          <w:lang w:val="en-GB"/>
        </w:rPr>
        <w:t>the</w:t>
      </w:r>
      <w:r w:rsidR="00A85164">
        <w:rPr>
          <w:noProof/>
          <w:lang w:val="en-GB"/>
        </w:rPr>
        <w:t xml:space="preserve"> </w:t>
      </w:r>
      <w:r w:rsidR="00250936" w:rsidRPr="00A85164">
        <w:rPr>
          <w:b/>
          <w:bCs/>
          <w:noProof/>
          <w:lang w:val="en-GB"/>
        </w:rPr>
        <w:t>class</w:t>
      </w:r>
      <w:r w:rsidR="00250936">
        <w:rPr>
          <w:noProof/>
          <w:lang w:val="en-GB"/>
        </w:rPr>
        <w:t xml:space="preserve"> </w:t>
      </w:r>
      <w:r w:rsidR="006D28B4">
        <w:rPr>
          <w:b/>
          <w:bCs/>
          <w:noProof/>
          <w:lang w:val="en-GB"/>
        </w:rPr>
        <w:t>LanguageMessageEncoder</w:t>
      </w:r>
      <w:r w:rsidR="00250936">
        <w:rPr>
          <w:noProof/>
          <w:lang w:val="en-GB"/>
        </w:rPr>
        <w:t xml:space="preserve">, which allows for </w:t>
      </w:r>
      <w:r w:rsidR="006D28B4">
        <w:rPr>
          <w:noProof/>
          <w:lang w:val="en-GB"/>
        </w:rPr>
        <w:t>encoding and decoding</w:t>
      </w:r>
      <w:r w:rsidR="00B9479A">
        <w:rPr>
          <w:noProof/>
          <w:lang w:val="en-GB"/>
        </w:rPr>
        <w:t xml:space="preserve"> </w:t>
      </w:r>
      <w:r w:rsidR="006D28B4">
        <w:rPr>
          <w:noProof/>
          <w:lang w:val="en-GB"/>
        </w:rPr>
        <w:t>secret messages using a compatible language set and a given cipher algorithm</w:t>
      </w:r>
      <w:r w:rsidR="00250936">
        <w:rPr>
          <w:noProof/>
          <w:lang w:val="en-GB"/>
        </w:rPr>
        <w:t xml:space="preserve">. </w:t>
      </w:r>
    </w:p>
    <w:p w14:paraId="49401B07" w14:textId="2CF5A5AF" w:rsidR="00805928" w:rsidRDefault="00C40CB0" w:rsidP="00C40CB0">
      <w:pPr>
        <w:pStyle w:val="Heading3"/>
        <w:rPr>
          <w:lang w:val="en-US"/>
        </w:rPr>
      </w:pPr>
      <w:r>
        <w:rPr>
          <w:lang w:val="en-US"/>
        </w:rPr>
        <w:t>Skeleton</w:t>
      </w:r>
      <w:r w:rsidR="000029D9" w:rsidRPr="00C40CB0">
        <w:t xml:space="preserve"> code</w:t>
      </w:r>
    </w:p>
    <w:p w14:paraId="3847495E" w14:textId="70F89F18" w:rsidR="00C40CB0" w:rsidRPr="00C40CB0" w:rsidRDefault="00C40CB0" w:rsidP="00C40CB0">
      <w:pPr>
        <w:rPr>
          <w:lang w:val="en-US"/>
        </w:rPr>
      </w:pPr>
      <w:r>
        <w:rPr>
          <w:lang w:val="en-US"/>
        </w:rPr>
        <w:t>You are provided with a skeleton that comes with some files</w:t>
      </w:r>
      <w:r w:rsidR="00CF1079">
        <w:rPr>
          <w:lang w:val="en-US"/>
        </w:rPr>
        <w:t>.</w:t>
      </w:r>
    </w:p>
    <w:p w14:paraId="19873A59" w14:textId="4A209F58" w:rsidR="00C40CB0" w:rsidRPr="00C40CB0" w:rsidRDefault="00C40CB0" w:rsidP="00C40CB0">
      <w:pPr>
        <w:pStyle w:val="Heading4"/>
      </w:pPr>
      <w:r>
        <w:t>Contracts</w:t>
      </w:r>
    </w:p>
    <w:p w14:paraId="31B0B61B" w14:textId="19933D00" w:rsidR="00030C76" w:rsidRDefault="00C40CB0" w:rsidP="00293846">
      <w:pPr>
        <w:rPr>
          <w:noProof/>
          <w:lang w:val="en-GB"/>
        </w:rPr>
      </w:pPr>
      <w:r>
        <w:rPr>
          <w:noProof/>
          <w:lang w:val="en-GB"/>
        </w:rPr>
        <w:t>In the</w:t>
      </w:r>
      <w:r w:rsidR="000F2A9C">
        <w:rPr>
          <w:noProof/>
          <w:lang w:val="en-GB"/>
        </w:rPr>
        <w:t xml:space="preserve"> </w:t>
      </w:r>
      <w:r w:rsidRPr="000F2A9C">
        <w:rPr>
          <w:b/>
          <w:bCs/>
          <w:noProof/>
          <w:lang w:val="en-GB"/>
        </w:rPr>
        <w:t>/</w:t>
      </w:r>
      <w:r w:rsidR="000F2A9C" w:rsidRPr="000F2A9C">
        <w:rPr>
          <w:b/>
          <w:bCs/>
          <w:noProof/>
          <w:lang w:val="en-GB"/>
        </w:rPr>
        <w:t>contracts</w:t>
      </w:r>
      <w:r w:rsidR="000F2A9C">
        <w:rPr>
          <w:noProof/>
          <w:lang w:val="en-GB"/>
        </w:rPr>
        <w:t xml:space="preserve"> folder of your skeleton you’ll be provided with some files,</w:t>
      </w:r>
      <w:r w:rsidR="00B47A99">
        <w:rPr>
          <w:noProof/>
          <w:lang w:val="en-GB"/>
        </w:rPr>
        <w:t xml:space="preserve"> that the </w:t>
      </w:r>
      <w:r w:rsidR="00217ACB" w:rsidRPr="00217ACB">
        <w:rPr>
          <w:b/>
          <w:bCs/>
          <w:noProof/>
          <w:lang w:val="en-GB"/>
        </w:rPr>
        <w:t>Language</w:t>
      </w:r>
      <w:r w:rsidR="00217ACB">
        <w:rPr>
          <w:b/>
          <w:bCs/>
          <w:noProof/>
          <w:lang w:val="en-GB"/>
        </w:rPr>
        <w:t>MessageEncoder</w:t>
      </w:r>
      <w:r w:rsidR="00B47A99">
        <w:rPr>
          <w:noProof/>
          <w:lang w:val="en-GB"/>
        </w:rPr>
        <w:t xml:space="preserve"> class relies on</w:t>
      </w:r>
      <w:r w:rsidR="000F2A9C">
        <w:rPr>
          <w:noProof/>
          <w:lang w:val="en-GB"/>
        </w:rPr>
        <w:t xml:space="preserve"> or is meant to work with</w:t>
      </w:r>
      <w:r w:rsidR="00B47A99">
        <w:rPr>
          <w:noProof/>
          <w:lang w:val="en-GB"/>
        </w:rPr>
        <w:t>.</w:t>
      </w:r>
      <w:r w:rsidR="00140EC7">
        <w:rPr>
          <w:noProof/>
          <w:lang w:val="en-GB"/>
        </w:rPr>
        <w:t xml:space="preserve"> You </w:t>
      </w:r>
      <w:r w:rsidR="00140EC7">
        <w:rPr>
          <w:b/>
          <w:bCs/>
          <w:noProof/>
          <w:lang w:val="en-GB"/>
        </w:rPr>
        <w:t>MUST</w:t>
      </w:r>
      <w:r w:rsidR="00140EC7" w:rsidRPr="00140EC7">
        <w:rPr>
          <w:b/>
          <w:bCs/>
          <w:noProof/>
          <w:lang w:val="en-GB"/>
        </w:rPr>
        <w:t xml:space="preserve"> NOT add/remove or change </w:t>
      </w:r>
      <w:r w:rsidR="00140EC7">
        <w:rPr>
          <w:b/>
          <w:bCs/>
          <w:noProof/>
          <w:lang w:val="en-GB"/>
        </w:rPr>
        <w:t xml:space="preserve">any </w:t>
      </w:r>
      <w:r w:rsidR="00140EC7" w:rsidRPr="00140EC7">
        <w:rPr>
          <w:b/>
          <w:bCs/>
          <w:noProof/>
          <w:lang w:val="en-GB"/>
        </w:rPr>
        <w:t>files</w:t>
      </w:r>
      <w:r w:rsidR="00140EC7">
        <w:rPr>
          <w:noProof/>
          <w:lang w:val="en-GB"/>
        </w:rPr>
        <w:t xml:space="preserve"> in the /contracts folder - during evaluation the </w:t>
      </w:r>
      <w:r w:rsidR="00140EC7" w:rsidRPr="00140EC7">
        <w:rPr>
          <w:b/>
          <w:bCs/>
          <w:noProof/>
          <w:lang w:val="en-GB"/>
        </w:rPr>
        <w:t>/contracts</w:t>
      </w:r>
      <w:r w:rsidR="00140EC7">
        <w:rPr>
          <w:noProof/>
          <w:lang w:val="en-GB"/>
        </w:rPr>
        <w:t xml:space="preserve"> folder in your project will be swapped with the default one from the skeleton, so </w:t>
      </w:r>
      <w:r w:rsidR="00140EC7" w:rsidRPr="00140EC7">
        <w:rPr>
          <w:b/>
          <w:bCs/>
          <w:noProof/>
          <w:lang w:val="en-GB"/>
        </w:rPr>
        <w:t>any changes you ma</w:t>
      </w:r>
      <w:r w:rsidR="00874031">
        <w:rPr>
          <w:b/>
          <w:bCs/>
          <w:noProof/>
          <w:lang w:val="en-GB"/>
        </w:rPr>
        <w:t>d</w:t>
      </w:r>
      <w:r w:rsidR="00140EC7" w:rsidRPr="00140EC7">
        <w:rPr>
          <w:b/>
          <w:bCs/>
          <w:noProof/>
          <w:lang w:val="en-GB"/>
        </w:rPr>
        <w:t>e in the folder WILL be lost</w:t>
      </w:r>
      <w:r w:rsidR="00140EC7">
        <w:rPr>
          <w:noProof/>
          <w:lang w:val="en-GB"/>
        </w:rPr>
        <w:t xml:space="preserve">. </w:t>
      </w:r>
    </w:p>
    <w:p w14:paraId="2AB73BB1" w14:textId="4FDE96EF" w:rsidR="000D6E4C" w:rsidRDefault="006D28B4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messageEncoder</w:t>
      </w:r>
      <w:r w:rsidR="000D6E4C" w:rsidRPr="000D6E4C">
        <w:rPr>
          <w:b/>
          <w:bCs/>
          <w:lang w:val="en-GB"/>
        </w:rPr>
        <w:t>.ts</w:t>
      </w:r>
      <w:r w:rsidR="000D6E4C">
        <w:rPr>
          <w:lang w:val="en-GB"/>
        </w:rPr>
        <w:t xml:space="preserve"> – contains</w:t>
      </w:r>
      <w:r>
        <w:rPr>
          <w:lang w:val="en-GB"/>
        </w:rPr>
        <w:t xml:space="preserve"> the interface that all MessageEncoders should implement.</w:t>
      </w:r>
    </w:p>
    <w:p w14:paraId="6A42BBF6" w14:textId="2AFA3282" w:rsidR="000D6E4C" w:rsidRDefault="006D28B4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language</w:t>
      </w:r>
      <w:r w:rsidR="000D6E4C" w:rsidRPr="000D6E4C">
        <w:rPr>
          <w:b/>
          <w:bCs/>
          <w:lang w:val="en-GB"/>
        </w:rPr>
        <w:t>.ts</w:t>
      </w:r>
      <w:r w:rsidR="000D6E4C">
        <w:rPr>
          <w:lang w:val="en-GB"/>
        </w:rPr>
        <w:t xml:space="preserve"> – contains the interface for a </w:t>
      </w:r>
      <w:r>
        <w:rPr>
          <w:lang w:val="en-GB"/>
        </w:rPr>
        <w:t>Language, all language classes should implement this interface</w:t>
      </w:r>
      <w:r w:rsidR="000D6E4C">
        <w:rPr>
          <w:lang w:val="en-GB"/>
        </w:rPr>
        <w:t>.</w:t>
      </w:r>
    </w:p>
    <w:p w14:paraId="69CD5D08" w14:textId="4B9BD069" w:rsidR="000D6E4C" w:rsidRDefault="006D28B4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cipher</w:t>
      </w:r>
      <w:r w:rsidR="000D6E4C" w:rsidRPr="000D6E4C">
        <w:rPr>
          <w:b/>
          <w:bCs/>
          <w:lang w:val="en-GB"/>
        </w:rPr>
        <w:t>.ts</w:t>
      </w:r>
      <w:r w:rsidR="000D6E4C">
        <w:rPr>
          <w:lang w:val="en-GB"/>
        </w:rPr>
        <w:t xml:space="preserve"> – contains the interface for a </w:t>
      </w:r>
      <w:r>
        <w:rPr>
          <w:lang w:val="en-GB"/>
        </w:rPr>
        <w:t>Cipher</w:t>
      </w:r>
      <w:r w:rsidR="000D6E4C">
        <w:rPr>
          <w:lang w:val="en-GB"/>
        </w:rPr>
        <w:t>,</w:t>
      </w:r>
      <w:r>
        <w:rPr>
          <w:lang w:val="en-GB"/>
        </w:rPr>
        <w:t xml:space="preserve"> all cipher classes should implement this</w:t>
      </w:r>
      <w:r w:rsidR="000D6E4C">
        <w:rPr>
          <w:lang w:val="en-GB"/>
        </w:rPr>
        <w:t>.</w:t>
      </w:r>
    </w:p>
    <w:p w14:paraId="02BB3544" w14:textId="27B68684" w:rsidR="000D6E4C" w:rsidRDefault="006D28B4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caesarCipher</w:t>
      </w:r>
      <w:r w:rsidR="000D6E4C" w:rsidRPr="000D6E4C">
        <w:rPr>
          <w:b/>
          <w:bCs/>
          <w:lang w:val="en-GB"/>
        </w:rPr>
        <w:t>.ts</w:t>
      </w:r>
      <w:r w:rsidR="000D6E4C">
        <w:rPr>
          <w:lang w:val="en-GB"/>
        </w:rPr>
        <w:t xml:space="preserve"> – a</w:t>
      </w:r>
      <w:r>
        <w:rPr>
          <w:lang w:val="en-GB"/>
        </w:rPr>
        <w:t xml:space="preserve">n </w:t>
      </w:r>
      <w:r w:rsidR="000D6E4C">
        <w:rPr>
          <w:lang w:val="en-GB"/>
        </w:rPr>
        <w:t>implementation</w:t>
      </w:r>
      <w:r>
        <w:rPr>
          <w:lang w:val="en-GB"/>
        </w:rPr>
        <w:t xml:space="preserve"> for a Cipher that encodes messages by shifting each character forward in the alphabet, provided to help you understand the functionality of a </w:t>
      </w:r>
      <w:r w:rsidRPr="006D28B4">
        <w:rPr>
          <w:b/>
          <w:bCs/>
          <w:lang w:val="en-GB"/>
        </w:rPr>
        <w:t>Cipher</w:t>
      </w:r>
      <w:r>
        <w:rPr>
          <w:lang w:val="en-GB"/>
        </w:rPr>
        <w:t>.</w:t>
      </w:r>
    </w:p>
    <w:p w14:paraId="4E46E6CB" w14:textId="24E044F5" w:rsidR="006D28B4" w:rsidRDefault="006D28B4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lowercaseCharactersOnlyLanguage</w:t>
      </w:r>
      <w:r w:rsidRPr="006D28B4">
        <w:rPr>
          <w:b/>
          <w:bCs/>
          <w:lang w:val="en-GB"/>
        </w:rPr>
        <w:t>.ts</w:t>
      </w:r>
      <w:r>
        <w:rPr>
          <w:lang w:val="en-GB"/>
        </w:rPr>
        <w:t xml:space="preserve"> – an implementation of the Language class consisting of all lowercase </w:t>
      </w:r>
      <w:r w:rsidR="00C40BEC">
        <w:rPr>
          <w:lang w:val="en-GB"/>
        </w:rPr>
        <w:t>English</w:t>
      </w:r>
      <w:r w:rsidR="003270BD">
        <w:rPr>
          <w:lang w:val="en-GB"/>
        </w:rPr>
        <w:t xml:space="preserve"> </w:t>
      </w:r>
      <w:r>
        <w:rPr>
          <w:lang w:val="en-GB"/>
        </w:rPr>
        <w:t xml:space="preserve">characters, provided to help you understand the functionality of a </w:t>
      </w:r>
      <w:r w:rsidRPr="006D28B4">
        <w:rPr>
          <w:b/>
          <w:bCs/>
          <w:lang w:val="en-GB"/>
        </w:rPr>
        <w:t>Language</w:t>
      </w:r>
      <w:r>
        <w:rPr>
          <w:lang w:val="en-GB"/>
        </w:rPr>
        <w:t xml:space="preserve"> class. </w:t>
      </w:r>
    </w:p>
    <w:p w14:paraId="34856ECF" w14:textId="68940634" w:rsidR="006D28B4" w:rsidRPr="000D6E4C" w:rsidRDefault="006D28B4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partialMessageEncoder</w:t>
      </w:r>
      <w:r w:rsidRPr="006D28B4">
        <w:rPr>
          <w:b/>
          <w:bCs/>
          <w:lang w:val="en-GB"/>
        </w:rPr>
        <w:t>.ts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 xml:space="preserve">– </w:t>
      </w:r>
      <w:r w:rsidRPr="006D28B4">
        <w:rPr>
          <w:lang w:val="en-GB"/>
        </w:rPr>
        <w:t>a</w:t>
      </w:r>
      <w:r>
        <w:rPr>
          <w:lang w:val="en-GB"/>
        </w:rPr>
        <w:t xml:space="preserve">n abstract class with some existing implementation for a MessageEncoder, the </w:t>
      </w:r>
      <w:r w:rsidRPr="006D28B4">
        <w:rPr>
          <w:b/>
          <w:bCs/>
          <w:lang w:val="en-GB"/>
        </w:rPr>
        <w:t>LanguageMessageEncoder</w:t>
      </w:r>
      <w:r>
        <w:rPr>
          <w:lang w:val="en-GB"/>
        </w:rPr>
        <w:t xml:space="preserve"> class should inherit this one. </w:t>
      </w:r>
    </w:p>
    <w:p w14:paraId="1DC548ED" w14:textId="03AA077C" w:rsidR="000F2A9C" w:rsidRDefault="000F2A9C" w:rsidP="000F2A9C">
      <w:pPr>
        <w:pStyle w:val="Heading4"/>
      </w:pPr>
      <w:r>
        <w:t>Additional Files</w:t>
      </w:r>
    </w:p>
    <w:p w14:paraId="0CFEAADC" w14:textId="77777777" w:rsidR="000F2A9C" w:rsidRDefault="000F2A9C" w:rsidP="000F2A9C">
      <w:pPr>
        <w:rPr>
          <w:lang w:val="en-GB"/>
        </w:rPr>
      </w:pPr>
      <w:r>
        <w:rPr>
          <w:lang w:val="en-GB"/>
        </w:rPr>
        <w:t>You are also provided with some additional files:</w:t>
      </w:r>
    </w:p>
    <w:p w14:paraId="0050F884" w14:textId="27DBE555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r w:rsidRPr="000F2A9C">
        <w:rPr>
          <w:b/>
          <w:bCs/>
          <w:lang w:val="en-GB"/>
        </w:rPr>
        <w:t>decorators.ts</w:t>
      </w:r>
      <w:r>
        <w:rPr>
          <w:lang w:val="en-GB"/>
        </w:rPr>
        <w:t xml:space="preserve"> - </w:t>
      </w:r>
      <w:r w:rsidRPr="000F2A9C">
        <w:rPr>
          <w:lang w:val="en-GB"/>
        </w:rPr>
        <w:t xml:space="preserve">a decorators file that features the empty decorator </w:t>
      </w:r>
      <w:r w:rsidR="006D28B4">
        <w:rPr>
          <w:lang w:val="en-GB"/>
        </w:rPr>
        <w:t xml:space="preserve">functions linked to contracts classes. </w:t>
      </w:r>
    </w:p>
    <w:p w14:paraId="406964B0" w14:textId="6496A0CB" w:rsidR="006F795E" w:rsidRPr="00A06B51" w:rsidRDefault="006D28B4" w:rsidP="00A06B51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b/>
          <w:bCs/>
          <w:lang w:val="en-GB"/>
        </w:rPr>
        <w:t>languageMessageEncoder</w:t>
      </w:r>
      <w:r w:rsidR="000F2A9C" w:rsidRPr="000F2A9C">
        <w:rPr>
          <w:b/>
          <w:bCs/>
          <w:lang w:val="en-GB"/>
        </w:rPr>
        <w:t>.ts</w:t>
      </w:r>
      <w:r w:rsidR="000F2A9C">
        <w:rPr>
          <w:lang w:val="en-GB"/>
        </w:rPr>
        <w:t xml:space="preserve"> - </w:t>
      </w:r>
      <w:r w:rsidR="000F2A9C" w:rsidRPr="000F2A9C">
        <w:rPr>
          <w:lang w:val="en-GB"/>
        </w:rPr>
        <w:t xml:space="preserve">the empty implementation of </w:t>
      </w:r>
      <w:r>
        <w:rPr>
          <w:lang w:val="en-GB"/>
        </w:rPr>
        <w:t xml:space="preserve">the </w:t>
      </w:r>
      <w:r w:rsidRPr="006D28B4">
        <w:rPr>
          <w:b/>
          <w:bCs/>
          <w:lang w:val="en-GB"/>
        </w:rPr>
        <w:t>LanguageMessageEncoder</w:t>
      </w:r>
      <w:r>
        <w:rPr>
          <w:lang w:val="en-GB"/>
        </w:rPr>
        <w:t xml:space="preserve"> class</w:t>
      </w:r>
      <w:r w:rsidR="006F795E" w:rsidRPr="00A06B51">
        <w:rPr>
          <w:lang w:val="en-GB"/>
        </w:rPr>
        <w:t xml:space="preserve"> </w:t>
      </w:r>
    </w:p>
    <w:p w14:paraId="37DE6A16" w14:textId="1D523A69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r w:rsidRPr="000F2A9C">
        <w:rPr>
          <w:b/>
          <w:bCs/>
          <w:lang w:val="en-GB"/>
        </w:rPr>
        <w:t>index.ts</w:t>
      </w:r>
      <w:r>
        <w:rPr>
          <w:lang w:val="en-GB"/>
        </w:rPr>
        <w:t xml:space="preserve"> - a</w:t>
      </w:r>
      <w:r w:rsidRPr="000F2A9C">
        <w:rPr>
          <w:lang w:val="en-GB"/>
        </w:rPr>
        <w:t xml:space="preserve"> file that you can use for testing</w:t>
      </w:r>
      <w:r>
        <w:rPr>
          <w:lang w:val="en-GB"/>
        </w:rPr>
        <w:t>, see the Examples section bellow</w:t>
      </w:r>
    </w:p>
    <w:p w14:paraId="37AA96BC" w14:textId="7942FFA8" w:rsidR="000F2A9C" w:rsidRPr="000F2A9C" w:rsidRDefault="000F2A9C" w:rsidP="000F2A9C">
      <w:pPr>
        <w:rPr>
          <w:lang w:val="en-GB"/>
        </w:rPr>
      </w:pPr>
      <w:r w:rsidRPr="000F2A9C">
        <w:rPr>
          <w:lang w:val="en-GB"/>
        </w:rPr>
        <w:t xml:space="preserve"> You are </w:t>
      </w:r>
      <w:r w:rsidRPr="000F2A9C">
        <w:rPr>
          <w:b/>
          <w:bCs/>
          <w:lang w:val="en-GB"/>
        </w:rPr>
        <w:t>free to</w:t>
      </w:r>
      <w:r w:rsidR="0002167A">
        <w:rPr>
          <w:b/>
          <w:bCs/>
          <w:lang w:val="en-GB"/>
        </w:rPr>
        <w:t xml:space="preserve"> add or</w:t>
      </w:r>
      <w:r w:rsidRPr="000F2A9C">
        <w:rPr>
          <w:b/>
          <w:bCs/>
          <w:lang w:val="en-GB"/>
        </w:rPr>
        <w:t xml:space="preserve"> modify </w:t>
      </w:r>
      <w:r w:rsidR="0002167A">
        <w:rPr>
          <w:b/>
          <w:bCs/>
          <w:lang w:val="en-GB"/>
        </w:rPr>
        <w:t>any</w:t>
      </w:r>
      <w:r w:rsidRPr="000F2A9C">
        <w:rPr>
          <w:b/>
          <w:bCs/>
          <w:lang w:val="en-GB"/>
        </w:rPr>
        <w:t xml:space="preserve"> files</w:t>
      </w:r>
      <w:r w:rsidRPr="000F2A9C">
        <w:rPr>
          <w:lang w:val="en-GB"/>
        </w:rPr>
        <w:t xml:space="preserve"> </w:t>
      </w:r>
      <w:r w:rsidR="0002167A" w:rsidRPr="0002167A">
        <w:rPr>
          <w:b/>
          <w:bCs/>
          <w:lang w:val="en-GB"/>
        </w:rPr>
        <w:t xml:space="preserve">outside of the /contracts </w:t>
      </w:r>
      <w:r w:rsidR="0002167A">
        <w:rPr>
          <w:lang w:val="en-GB"/>
        </w:rPr>
        <w:t>folder as you see fit.</w:t>
      </w:r>
    </w:p>
    <w:p w14:paraId="5A68F96C" w14:textId="13513A76" w:rsidR="00B47A99" w:rsidRPr="00C20A3C" w:rsidRDefault="004278AD" w:rsidP="00C20A3C">
      <w:pPr>
        <w:pStyle w:val="Heading4"/>
      </w:pPr>
      <w:r w:rsidRPr="00C20A3C">
        <w:lastRenderedPageBreak/>
        <w:t>Skeleton</w:t>
      </w:r>
      <w:r w:rsidR="007D10FA" w:rsidRPr="00C20A3C">
        <w:t xml:space="preserve"> explanation</w:t>
      </w:r>
    </w:p>
    <w:p w14:paraId="2077C3D4" w14:textId="5DAEBF76" w:rsidR="00D00DF4" w:rsidRDefault="002D3FD7" w:rsidP="002D3FD7">
      <w:pPr>
        <w:rPr>
          <w:lang w:val="en-GB"/>
        </w:rPr>
      </w:pPr>
      <w:r>
        <w:rPr>
          <w:lang w:val="en-GB"/>
        </w:rPr>
        <w:t>Aside from the interfaces</w:t>
      </w:r>
      <w:r w:rsidR="0002167A">
        <w:rPr>
          <w:lang w:val="en-GB"/>
        </w:rPr>
        <w:t xml:space="preserve"> in the skeleton</w:t>
      </w:r>
      <w:r>
        <w:rPr>
          <w:lang w:val="en-GB"/>
        </w:rPr>
        <w:t xml:space="preserve">, you are given </w:t>
      </w:r>
      <w:r w:rsidR="00D00DF4">
        <w:rPr>
          <w:lang w:val="en-GB"/>
        </w:rPr>
        <w:t>the following implementations:</w:t>
      </w:r>
    </w:p>
    <w:p w14:paraId="15803D0F" w14:textId="419D9012" w:rsidR="002D3FD7" w:rsidRDefault="00A06B51" w:rsidP="002D3FD7">
      <w:pPr>
        <w:rPr>
          <w:lang w:val="en-GB"/>
        </w:rPr>
      </w:pPr>
      <w:r>
        <w:rPr>
          <w:b/>
          <w:bCs/>
          <w:lang w:val="en-GB"/>
        </w:rPr>
        <w:t>LowercaseCharactersOnlyLanguage</w:t>
      </w:r>
      <w:r w:rsidR="002D3FD7">
        <w:rPr>
          <w:lang w:val="en-GB"/>
        </w:rPr>
        <w:t xml:space="preserve"> </w:t>
      </w:r>
      <w:r w:rsidR="00D00DF4">
        <w:rPr>
          <w:lang w:val="en-GB"/>
        </w:rPr>
        <w:t xml:space="preserve">– an implementation of the </w:t>
      </w:r>
      <w:r w:rsidR="00D00DF4">
        <w:rPr>
          <w:b/>
          <w:bCs/>
          <w:lang w:val="en-GB"/>
        </w:rPr>
        <w:t>Language</w:t>
      </w:r>
      <w:r w:rsidR="00D00DF4">
        <w:rPr>
          <w:lang w:val="en-GB"/>
        </w:rPr>
        <w:t xml:space="preserve"> </w:t>
      </w:r>
      <w:r w:rsidR="00D00DF4" w:rsidRPr="002D3FD7">
        <w:rPr>
          <w:b/>
          <w:bCs/>
          <w:lang w:val="en-GB"/>
        </w:rPr>
        <w:t>interface</w:t>
      </w:r>
      <w:r w:rsidR="00D00DF4">
        <w:rPr>
          <w:lang w:val="en-GB"/>
        </w:rPr>
        <w:t xml:space="preserve">, a </w:t>
      </w:r>
      <w:r>
        <w:rPr>
          <w:lang w:val="en-GB"/>
        </w:rPr>
        <w:t>language consists of a</w:t>
      </w:r>
      <w:r w:rsidR="002D3FD7">
        <w:rPr>
          <w:lang w:val="en-GB"/>
        </w:rPr>
        <w:t>:</w:t>
      </w:r>
    </w:p>
    <w:p w14:paraId="38531D7D" w14:textId="71B9B928" w:rsidR="002D3FD7" w:rsidRDefault="00D00DF4" w:rsidP="002D3FD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b/>
          <w:bCs/>
          <w:lang w:val="en-GB"/>
        </w:rPr>
        <w:t>c</w:t>
      </w:r>
      <w:r w:rsidR="00A06B51" w:rsidRPr="00D00DF4">
        <w:rPr>
          <w:b/>
          <w:bCs/>
          <w:lang w:val="en-GB"/>
        </w:rPr>
        <w:t>harset</w:t>
      </w:r>
      <w:r w:rsidR="00A06B51">
        <w:rPr>
          <w:lang w:val="en-GB"/>
        </w:rPr>
        <w:t xml:space="preserve"> – a </w:t>
      </w:r>
      <w:r>
        <w:rPr>
          <w:lang w:val="en-GB"/>
        </w:rPr>
        <w:t xml:space="preserve">private </w:t>
      </w:r>
      <w:r w:rsidR="002E0313">
        <w:rPr>
          <w:lang w:val="en-GB"/>
        </w:rPr>
        <w:t>Set</w:t>
      </w:r>
      <w:r w:rsidR="00A06B51">
        <w:rPr>
          <w:lang w:val="en-GB"/>
        </w:rPr>
        <w:t xml:space="preserve"> consisting of</w:t>
      </w:r>
      <w:r w:rsidR="00305835">
        <w:rPr>
          <w:lang w:val="en-GB"/>
        </w:rPr>
        <w:t xml:space="preserve"> </w:t>
      </w:r>
      <w:r w:rsidR="00A06B51">
        <w:rPr>
          <w:lang w:val="en-GB"/>
        </w:rPr>
        <w:t>all</w:t>
      </w:r>
      <w:r w:rsidR="00F81B44">
        <w:rPr>
          <w:lang w:val="en-GB"/>
        </w:rPr>
        <w:t xml:space="preserve"> string</w:t>
      </w:r>
      <w:r w:rsidR="00A06B51">
        <w:rPr>
          <w:lang w:val="en-GB"/>
        </w:rPr>
        <w:t xml:space="preserve"> characters that are part of the language in increasing order</w:t>
      </w:r>
      <w:r>
        <w:rPr>
          <w:lang w:val="en-GB"/>
        </w:rPr>
        <w:t>, exposed using only a getter.</w:t>
      </w:r>
      <w:r w:rsidR="00305835">
        <w:rPr>
          <w:lang w:val="en-GB"/>
        </w:rPr>
        <w:t xml:space="preserve"> The </w:t>
      </w:r>
      <w:r w:rsidR="002E0313">
        <w:rPr>
          <w:lang w:val="en-GB"/>
        </w:rPr>
        <w:t>Set</w:t>
      </w:r>
      <w:r w:rsidR="00305835">
        <w:rPr>
          <w:lang w:val="en-GB"/>
        </w:rPr>
        <w:t xml:space="preserve"> should be type limited to only allow characters</w:t>
      </w:r>
      <w:r w:rsidR="00314A5D">
        <w:rPr>
          <w:lang w:val="en-GB"/>
        </w:rPr>
        <w:t xml:space="preserve"> that should be part of the charset</w:t>
      </w:r>
      <w:r w:rsidR="00305835">
        <w:rPr>
          <w:lang w:val="en-GB"/>
        </w:rPr>
        <w:t xml:space="preserve"> and prevent adding characters in</w:t>
      </w:r>
      <w:r w:rsidR="000E30A5">
        <w:rPr>
          <w:lang w:val="en-GB"/>
        </w:rPr>
        <w:t>,</w:t>
      </w:r>
      <w:r w:rsidR="00305835">
        <w:rPr>
          <w:lang w:val="en-GB"/>
        </w:rPr>
        <w:t xml:space="preserve"> that are not part of the language.</w:t>
      </w:r>
    </w:p>
    <w:p w14:paraId="16C10824" w14:textId="45FA6A27" w:rsidR="00A06B51" w:rsidRDefault="00A06B51" w:rsidP="002D3FD7">
      <w:pPr>
        <w:pStyle w:val="ListParagraph"/>
        <w:numPr>
          <w:ilvl w:val="0"/>
          <w:numId w:val="33"/>
        </w:numPr>
        <w:rPr>
          <w:lang w:val="en-GB"/>
        </w:rPr>
      </w:pPr>
      <w:r w:rsidRPr="00D00DF4">
        <w:rPr>
          <w:b/>
          <w:bCs/>
          <w:lang w:val="en-GB"/>
        </w:rPr>
        <w:t>isCompatibleToCharset</w:t>
      </w:r>
      <w:r>
        <w:rPr>
          <w:lang w:val="en-GB"/>
        </w:rPr>
        <w:t xml:space="preserve"> – a function that checks if a given secret message can be encoded/decoded with the provided charset. Each language may have different logic for whether a message is compatible, but for the </w:t>
      </w:r>
      <w:r w:rsidRPr="002362FB">
        <w:rPr>
          <w:b/>
          <w:bCs/>
          <w:lang w:val="en-GB"/>
        </w:rPr>
        <w:t>LowercaseCharactersOnlyLanguage</w:t>
      </w:r>
      <w:r>
        <w:rPr>
          <w:lang w:val="en-GB"/>
        </w:rPr>
        <w:t>, the condition is that the secret message consist only of lowercase english characters.</w:t>
      </w:r>
    </w:p>
    <w:p w14:paraId="2E09FAA6" w14:textId="0CA6BFBF" w:rsidR="00D00DF4" w:rsidRPr="00D00DF4" w:rsidRDefault="00D00DF4" w:rsidP="00D00DF4">
      <w:pPr>
        <w:rPr>
          <w:lang w:val="en-GB"/>
        </w:rPr>
      </w:pPr>
      <w:r w:rsidRPr="00D00DF4">
        <w:rPr>
          <w:b/>
          <w:bCs/>
          <w:lang w:val="en-GB"/>
        </w:rPr>
        <w:t>CaesarCipher</w:t>
      </w:r>
      <w:r>
        <w:rPr>
          <w:lang w:val="en-GB"/>
        </w:rPr>
        <w:t xml:space="preserve"> – an implementation of the</w:t>
      </w:r>
      <w:r w:rsidR="001F0BA8">
        <w:rPr>
          <w:lang w:val="en-GB"/>
        </w:rPr>
        <w:t xml:space="preserve"> generic </w:t>
      </w:r>
      <w:r w:rsidRPr="00D00DF4">
        <w:rPr>
          <w:b/>
          <w:bCs/>
          <w:lang w:val="en-GB"/>
        </w:rPr>
        <w:t>Cipher</w:t>
      </w:r>
      <w:r>
        <w:rPr>
          <w:lang w:val="en-GB"/>
        </w:rPr>
        <w:t xml:space="preserve"> </w:t>
      </w:r>
      <w:r w:rsidRPr="00D00DF4">
        <w:rPr>
          <w:b/>
          <w:bCs/>
          <w:lang w:val="en-GB"/>
        </w:rPr>
        <w:t>interface</w:t>
      </w:r>
      <w:r>
        <w:rPr>
          <w:lang w:val="en-GB"/>
        </w:rPr>
        <w:t>, a</w:t>
      </w:r>
      <w:r w:rsidR="00C14920">
        <w:rPr>
          <w:lang w:val="en-GB"/>
        </w:rPr>
        <w:t xml:space="preserve"> cipher</w:t>
      </w:r>
      <w:r w:rsidR="001F0BA8">
        <w:rPr>
          <w:lang w:val="en-GB"/>
        </w:rPr>
        <w:t xml:space="preserve"> should have a generic parameter of the Language interface and</w:t>
      </w:r>
      <w:r w:rsidR="00C14920">
        <w:rPr>
          <w:lang w:val="en-GB"/>
        </w:rPr>
        <w:t xml:space="preserve"> should </w:t>
      </w:r>
      <w:r>
        <w:rPr>
          <w:lang w:val="en-GB"/>
        </w:rPr>
        <w:t>consist of a:</w:t>
      </w:r>
    </w:p>
    <w:p w14:paraId="51C7A909" w14:textId="5C622EFB" w:rsidR="002D3FD7" w:rsidRDefault="00D00DF4" w:rsidP="00D00DF4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b/>
          <w:bCs/>
          <w:lang w:val="en-GB"/>
        </w:rPr>
        <w:t>l</w:t>
      </w:r>
      <w:r w:rsidRPr="00D00DF4">
        <w:rPr>
          <w:b/>
          <w:bCs/>
          <w:lang w:val="en-GB"/>
        </w:rPr>
        <w:t>anguage</w:t>
      </w:r>
      <w:r>
        <w:rPr>
          <w:lang w:val="en-GB"/>
        </w:rPr>
        <w:t xml:space="preserve"> – a private instance of the Language interface, exposed only th</w:t>
      </w:r>
      <w:r w:rsidR="001F0BA8">
        <w:rPr>
          <w:lang w:val="en-GB"/>
        </w:rPr>
        <w:t>r</w:t>
      </w:r>
      <w:r>
        <w:rPr>
          <w:lang w:val="en-GB"/>
        </w:rPr>
        <w:t>ough a getter.</w:t>
      </w:r>
    </w:p>
    <w:p w14:paraId="1CE9FB04" w14:textId="29BDDBB9" w:rsidR="00D00DF4" w:rsidRDefault="00D00DF4" w:rsidP="00D00DF4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b/>
          <w:bCs/>
          <w:lang w:val="en-GB"/>
        </w:rPr>
        <w:t>e</w:t>
      </w:r>
      <w:r w:rsidRPr="00D00DF4">
        <w:rPr>
          <w:b/>
          <w:bCs/>
          <w:lang w:val="en-GB"/>
        </w:rPr>
        <w:t>ncode</w:t>
      </w:r>
      <w:r>
        <w:rPr>
          <w:lang w:val="en-GB"/>
        </w:rPr>
        <w:t xml:space="preserve"> – a public method that takes a secret message and returns its encoded version in the</w:t>
      </w:r>
      <w:r w:rsidR="001F0BA8">
        <w:rPr>
          <w:lang w:val="en-GB"/>
        </w:rPr>
        <w:t xml:space="preserve"> cipher’s</w:t>
      </w:r>
      <w:r>
        <w:rPr>
          <w:lang w:val="en-GB"/>
        </w:rPr>
        <w:t xml:space="preserve"> language</w:t>
      </w:r>
    </w:p>
    <w:p w14:paraId="15BFE445" w14:textId="5A65B95B" w:rsidR="00D00DF4" w:rsidRDefault="00D00DF4" w:rsidP="00D00DF4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b/>
          <w:bCs/>
          <w:lang w:val="en-GB"/>
        </w:rPr>
        <w:t xml:space="preserve">decode </w:t>
      </w:r>
      <w:r>
        <w:rPr>
          <w:lang w:val="en-GB"/>
        </w:rPr>
        <w:t xml:space="preserve">– a public method that takes a secret message and returns its decoded version in the </w:t>
      </w:r>
      <w:r w:rsidR="001F0BA8">
        <w:rPr>
          <w:lang w:val="en-GB"/>
        </w:rPr>
        <w:t xml:space="preserve">cipher’s </w:t>
      </w:r>
      <w:r>
        <w:rPr>
          <w:lang w:val="en-GB"/>
        </w:rPr>
        <w:t>language</w:t>
      </w:r>
    </w:p>
    <w:p w14:paraId="5E03A1F9" w14:textId="3D92199C" w:rsidR="007C5806" w:rsidRPr="00A55254" w:rsidRDefault="00C14920" w:rsidP="007C5806">
      <w:pPr>
        <w:pStyle w:val="ListParagraph"/>
        <w:numPr>
          <w:ilvl w:val="0"/>
          <w:numId w:val="42"/>
        </w:numPr>
        <w:rPr>
          <w:lang w:val="en-GB"/>
        </w:rPr>
      </w:pPr>
      <w:r w:rsidRPr="00C14920">
        <w:rPr>
          <w:lang w:val="en-GB"/>
        </w:rPr>
        <w:t>A co</w:t>
      </w:r>
      <w:r>
        <w:rPr>
          <w:lang w:val="en-GB"/>
        </w:rPr>
        <w:t>nstructor that takes in a language and optionally any other parameters</w:t>
      </w:r>
      <w:r w:rsidR="00A55254">
        <w:rPr>
          <w:lang w:val="en-GB"/>
        </w:rPr>
        <w:t xml:space="preserve"> needed for the cipher</w:t>
      </w:r>
      <w:r w:rsidR="00305835">
        <w:rPr>
          <w:lang w:val="en-GB"/>
        </w:rPr>
        <w:t>.</w:t>
      </w:r>
    </w:p>
    <w:p w14:paraId="1AC1C2C1" w14:textId="5A047BF5" w:rsidR="00292861" w:rsidRDefault="007D10FA" w:rsidP="007D10FA">
      <w:pPr>
        <w:pStyle w:val="Heading3"/>
        <w:rPr>
          <w:lang w:val="en-US"/>
        </w:rPr>
      </w:pPr>
      <w:r>
        <w:rPr>
          <w:lang w:val="en-US"/>
        </w:rPr>
        <w:t>Tasks</w:t>
      </w:r>
    </w:p>
    <w:p w14:paraId="39F62B8C" w14:textId="4F1575C3" w:rsidR="007D10FA" w:rsidRDefault="007D10FA" w:rsidP="007D10FA">
      <w:pPr>
        <w:rPr>
          <w:lang w:val="en-US"/>
        </w:rPr>
      </w:pPr>
      <w:r>
        <w:rPr>
          <w:lang w:val="en-US"/>
        </w:rPr>
        <w:t>You will be scored based on the following 3 tasks:</w:t>
      </w:r>
      <w:r w:rsidR="00DD16F0">
        <w:rPr>
          <w:lang w:val="en-US"/>
        </w:rPr>
        <w:t xml:space="preserve"> </w:t>
      </w:r>
      <w:r>
        <w:rPr>
          <w:lang w:val="en-US"/>
        </w:rPr>
        <w:t>Functionality</w:t>
      </w:r>
      <w:r w:rsidR="00DD16F0">
        <w:rPr>
          <w:lang w:val="en-US"/>
        </w:rPr>
        <w:t>, Structure</w:t>
      </w:r>
      <w:r>
        <w:rPr>
          <w:lang w:val="en-US"/>
        </w:rPr>
        <w:t xml:space="preserve"> and </w:t>
      </w:r>
      <w:r w:rsidR="00BB3000">
        <w:rPr>
          <w:lang w:val="en-US"/>
        </w:rPr>
        <w:t>Decoration</w:t>
      </w:r>
      <w:r>
        <w:rPr>
          <w:lang w:val="en-US"/>
        </w:rPr>
        <w:t>.</w:t>
      </w:r>
    </w:p>
    <w:p w14:paraId="6A16B4F8" w14:textId="340DF588" w:rsidR="00DD16F0" w:rsidRPr="00073E2F" w:rsidRDefault="00DD16F0" w:rsidP="00DD16F0">
      <w:pPr>
        <w:pStyle w:val="Heading4"/>
      </w:pPr>
      <w:r>
        <w:t>Functionality (2</w:t>
      </w:r>
      <w:r w:rsidR="008A2410">
        <w:t>5</w:t>
      </w:r>
      <w:r>
        <w:t xml:space="preserve"> points)</w:t>
      </w:r>
    </w:p>
    <w:p w14:paraId="04298DB3" w14:textId="77777777" w:rsidR="00DD16F0" w:rsidRDefault="00DD16F0" w:rsidP="00DD16F0">
      <w:p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>
        <w:rPr>
          <w:b/>
          <w:bCs/>
          <w:noProof/>
          <w:color w:val="00000A"/>
          <w:lang w:val="en-GB"/>
        </w:rPr>
        <w:t>LanguageMessageEncoder</w:t>
      </w:r>
      <w:r w:rsidRPr="00A5525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class should:</w:t>
      </w:r>
    </w:p>
    <w:p w14:paraId="492DCC51" w14:textId="169BDD55" w:rsidR="00DD16F0" w:rsidRPr="00B16A4C" w:rsidRDefault="00AF29C1" w:rsidP="00DD16F0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</w:rPr>
      </w:pPr>
      <w:r>
        <w:rPr>
          <w:noProof/>
          <w:color w:val="00000A"/>
          <w:lang w:val="en-GB"/>
        </w:rPr>
        <w:t xml:space="preserve">Strip forbidden symbols from a message before it is passed for encoding, using the </w:t>
      </w:r>
      <w:r>
        <w:rPr>
          <w:b/>
          <w:bCs/>
          <w:noProof/>
          <w:color w:val="00000A"/>
          <w:lang w:val="en-GB"/>
        </w:rPr>
        <w:t xml:space="preserve">PartialMessageEncoder </w:t>
      </w:r>
      <w:r w:rsidRPr="00AF29C1">
        <w:rPr>
          <w:noProof/>
          <w:color w:val="00000A"/>
          <w:lang w:val="en-GB"/>
        </w:rPr>
        <w:t xml:space="preserve">class’s </w:t>
      </w:r>
      <w:r>
        <w:rPr>
          <w:b/>
          <w:bCs/>
          <w:noProof/>
          <w:color w:val="00000A"/>
          <w:lang w:val="en-GB"/>
        </w:rPr>
        <w:t xml:space="preserve">forbiddenSymbols </w:t>
      </w:r>
      <w:r w:rsidRPr="00AF29C1">
        <w:rPr>
          <w:noProof/>
          <w:color w:val="00000A"/>
          <w:lang w:val="en-GB"/>
        </w:rPr>
        <w:t>array</w:t>
      </w:r>
      <w:r>
        <w:rPr>
          <w:b/>
          <w:bCs/>
          <w:noProof/>
          <w:color w:val="00000A"/>
          <w:lang w:val="en-GB"/>
        </w:rPr>
        <w:t>.</w:t>
      </w:r>
    </w:p>
    <w:p w14:paraId="7D04136B" w14:textId="1C85E4D5" w:rsidR="00DD16F0" w:rsidRDefault="00DD16F0" w:rsidP="00DD16F0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Keep track of the total number of sucessfully encoded and decoded characters</w:t>
      </w:r>
      <w:r w:rsidR="00BC5CEC">
        <w:rPr>
          <w:noProof/>
          <w:color w:val="00000A"/>
          <w:lang w:val="en-GB"/>
        </w:rPr>
        <w:t>.</w:t>
      </w:r>
    </w:p>
    <w:p w14:paraId="2069E177" w14:textId="77777777" w:rsidR="00DD16F0" w:rsidRPr="00AB58AE" w:rsidRDefault="00DD16F0" w:rsidP="00DD16F0">
      <w:pPr>
        <w:spacing w:before="120" w:after="200"/>
        <w:rPr>
          <w:noProof/>
        </w:rPr>
      </w:pPr>
      <w:r w:rsidRPr="00A40F24">
        <w:rPr>
          <w:noProof/>
          <w:color w:val="00000A"/>
          <w:lang w:val="en-GB"/>
        </w:rPr>
        <w:t xml:space="preserve">Implement the following </w:t>
      </w:r>
      <w:r>
        <w:rPr>
          <w:noProof/>
          <w:color w:val="00000A"/>
          <w:lang w:val="en-GB"/>
        </w:rPr>
        <w:t xml:space="preserve">methods from the </w:t>
      </w:r>
      <w:r>
        <w:rPr>
          <w:b/>
          <w:bCs/>
          <w:noProof/>
          <w:color w:val="00000A"/>
          <w:lang w:val="en-GB"/>
        </w:rPr>
        <w:t>MessageEncoder</w:t>
      </w:r>
      <w:r>
        <w:rPr>
          <w:noProof/>
          <w:color w:val="00000A"/>
          <w:lang w:val="en-GB"/>
        </w:rPr>
        <w:t xml:space="preserve"> interface</w:t>
      </w:r>
      <w:r w:rsidRPr="00A40F24">
        <w:rPr>
          <w:noProof/>
          <w:color w:val="00000A"/>
          <w:lang w:val="en-GB"/>
        </w:rPr>
        <w:t>:</w:t>
      </w:r>
    </w:p>
    <w:p w14:paraId="18FB53CC" w14:textId="77777777" w:rsidR="00DD16F0" w:rsidRPr="0078498F" w:rsidRDefault="00DD16F0" w:rsidP="00DD16F0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encodeMess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message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validates and encodes </w:t>
      </w:r>
      <w:r>
        <w:rPr>
          <w:bCs/>
          <w:noProof/>
          <w:color w:val="00000A"/>
          <w:lang w:val="en-GB"/>
        </w:rPr>
        <w:t>a passed in secret message using the following logic:</w:t>
      </w:r>
    </w:p>
    <w:p w14:paraId="7CCA6A1C" w14:textId="77777777" w:rsidR="00DD16F0" w:rsidRPr="0078498F" w:rsidRDefault="00DD16F0" w:rsidP="00DD16F0">
      <w:pPr>
        <w:numPr>
          <w:ilvl w:val="1"/>
          <w:numId w:val="30"/>
        </w:numPr>
        <w:spacing w:before="120" w:after="200"/>
        <w:contextualSpacing/>
        <w:rPr>
          <w:rFonts w:cstheme="minorHAnsi"/>
          <w:bCs/>
          <w:noProof/>
          <w:color w:val="00000A"/>
          <w:lang w:val="en-GB"/>
        </w:rPr>
      </w:pPr>
      <w:r w:rsidRPr="0078498F">
        <w:rPr>
          <w:rFonts w:cstheme="minorHAnsi"/>
          <w:bCs/>
          <w:noProof/>
          <w:color w:val="00000A"/>
          <w:lang w:val="en-GB"/>
        </w:rPr>
        <w:t>In c</w:t>
      </w:r>
      <w:r>
        <w:rPr>
          <w:rFonts w:cstheme="minorHAnsi"/>
          <w:bCs/>
          <w:noProof/>
          <w:color w:val="00000A"/>
          <w:lang w:val="en-GB"/>
        </w:rPr>
        <w:t xml:space="preserve">ase the passed value is not a string or has a length of 0 characters returns the string </w:t>
      </w: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No message.</w:t>
      </w:r>
      <w:r w:rsidRPr="003B0B25">
        <w:rPr>
          <w:b/>
          <w:bCs/>
          <w:noProof/>
          <w:color w:val="00000A"/>
        </w:rPr>
        <w:t>"</w:t>
      </w:r>
    </w:p>
    <w:p w14:paraId="7C55AC6E" w14:textId="77777777" w:rsidR="00DD16F0" w:rsidRPr="0078498F" w:rsidRDefault="00DD16F0" w:rsidP="00DD16F0">
      <w:pPr>
        <w:numPr>
          <w:ilvl w:val="1"/>
          <w:numId w:val="30"/>
        </w:numPr>
        <w:spacing w:before="120" w:after="200"/>
        <w:contextualSpacing/>
        <w:rPr>
          <w:b/>
          <w:bCs/>
          <w:noProof/>
          <w:color w:val="00000A"/>
          <w:lang w:val="en-US"/>
        </w:rPr>
      </w:pPr>
      <w:r w:rsidRPr="0078498F">
        <w:rPr>
          <w:rFonts w:cstheme="minorHAnsi"/>
          <w:bCs/>
          <w:noProof/>
          <w:color w:val="00000A"/>
          <w:lang w:val="en-GB"/>
        </w:rPr>
        <w:lastRenderedPageBreak/>
        <w:t xml:space="preserve">In case the message, after being stripped from forbidden symbols is not compatible with the language, returns the string </w:t>
      </w:r>
      <w:r w:rsidRPr="0078498F">
        <w:rPr>
          <w:b/>
          <w:bCs/>
          <w:noProof/>
          <w:color w:val="00000A"/>
        </w:rPr>
        <w:t>"</w:t>
      </w:r>
      <w:r w:rsidRPr="0078498F">
        <w:rPr>
          <w:b/>
          <w:bCs/>
          <w:noProof/>
          <w:color w:val="00000A"/>
          <w:lang w:val="en-US"/>
        </w:rPr>
        <w:t>Message not compatible.</w:t>
      </w:r>
      <w:r w:rsidRPr="0078498F">
        <w:rPr>
          <w:b/>
          <w:bCs/>
          <w:noProof/>
          <w:color w:val="00000A"/>
        </w:rPr>
        <w:t>"</w:t>
      </w:r>
    </w:p>
    <w:p w14:paraId="7DC4E654" w14:textId="77777777" w:rsidR="00DD16F0" w:rsidRPr="0078498F" w:rsidRDefault="00DD16F0" w:rsidP="00DD16F0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US"/>
        </w:rPr>
      </w:pPr>
      <w:r>
        <w:rPr>
          <w:noProof/>
          <w:color w:val="00000A"/>
          <w:lang w:val="en-US"/>
        </w:rPr>
        <w:t>Otherwise gets the message stripped from forbidden symbols, encodes it using the provided cipher and returns it.</w:t>
      </w:r>
    </w:p>
    <w:p w14:paraId="05C513CA" w14:textId="77777777" w:rsidR="00DD16F0" w:rsidRDefault="00DD16F0" w:rsidP="00DD16F0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decodeMess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message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validates and decodes </w:t>
      </w:r>
      <w:r>
        <w:rPr>
          <w:bCs/>
          <w:noProof/>
          <w:color w:val="00000A"/>
          <w:lang w:val="en-GB"/>
        </w:rPr>
        <w:t>a passed in secret message using the following logic:</w:t>
      </w:r>
    </w:p>
    <w:p w14:paraId="7494D5D1" w14:textId="77777777" w:rsidR="00DD16F0" w:rsidRPr="0078498F" w:rsidRDefault="00DD16F0" w:rsidP="00DD16F0">
      <w:pPr>
        <w:numPr>
          <w:ilvl w:val="1"/>
          <w:numId w:val="30"/>
        </w:numPr>
        <w:spacing w:before="120" w:after="200"/>
        <w:contextualSpacing/>
        <w:rPr>
          <w:rFonts w:cstheme="minorHAnsi"/>
          <w:bCs/>
          <w:noProof/>
          <w:color w:val="00000A"/>
          <w:lang w:val="en-GB"/>
        </w:rPr>
      </w:pPr>
      <w:r w:rsidRPr="0078498F">
        <w:rPr>
          <w:rFonts w:cstheme="minorHAnsi"/>
          <w:bCs/>
          <w:noProof/>
          <w:color w:val="00000A"/>
          <w:lang w:val="en-GB"/>
        </w:rPr>
        <w:t>In c</w:t>
      </w:r>
      <w:r>
        <w:rPr>
          <w:rFonts w:cstheme="minorHAnsi"/>
          <w:bCs/>
          <w:noProof/>
          <w:color w:val="00000A"/>
          <w:lang w:val="en-GB"/>
        </w:rPr>
        <w:t xml:space="preserve">ase the passed value is not a string or has a length of 0 characters returns the string </w:t>
      </w: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No message.</w:t>
      </w:r>
      <w:r w:rsidRPr="003B0B25">
        <w:rPr>
          <w:b/>
          <w:bCs/>
          <w:noProof/>
          <w:color w:val="00000A"/>
        </w:rPr>
        <w:t>"</w:t>
      </w:r>
    </w:p>
    <w:p w14:paraId="0CDB9DED" w14:textId="77777777" w:rsidR="00DD16F0" w:rsidRPr="0078498F" w:rsidRDefault="00DD16F0" w:rsidP="00DD16F0">
      <w:pPr>
        <w:numPr>
          <w:ilvl w:val="1"/>
          <w:numId w:val="30"/>
        </w:numPr>
        <w:spacing w:before="120" w:after="200"/>
        <w:contextualSpacing/>
        <w:rPr>
          <w:b/>
          <w:bCs/>
          <w:noProof/>
          <w:color w:val="00000A"/>
          <w:lang w:val="en-US"/>
        </w:rPr>
      </w:pPr>
      <w:r w:rsidRPr="0078498F">
        <w:rPr>
          <w:rFonts w:cstheme="minorHAnsi"/>
          <w:bCs/>
          <w:noProof/>
          <w:color w:val="00000A"/>
          <w:lang w:val="en-GB"/>
        </w:rPr>
        <w:t xml:space="preserve">In case the message is not compatible with the language, returns the string </w:t>
      </w:r>
      <w:r w:rsidRPr="0078498F">
        <w:rPr>
          <w:b/>
          <w:bCs/>
          <w:noProof/>
          <w:color w:val="00000A"/>
        </w:rPr>
        <w:t>"</w:t>
      </w:r>
      <w:r w:rsidRPr="0078498F">
        <w:rPr>
          <w:b/>
          <w:bCs/>
          <w:noProof/>
          <w:color w:val="00000A"/>
          <w:lang w:val="en-US"/>
        </w:rPr>
        <w:t>Message not compatible.</w:t>
      </w:r>
      <w:r w:rsidRPr="0078498F">
        <w:rPr>
          <w:b/>
          <w:bCs/>
          <w:noProof/>
          <w:color w:val="00000A"/>
        </w:rPr>
        <w:t>"</w:t>
      </w:r>
    </w:p>
    <w:p w14:paraId="60464F42" w14:textId="77777777" w:rsidR="00DD16F0" w:rsidRDefault="00DD16F0" w:rsidP="00DD16F0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US"/>
        </w:rPr>
      </w:pPr>
      <w:r>
        <w:rPr>
          <w:noProof/>
          <w:color w:val="00000A"/>
          <w:lang w:val="en-US"/>
        </w:rPr>
        <w:t>Otherwise decodes the message using the provided cipher and returns it.</w:t>
      </w:r>
    </w:p>
    <w:p w14:paraId="045B7FBB" w14:textId="77777777" w:rsidR="00DD16F0" w:rsidRPr="00806635" w:rsidRDefault="00DD16F0" w:rsidP="00DD16F0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</w:rPr>
      </w:pPr>
      <w:r w:rsidRPr="00873CD6">
        <w:rPr>
          <w:rFonts w:ascii="Consolas" w:hAnsi="Consolas"/>
          <w:b/>
          <w:bCs/>
          <w:noProof/>
          <w:color w:val="00000A"/>
          <w:lang w:val="en-US"/>
        </w:rPr>
        <w:t>Method</w:t>
      </w:r>
      <w:r w:rsidRPr="00873CD6">
        <w:rPr>
          <w:rFonts w:ascii="Consolas" w:hAnsi="Consolas"/>
          <w:noProof/>
          <w:color w:val="00000A"/>
          <w:lang w:val="en-US"/>
        </w:rPr>
        <w:t xml:space="preserve"> </w:t>
      </w:r>
      <w:r w:rsidRPr="00873CD6">
        <w:rPr>
          <w:rFonts w:ascii="Consolas" w:hAnsi="Consolas"/>
          <w:b/>
          <w:bCs/>
          <w:noProof/>
          <w:color w:val="00000A"/>
        </w:rPr>
        <w:t>totalProcessedCharacters</w:t>
      </w:r>
      <w:r w:rsidRPr="00873CD6">
        <w:rPr>
          <w:rFonts w:ascii="Consolas" w:hAnsi="Consolas"/>
          <w:b/>
          <w:bCs/>
          <w:noProof/>
          <w:color w:val="00000A"/>
          <w:lang w:val="en-US"/>
        </w:rPr>
        <w:t>(type)</w:t>
      </w:r>
      <w:r w:rsidRPr="000D1BB9">
        <w:rPr>
          <w:noProof/>
          <w:color w:val="00000A"/>
          <w:lang w:val="en-US"/>
        </w:rPr>
        <w:t xml:space="preserve"> – returns a message containing the total number of processed characters in the format </w:t>
      </w:r>
      <w:r w:rsidRPr="000D1BB9">
        <w:rPr>
          <w:b/>
          <w:bCs/>
          <w:noProof/>
          <w:color w:val="00000A"/>
        </w:rPr>
        <w:t>"Total processed characters count:</w:t>
      </w:r>
      <w:r>
        <w:rPr>
          <w:b/>
          <w:bCs/>
          <w:noProof/>
          <w:color w:val="00000A"/>
          <w:lang w:val="en-US"/>
        </w:rPr>
        <w:t xml:space="preserve"> &lt;totalProcessedCharacters&gt;</w:t>
      </w:r>
      <w:r w:rsidRPr="000D1BB9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US"/>
        </w:rPr>
        <w:t xml:space="preserve"> where </w:t>
      </w:r>
      <w:r>
        <w:rPr>
          <w:b/>
          <w:bCs/>
          <w:noProof/>
          <w:color w:val="00000A"/>
          <w:lang w:val="en-US"/>
        </w:rPr>
        <w:t>totalProcessedCharacters</w:t>
      </w:r>
      <w:r>
        <w:rPr>
          <w:noProof/>
          <w:color w:val="00000A"/>
          <w:lang w:val="en-US"/>
        </w:rPr>
        <w:t xml:space="preserve"> is based on the </w:t>
      </w:r>
      <w:r w:rsidRPr="002C1A2C">
        <w:rPr>
          <w:b/>
          <w:bCs/>
          <w:noProof/>
          <w:color w:val="00000A"/>
          <w:lang w:val="en-US"/>
        </w:rPr>
        <w:t>type</w:t>
      </w:r>
      <w:r>
        <w:rPr>
          <w:noProof/>
          <w:color w:val="00000A"/>
          <w:lang w:val="en-US"/>
        </w:rPr>
        <w:t xml:space="preserve"> parameter:</w:t>
      </w:r>
    </w:p>
    <w:p w14:paraId="453FD9DD" w14:textId="77777777" w:rsidR="00DD16F0" w:rsidRPr="00336B9C" w:rsidRDefault="00DD16F0" w:rsidP="00DD16F0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b/>
          <w:bCs/>
          <w:noProof/>
          <w:color w:val="00000A"/>
          <w:lang w:val="en-US"/>
        </w:rPr>
        <w:t xml:space="preserve">Type = </w:t>
      </w:r>
      <w:r w:rsidRPr="0078498F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Encoded</w:t>
      </w:r>
      <w:r w:rsidRPr="0078498F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 xml:space="preserve"> </w:t>
      </w:r>
      <w:r>
        <w:rPr>
          <w:noProof/>
          <w:color w:val="00000A"/>
        </w:rPr>
        <w:t>–</w:t>
      </w:r>
      <w:r>
        <w:rPr>
          <w:noProof/>
          <w:color w:val="00000A"/>
          <w:lang w:val="en-US"/>
        </w:rPr>
        <w:t xml:space="preserve"> The sum of the string length of all messages that were sucessfully encoded (after being stripped of forbidden symbols)</w:t>
      </w:r>
    </w:p>
    <w:p w14:paraId="3D95BE37" w14:textId="77777777" w:rsidR="00DD16F0" w:rsidRPr="00336B9C" w:rsidRDefault="00DD16F0" w:rsidP="00DD16F0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806635">
        <w:rPr>
          <w:b/>
          <w:bCs/>
          <w:noProof/>
          <w:color w:val="00000A"/>
          <w:lang w:val="en-US"/>
        </w:rPr>
        <w:t xml:space="preserve">Type = </w:t>
      </w:r>
      <w:r w:rsidRPr="0078498F">
        <w:rPr>
          <w:b/>
          <w:bCs/>
          <w:noProof/>
          <w:color w:val="00000A"/>
        </w:rPr>
        <w:t>"</w:t>
      </w:r>
      <w:r w:rsidRPr="00806635">
        <w:rPr>
          <w:b/>
          <w:bCs/>
          <w:noProof/>
          <w:color w:val="00000A"/>
          <w:lang w:val="en-US"/>
        </w:rPr>
        <w:t>Decoded</w:t>
      </w:r>
      <w:r w:rsidRPr="0078498F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US"/>
        </w:rPr>
        <w:t xml:space="preserve"> – The sum of the string length of all messages that were sucessfully decoded </w:t>
      </w:r>
    </w:p>
    <w:p w14:paraId="34AF1009" w14:textId="77777777" w:rsidR="00DD16F0" w:rsidRPr="000D1BB9" w:rsidRDefault="00DD16F0" w:rsidP="00DD16F0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806635">
        <w:rPr>
          <w:b/>
          <w:bCs/>
          <w:noProof/>
          <w:color w:val="00000A"/>
          <w:lang w:val="en-US"/>
        </w:rPr>
        <w:t xml:space="preserve">Type = </w:t>
      </w:r>
      <w:r w:rsidRPr="0078498F">
        <w:rPr>
          <w:b/>
          <w:bCs/>
          <w:noProof/>
          <w:color w:val="00000A"/>
        </w:rPr>
        <w:t>"</w:t>
      </w:r>
      <w:r w:rsidRPr="00806635">
        <w:rPr>
          <w:b/>
          <w:bCs/>
          <w:noProof/>
          <w:color w:val="00000A"/>
          <w:lang w:val="en-US"/>
        </w:rPr>
        <w:t>Both</w:t>
      </w:r>
      <w:r w:rsidRPr="0078498F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US"/>
        </w:rPr>
        <w:t xml:space="preserve"> – The sum of the above 2 cases (Encoded and Decoded)</w:t>
      </w:r>
    </w:p>
    <w:p w14:paraId="25091FD3" w14:textId="77777777" w:rsidR="00DD16F0" w:rsidRPr="007D10FA" w:rsidRDefault="00DD16F0" w:rsidP="007D10FA">
      <w:pPr>
        <w:rPr>
          <w:lang w:val="en-US"/>
        </w:rPr>
      </w:pPr>
    </w:p>
    <w:p w14:paraId="7E602503" w14:textId="5ED6CB29" w:rsidR="002D3FD7" w:rsidRPr="00292861" w:rsidRDefault="002D3FD7" w:rsidP="00292861">
      <w:pPr>
        <w:pStyle w:val="Heading4"/>
      </w:pPr>
      <w:r w:rsidRPr="00292861">
        <w:t>Structure</w:t>
      </w:r>
      <w:r w:rsidR="00712665">
        <w:t xml:space="preserve"> (50 Points)</w:t>
      </w:r>
    </w:p>
    <w:p w14:paraId="30C04C2C" w14:textId="52B32F60" w:rsidR="00DD16F0" w:rsidRDefault="00E549B9" w:rsidP="00F92876">
      <w:p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r</w:t>
      </w:r>
      <w:r w:rsidR="00DE421A">
        <w:rPr>
          <w:noProof/>
          <w:color w:val="00000A"/>
          <w:lang w:val="en-GB"/>
        </w:rPr>
        <w:t xml:space="preserve"> </w:t>
      </w:r>
      <w:r w:rsidR="00A55254">
        <w:rPr>
          <w:b/>
          <w:bCs/>
          <w:noProof/>
          <w:color w:val="00000A"/>
          <w:lang w:val="en-GB"/>
        </w:rPr>
        <w:t>LanguageMessageEncoder</w:t>
      </w:r>
      <w:r w:rsidR="00DE421A">
        <w:rPr>
          <w:noProof/>
          <w:color w:val="00000A"/>
          <w:lang w:val="en-GB"/>
        </w:rPr>
        <w:t xml:space="preserve"> </w:t>
      </w:r>
      <w:r w:rsidR="00F92876">
        <w:rPr>
          <w:noProof/>
          <w:color w:val="00000A"/>
          <w:lang w:val="en-GB"/>
        </w:rPr>
        <w:t>implementation should match the following structure requirements</w:t>
      </w:r>
      <w:r w:rsidR="00DD16F0">
        <w:rPr>
          <w:noProof/>
          <w:color w:val="00000A"/>
          <w:lang w:val="en-GB"/>
        </w:rPr>
        <w:t>:</w:t>
      </w:r>
    </w:p>
    <w:p w14:paraId="33CFE044" w14:textId="0029FA88" w:rsidR="00F92876" w:rsidRDefault="00DD16F0" w:rsidP="00F92876">
      <w:pPr>
        <w:spacing w:before="120" w:after="200"/>
        <w:rPr>
          <w:noProof/>
          <w:color w:val="00000A"/>
          <w:lang w:val="en-GB"/>
        </w:rPr>
      </w:pPr>
      <w:r w:rsidRPr="00DD16F0">
        <w:rPr>
          <w:b/>
          <w:bCs/>
          <w:noProof/>
          <w:color w:val="00000A"/>
          <w:lang w:val="en-GB"/>
        </w:rPr>
        <w:t>NOTE</w:t>
      </w:r>
      <w:r w:rsidR="00DE421A" w:rsidRPr="00DD16F0">
        <w:rPr>
          <w:b/>
          <w:bCs/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t xml:space="preserve"> These tasks will only award points if the underlying functionality also exists and works as intended.</w:t>
      </w:r>
    </w:p>
    <w:p w14:paraId="62C9458A" w14:textId="60FDC2EE" w:rsidR="00BB08F4" w:rsidRDefault="00BB08F4" w:rsidP="00F92876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 w:rsidR="00A55254">
        <w:rPr>
          <w:b/>
          <w:bCs/>
          <w:noProof/>
          <w:color w:val="00000A"/>
          <w:lang w:val="en-GB"/>
        </w:rPr>
        <w:t>LanguageMessageEncoder</w:t>
      </w:r>
      <w:r w:rsidR="00A5525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should</w:t>
      </w:r>
      <w:r w:rsidR="003E04E6" w:rsidRPr="003E04E6">
        <w:rPr>
          <w:noProof/>
          <w:color w:val="00000A"/>
          <w:lang w:val="en-GB"/>
        </w:rPr>
        <w:t xml:space="preserve"> </w:t>
      </w:r>
      <w:r w:rsidR="003E04E6" w:rsidRPr="00A55254">
        <w:rPr>
          <w:noProof/>
          <w:color w:val="00000A"/>
          <w:lang w:val="en-GB"/>
        </w:rPr>
        <w:t>inherit</w:t>
      </w:r>
      <w:r w:rsidR="003E04E6">
        <w:rPr>
          <w:b/>
          <w:bCs/>
          <w:noProof/>
          <w:color w:val="00000A"/>
          <w:lang w:val="en-GB"/>
        </w:rPr>
        <w:t xml:space="preserve"> </w:t>
      </w:r>
      <w:r w:rsidR="003E04E6" w:rsidRPr="00A55254">
        <w:rPr>
          <w:noProof/>
          <w:color w:val="00000A"/>
          <w:lang w:val="en-GB"/>
        </w:rPr>
        <w:t>the</w:t>
      </w:r>
      <w:r w:rsidR="003E04E6">
        <w:rPr>
          <w:b/>
          <w:bCs/>
          <w:noProof/>
          <w:color w:val="00000A"/>
          <w:lang w:val="en-GB"/>
        </w:rPr>
        <w:t xml:space="preserve"> PartialMessageEncoder </w:t>
      </w:r>
      <w:r w:rsidR="003E04E6" w:rsidRPr="003E04E6">
        <w:rPr>
          <w:noProof/>
          <w:color w:val="00000A"/>
          <w:lang w:val="en-GB"/>
        </w:rPr>
        <w:t xml:space="preserve">abstract class and </w:t>
      </w:r>
      <w:r w:rsidR="000570BC">
        <w:rPr>
          <w:noProof/>
          <w:color w:val="00000A"/>
          <w:lang w:val="en-GB"/>
        </w:rPr>
        <w:t xml:space="preserve">have method signatures </w:t>
      </w:r>
      <w:r w:rsidR="005271E6">
        <w:rPr>
          <w:noProof/>
          <w:color w:val="00000A"/>
          <w:lang w:val="en-GB"/>
        </w:rPr>
        <w:t>compatible with</w:t>
      </w:r>
      <w:r>
        <w:rPr>
          <w:noProof/>
          <w:color w:val="00000A"/>
          <w:lang w:val="en-GB"/>
        </w:rPr>
        <w:t xml:space="preserve"> the </w:t>
      </w:r>
      <w:r w:rsidR="00A55254">
        <w:rPr>
          <w:b/>
          <w:bCs/>
          <w:noProof/>
          <w:color w:val="00000A"/>
          <w:lang w:val="en-GB"/>
        </w:rPr>
        <w:t>MessageEncoder</w:t>
      </w:r>
      <w:r>
        <w:rPr>
          <w:noProof/>
          <w:color w:val="00000A"/>
          <w:lang w:val="en-GB"/>
        </w:rPr>
        <w:t xml:space="preserve"> </w:t>
      </w:r>
      <w:r w:rsidRPr="00BB08F4">
        <w:rPr>
          <w:b/>
          <w:bCs/>
          <w:noProof/>
          <w:color w:val="00000A"/>
          <w:lang w:val="en-GB"/>
        </w:rPr>
        <w:t>interface</w:t>
      </w:r>
      <w:r>
        <w:rPr>
          <w:noProof/>
          <w:color w:val="00000A"/>
          <w:lang w:val="en-GB"/>
        </w:rPr>
        <w:t>.</w:t>
      </w:r>
      <w:r w:rsidR="003E04E6">
        <w:rPr>
          <w:noProof/>
          <w:color w:val="00000A"/>
          <w:lang w:val="en-GB"/>
        </w:rPr>
        <w:t xml:space="preserve"> You are free to override any methods from </w:t>
      </w:r>
      <w:r w:rsidR="003E04E6" w:rsidRPr="003E04E6">
        <w:rPr>
          <w:b/>
          <w:bCs/>
          <w:noProof/>
          <w:color w:val="00000A"/>
          <w:lang w:val="en-GB"/>
        </w:rPr>
        <w:t>PartialMessageEncoder</w:t>
      </w:r>
      <w:r w:rsidR="003E04E6">
        <w:rPr>
          <w:noProof/>
          <w:color w:val="00000A"/>
          <w:lang w:val="en-GB"/>
        </w:rPr>
        <w:t xml:space="preserve"> as you see fit.</w:t>
      </w:r>
    </w:p>
    <w:p w14:paraId="614F1837" w14:textId="7ED3A33E" w:rsidR="00811CDA" w:rsidRPr="00811CDA" w:rsidRDefault="00811CDA" w:rsidP="00811CDA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>
        <w:rPr>
          <w:b/>
          <w:bCs/>
          <w:noProof/>
          <w:color w:val="00000A"/>
          <w:lang w:val="en-GB"/>
        </w:rPr>
        <w:t>LanguageMessageEncoder</w:t>
      </w:r>
      <w:r w:rsidRPr="00A5525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class should only </w:t>
      </w:r>
      <w:r w:rsidR="00A00361">
        <w:rPr>
          <w:noProof/>
          <w:color w:val="00000A"/>
          <w:lang w:val="en-GB"/>
        </w:rPr>
        <w:t>a</w:t>
      </w:r>
      <w:r w:rsidR="00E429AD">
        <w:rPr>
          <w:noProof/>
          <w:color w:val="00000A"/>
          <w:lang w:val="en-GB"/>
        </w:rPr>
        <w:t>llow</w:t>
      </w:r>
      <w:r w:rsidR="00A00361">
        <w:rPr>
          <w:noProof/>
          <w:color w:val="00000A"/>
          <w:lang w:val="en-GB"/>
        </w:rPr>
        <w:t xml:space="preserve"> </w:t>
      </w:r>
      <w:r w:rsidRPr="003258DC">
        <w:rPr>
          <w:noProof/>
          <w:color w:val="00000A"/>
          <w:lang w:val="en-GB"/>
        </w:rPr>
        <w:t>to</w:t>
      </w:r>
      <w:r w:rsidR="005232FC">
        <w:rPr>
          <w:noProof/>
          <w:color w:val="00000A"/>
          <w:lang w:val="en-GB"/>
        </w:rPr>
        <w:t xml:space="preserve"> be initialized</w:t>
      </w:r>
      <w:r w:rsidRPr="003258DC">
        <w:rPr>
          <w:b/>
          <w:bCs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with objects </w:t>
      </w:r>
      <w:r w:rsidRPr="00811CDA">
        <w:rPr>
          <w:b/>
          <w:bCs/>
          <w:noProof/>
          <w:color w:val="00000A"/>
          <w:lang w:val="en-GB"/>
        </w:rPr>
        <w:t>compatible</w:t>
      </w:r>
      <w:r>
        <w:rPr>
          <w:noProof/>
          <w:color w:val="00000A"/>
          <w:lang w:val="en-GB"/>
        </w:rPr>
        <w:t xml:space="preserve"> with the </w:t>
      </w:r>
      <w:r>
        <w:rPr>
          <w:b/>
          <w:bCs/>
          <w:noProof/>
          <w:color w:val="00000A"/>
          <w:lang w:val="en-GB"/>
        </w:rPr>
        <w:t xml:space="preserve">Language </w:t>
      </w:r>
      <w:r w:rsidRPr="00E27F56">
        <w:rPr>
          <w:noProof/>
          <w:color w:val="00000A"/>
          <w:lang w:val="en-GB"/>
        </w:rPr>
        <w:t>and</w:t>
      </w:r>
      <w:r>
        <w:rPr>
          <w:b/>
          <w:bCs/>
          <w:noProof/>
          <w:color w:val="00000A"/>
          <w:lang w:val="en-GB"/>
        </w:rPr>
        <w:t xml:space="preserve"> Cipher</w:t>
      </w:r>
      <w:r>
        <w:rPr>
          <w:noProof/>
          <w:color w:val="00000A"/>
          <w:lang w:val="en-GB"/>
        </w:rPr>
        <w:t xml:space="preserve"> </w:t>
      </w:r>
      <w:r w:rsidRPr="002D1695">
        <w:rPr>
          <w:b/>
          <w:bCs/>
          <w:noProof/>
          <w:color w:val="00000A"/>
          <w:lang w:val="en-GB"/>
        </w:rPr>
        <w:t>interface</w:t>
      </w:r>
      <w:r>
        <w:rPr>
          <w:b/>
          <w:bCs/>
          <w:noProof/>
          <w:color w:val="00000A"/>
          <w:lang w:val="en-GB"/>
        </w:rPr>
        <w:t>s</w:t>
      </w:r>
      <w:r w:rsidRPr="00390AA4">
        <w:rPr>
          <w:noProof/>
          <w:color w:val="00000A"/>
          <w:lang w:val="en-GB"/>
        </w:rPr>
        <w:t>.</w:t>
      </w:r>
    </w:p>
    <w:p w14:paraId="6841BA68" w14:textId="62BA3783" w:rsidR="00F92876" w:rsidRDefault="002D1695" w:rsidP="00F92876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 w:rsidRPr="002D1695">
        <w:rPr>
          <w:noProof/>
          <w:color w:val="00000A"/>
          <w:lang w:val="en-GB"/>
        </w:rPr>
        <w:t>The</w:t>
      </w:r>
      <w:r>
        <w:rPr>
          <w:b/>
          <w:bCs/>
          <w:noProof/>
          <w:color w:val="00000A"/>
          <w:lang w:val="en-GB"/>
        </w:rPr>
        <w:t xml:space="preserve"> </w:t>
      </w:r>
      <w:r w:rsidR="00A55254">
        <w:rPr>
          <w:b/>
          <w:bCs/>
          <w:noProof/>
          <w:color w:val="00000A"/>
          <w:lang w:val="en-GB"/>
        </w:rPr>
        <w:t>LanguageMessageEncoder</w:t>
      </w:r>
      <w:r w:rsidR="00A55254" w:rsidRPr="00A55254">
        <w:rPr>
          <w:noProof/>
          <w:color w:val="00000A"/>
          <w:lang w:val="en-GB"/>
        </w:rPr>
        <w:t xml:space="preserve"> </w:t>
      </w:r>
      <w:r w:rsidR="00F92876" w:rsidRPr="00F92876">
        <w:rPr>
          <w:noProof/>
          <w:color w:val="00000A"/>
          <w:lang w:val="en-GB"/>
        </w:rPr>
        <w:t>c</w:t>
      </w:r>
      <w:r w:rsidR="00F92876">
        <w:rPr>
          <w:noProof/>
          <w:color w:val="00000A"/>
          <w:lang w:val="en-GB"/>
        </w:rPr>
        <w:t xml:space="preserve">lass should be a </w:t>
      </w:r>
      <w:r w:rsidR="00F92876" w:rsidRPr="00BB08F4">
        <w:rPr>
          <w:b/>
          <w:bCs/>
          <w:noProof/>
          <w:color w:val="00000A"/>
          <w:lang w:val="en-GB"/>
        </w:rPr>
        <w:t>generic</w:t>
      </w:r>
      <w:r w:rsidR="00F92876">
        <w:rPr>
          <w:noProof/>
          <w:color w:val="00000A"/>
          <w:lang w:val="en-GB"/>
        </w:rPr>
        <w:t xml:space="preserve"> </w:t>
      </w:r>
      <w:r w:rsidR="00F92876" w:rsidRPr="00BB08F4">
        <w:rPr>
          <w:b/>
          <w:bCs/>
          <w:noProof/>
          <w:color w:val="00000A"/>
          <w:lang w:val="en-GB"/>
        </w:rPr>
        <w:t>class</w:t>
      </w:r>
      <w:r w:rsidR="00F92876">
        <w:rPr>
          <w:noProof/>
          <w:color w:val="00000A"/>
          <w:lang w:val="en-GB"/>
        </w:rPr>
        <w:t xml:space="preserve"> accepting </w:t>
      </w:r>
      <w:r w:rsidR="00032585">
        <w:rPr>
          <w:noProof/>
          <w:color w:val="00000A"/>
          <w:lang w:val="en-GB"/>
        </w:rPr>
        <w:t xml:space="preserve">2 generic parameters - </w:t>
      </w:r>
      <w:r w:rsidR="00A55254">
        <w:rPr>
          <w:noProof/>
          <w:color w:val="00000A"/>
          <w:lang w:val="en-GB"/>
        </w:rPr>
        <w:t xml:space="preserve">a </w:t>
      </w:r>
      <w:r w:rsidR="00A55254" w:rsidRPr="00C02A32">
        <w:rPr>
          <w:b/>
          <w:bCs/>
          <w:noProof/>
          <w:color w:val="00000A"/>
          <w:lang w:val="en-GB"/>
        </w:rPr>
        <w:t>Language</w:t>
      </w:r>
      <w:r w:rsidR="00A55254">
        <w:rPr>
          <w:noProof/>
          <w:color w:val="00000A"/>
          <w:lang w:val="en-GB"/>
        </w:rPr>
        <w:t xml:space="preserve"> and a </w:t>
      </w:r>
      <w:r w:rsidR="00A55254" w:rsidRPr="00C02A32">
        <w:rPr>
          <w:b/>
          <w:bCs/>
          <w:noProof/>
          <w:color w:val="00000A"/>
          <w:lang w:val="en-GB"/>
        </w:rPr>
        <w:t>Cipher</w:t>
      </w:r>
      <w:r w:rsidR="00A55254">
        <w:rPr>
          <w:noProof/>
          <w:color w:val="00000A"/>
          <w:lang w:val="en-GB"/>
        </w:rPr>
        <w:t xml:space="preserve"> </w:t>
      </w:r>
      <w:r w:rsidR="001F0BA8">
        <w:rPr>
          <w:b/>
          <w:bCs/>
          <w:noProof/>
          <w:color w:val="00000A"/>
          <w:lang w:val="en-GB"/>
        </w:rPr>
        <w:t>compatible with</w:t>
      </w:r>
      <w:r w:rsidR="00A55254" w:rsidRPr="00407704">
        <w:rPr>
          <w:b/>
          <w:bCs/>
          <w:noProof/>
          <w:color w:val="00000A"/>
          <w:lang w:val="en-GB"/>
        </w:rPr>
        <w:t xml:space="preserve"> th</w:t>
      </w:r>
      <w:r w:rsidR="00A02356" w:rsidRPr="00407704">
        <w:rPr>
          <w:b/>
          <w:bCs/>
          <w:noProof/>
          <w:color w:val="00000A"/>
          <w:lang w:val="en-GB"/>
        </w:rPr>
        <w:t xml:space="preserve">at </w:t>
      </w:r>
      <w:r w:rsidR="00A55254" w:rsidRPr="00407704">
        <w:rPr>
          <w:b/>
          <w:bCs/>
          <w:noProof/>
          <w:color w:val="00000A"/>
          <w:lang w:val="en-GB"/>
        </w:rPr>
        <w:t>language</w:t>
      </w:r>
      <w:r w:rsidR="00F92876">
        <w:rPr>
          <w:noProof/>
          <w:color w:val="00000A"/>
          <w:lang w:val="en-GB"/>
        </w:rPr>
        <w:t xml:space="preserve">. </w:t>
      </w:r>
      <w:r w:rsidR="00A55254">
        <w:rPr>
          <w:noProof/>
          <w:color w:val="00000A"/>
          <w:lang w:val="en-GB"/>
        </w:rPr>
        <w:t>Encoder</w:t>
      </w:r>
      <w:r w:rsidR="00F92876">
        <w:rPr>
          <w:noProof/>
          <w:color w:val="00000A"/>
          <w:lang w:val="en-GB"/>
        </w:rPr>
        <w:t xml:space="preserve"> instances instantiated with </w:t>
      </w:r>
      <w:r w:rsidR="00A55254">
        <w:rPr>
          <w:noProof/>
          <w:color w:val="00000A"/>
          <w:lang w:val="en-GB"/>
        </w:rPr>
        <w:t xml:space="preserve">for instance the </w:t>
      </w:r>
      <w:bookmarkStart w:id="0" w:name="_Hlk198564561"/>
      <w:r w:rsidR="00A55254">
        <w:rPr>
          <w:noProof/>
          <w:color w:val="00000A"/>
          <w:lang w:val="en-GB"/>
        </w:rPr>
        <w:t>LowercaseCharactersOnlyLanguage</w:t>
      </w:r>
      <w:bookmarkEnd w:id="0"/>
      <w:r w:rsidR="00A55254">
        <w:rPr>
          <w:noProof/>
          <w:color w:val="00000A"/>
          <w:lang w:val="en-GB"/>
        </w:rPr>
        <w:t xml:space="preserve">, should also only take a cipher </w:t>
      </w:r>
      <w:r w:rsidR="001F0BA8">
        <w:rPr>
          <w:noProof/>
          <w:color w:val="00000A"/>
          <w:lang w:val="en-GB"/>
        </w:rPr>
        <w:t>compatible with the LowercaseCharactersOnlyLanguage</w:t>
      </w:r>
      <w:r w:rsidR="00A55254">
        <w:rPr>
          <w:noProof/>
          <w:color w:val="00000A"/>
          <w:lang w:val="en-GB"/>
        </w:rPr>
        <w:t>.</w:t>
      </w:r>
    </w:p>
    <w:p w14:paraId="4F947E3F" w14:textId="03103DB6" w:rsidR="00DD16F0" w:rsidRPr="00DD16F0" w:rsidRDefault="00DD16F0" w:rsidP="00DD16F0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Ensure that </w:t>
      </w:r>
      <w:r w:rsidR="00F42697">
        <w:rPr>
          <w:noProof/>
          <w:color w:val="00000A"/>
          <w:lang w:val="en-GB"/>
        </w:rPr>
        <w:t xml:space="preserve">any </w:t>
      </w:r>
      <w:r>
        <w:rPr>
          <w:noProof/>
          <w:color w:val="00000A"/>
          <w:lang w:val="en-GB"/>
        </w:rPr>
        <w:t xml:space="preserve">code </w:t>
      </w:r>
      <w:r w:rsidR="003E0037">
        <w:rPr>
          <w:noProof/>
          <w:color w:val="00000A"/>
          <w:lang w:val="en-GB"/>
        </w:rPr>
        <w:t xml:space="preserve">and </w:t>
      </w:r>
      <w:r>
        <w:rPr>
          <w:noProof/>
          <w:color w:val="00000A"/>
          <w:lang w:val="en-GB"/>
        </w:rPr>
        <w:t>implementation</w:t>
      </w:r>
      <w:r w:rsidR="00F42697">
        <w:rPr>
          <w:noProof/>
          <w:color w:val="00000A"/>
          <w:lang w:val="en-GB"/>
        </w:rPr>
        <w:t>s written by you,</w:t>
      </w:r>
      <w:r>
        <w:rPr>
          <w:noProof/>
          <w:color w:val="00000A"/>
          <w:lang w:val="en-GB"/>
        </w:rPr>
        <w:t xml:space="preserve"> do not use type assertions to the </w:t>
      </w:r>
      <w:r w:rsidRPr="00F15F5C">
        <w:rPr>
          <w:b/>
          <w:bCs/>
          <w:noProof/>
          <w:color w:val="00000A"/>
          <w:lang w:val="en-GB"/>
        </w:rPr>
        <w:t>any</w:t>
      </w:r>
      <w:r>
        <w:rPr>
          <w:noProof/>
          <w:color w:val="00000A"/>
          <w:lang w:val="en-GB"/>
        </w:rPr>
        <w:t xml:space="preserve"> type</w:t>
      </w:r>
    </w:p>
    <w:p w14:paraId="40CA2CC6" w14:textId="77777777" w:rsidR="00DD16F0" w:rsidRDefault="00DD16F0" w:rsidP="00DD16F0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Implement a new </w:t>
      </w:r>
      <w:r>
        <w:rPr>
          <w:b/>
          <w:bCs/>
          <w:noProof/>
          <w:color w:val="00000A"/>
          <w:lang w:val="en-GB"/>
        </w:rPr>
        <w:t>DNACode</w:t>
      </w:r>
      <w:r w:rsidRPr="00A11ACE">
        <w:rPr>
          <w:b/>
          <w:bCs/>
          <w:noProof/>
          <w:color w:val="00000A"/>
          <w:lang w:val="en-GB"/>
        </w:rPr>
        <w:t>Language</w:t>
      </w:r>
      <w:r>
        <w:rPr>
          <w:noProof/>
          <w:color w:val="00000A"/>
          <w:lang w:val="en-GB"/>
        </w:rPr>
        <w:t xml:space="preserve"> class that implements the Language interface and uses the following functionality:</w:t>
      </w:r>
    </w:p>
    <w:p w14:paraId="27248418" w14:textId="77777777" w:rsidR="00DD16F0" w:rsidRDefault="00DD16F0" w:rsidP="00DD16F0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Its charset consists and allows only the string characters for DNA bases (</w:t>
      </w:r>
      <w:r w:rsidRPr="00A02356">
        <w:rPr>
          <w:b/>
          <w:bCs/>
          <w:noProof/>
          <w:color w:val="00000A"/>
          <w:lang w:val="en-GB"/>
        </w:rPr>
        <w:t>A, C, G, T</w:t>
      </w:r>
      <w:r>
        <w:rPr>
          <w:noProof/>
          <w:color w:val="00000A"/>
          <w:lang w:val="en-GB"/>
        </w:rPr>
        <w:t xml:space="preserve"> in that order) </w:t>
      </w:r>
    </w:p>
    <w:p w14:paraId="2AC7746C" w14:textId="4A4F8CAD" w:rsidR="00DD16F0" w:rsidRDefault="00DD16F0" w:rsidP="00DD16F0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lastRenderedPageBreak/>
        <w:t xml:space="preserve">Considers messages compatible if they also only consist of string characters for </w:t>
      </w:r>
      <w:r w:rsidRPr="005F2B74">
        <w:rPr>
          <w:noProof/>
          <w:color w:val="00000A"/>
          <w:lang w:val="en-GB"/>
        </w:rPr>
        <w:t>DNA bases</w:t>
      </w:r>
      <w:r>
        <w:rPr>
          <w:noProof/>
          <w:color w:val="00000A"/>
          <w:lang w:val="en-GB"/>
        </w:rPr>
        <w:t xml:space="preserve"> (</w:t>
      </w:r>
      <w:r w:rsidRPr="005F2B74">
        <w:rPr>
          <w:b/>
          <w:bCs/>
          <w:noProof/>
          <w:color w:val="00000A"/>
          <w:lang w:val="en-GB"/>
        </w:rPr>
        <w:t>A, C, G or T</w:t>
      </w:r>
      <w:r>
        <w:rPr>
          <w:noProof/>
          <w:color w:val="00000A"/>
          <w:lang w:val="en-GB"/>
        </w:rPr>
        <w:t>)</w:t>
      </w:r>
    </w:p>
    <w:p w14:paraId="53D13580" w14:textId="0FD5DA3A" w:rsidR="00BA56A3" w:rsidRDefault="00BA56A3" w:rsidP="00BA56A3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bookmarkStart w:id="1" w:name="_Hlk200019849"/>
      <w:r>
        <w:rPr>
          <w:noProof/>
          <w:color w:val="00000A"/>
          <w:lang w:val="en-GB"/>
        </w:rPr>
        <w:t xml:space="preserve">All </w:t>
      </w:r>
      <w:r w:rsidRPr="00BB08F4">
        <w:rPr>
          <w:b/>
          <w:bCs/>
          <w:noProof/>
          <w:color w:val="00000A"/>
          <w:lang w:val="en-GB"/>
        </w:rPr>
        <w:t xml:space="preserve">literal </w:t>
      </w:r>
      <w:r>
        <w:rPr>
          <w:noProof/>
          <w:color w:val="00000A"/>
          <w:lang w:val="en-GB"/>
        </w:rPr>
        <w:t xml:space="preserve">and </w:t>
      </w:r>
      <w:r w:rsidRPr="00BB08F4">
        <w:rPr>
          <w:b/>
          <w:bCs/>
          <w:noProof/>
          <w:color w:val="00000A"/>
          <w:lang w:val="en-GB"/>
        </w:rPr>
        <w:t>advanced types</w:t>
      </w:r>
      <w:r>
        <w:rPr>
          <w:noProof/>
          <w:color w:val="00000A"/>
          <w:lang w:val="en-GB"/>
        </w:rPr>
        <w:t xml:space="preserve"> in the </w:t>
      </w:r>
      <w:r>
        <w:rPr>
          <w:b/>
          <w:bCs/>
          <w:noProof/>
          <w:color w:val="00000A"/>
          <w:lang w:val="en-GB"/>
        </w:rPr>
        <w:t>LanguageMessageEncoder</w:t>
      </w:r>
      <w:r w:rsidRPr="00A5525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and implementations written by you should be replaced with equivalent </w:t>
      </w:r>
      <w:r w:rsidRPr="00BB08F4">
        <w:rPr>
          <w:b/>
          <w:bCs/>
          <w:noProof/>
          <w:color w:val="00000A"/>
          <w:lang w:val="en-GB"/>
        </w:rPr>
        <w:t>type aliases</w:t>
      </w:r>
      <w:r>
        <w:rPr>
          <w:noProof/>
          <w:color w:val="00000A"/>
          <w:lang w:val="en-GB"/>
        </w:rPr>
        <w:t xml:space="preserve"> for easier readability</w:t>
      </w:r>
      <w:r w:rsidR="00C903D5">
        <w:rPr>
          <w:noProof/>
          <w:color w:val="00000A"/>
          <w:lang w:val="en-GB"/>
        </w:rPr>
        <w:t xml:space="preserve"> – </w:t>
      </w:r>
      <w:r w:rsidR="00C903D5" w:rsidRPr="005B2A3E">
        <w:rPr>
          <w:b/>
          <w:bCs/>
          <w:noProof/>
          <w:color w:val="00000A"/>
          <w:lang w:val="en-GB"/>
        </w:rPr>
        <w:t>reuse interfaces where possible</w:t>
      </w:r>
      <w:r>
        <w:rPr>
          <w:noProof/>
          <w:color w:val="00000A"/>
          <w:lang w:val="en-GB"/>
        </w:rPr>
        <w:t xml:space="preserve">. </w:t>
      </w:r>
      <w:bookmarkStart w:id="2" w:name="_Hlk200031859"/>
      <w:r>
        <w:rPr>
          <w:noProof/>
          <w:color w:val="00000A"/>
          <w:lang w:val="en-GB"/>
        </w:rPr>
        <w:t xml:space="preserve">This task requires </w:t>
      </w:r>
      <w:r w:rsidRPr="00407704">
        <w:rPr>
          <w:b/>
          <w:bCs/>
          <w:noProof/>
          <w:color w:val="00000A"/>
          <w:lang w:val="en-GB"/>
        </w:rPr>
        <w:t>DNACodeLanguage</w:t>
      </w:r>
      <w:r>
        <w:rPr>
          <w:noProof/>
          <w:color w:val="00000A"/>
          <w:lang w:val="en-GB"/>
        </w:rPr>
        <w:t xml:space="preserve"> to be implemented otherwise it rewards reduced points.</w:t>
      </w:r>
      <w:bookmarkEnd w:id="2"/>
    </w:p>
    <w:bookmarkEnd w:id="1"/>
    <w:p w14:paraId="71DBA927" w14:textId="468EE90C" w:rsidR="00BA56A3" w:rsidRPr="00BA56A3" w:rsidRDefault="00BA56A3" w:rsidP="00BA56A3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 w:rsidRPr="00204D05">
        <w:rPr>
          <w:b/>
          <w:bCs/>
          <w:noProof/>
          <w:color w:val="00000A"/>
          <w:lang w:val="en-GB"/>
        </w:rPr>
        <w:t>All access modifiers</w:t>
      </w:r>
      <w:r>
        <w:rPr>
          <w:noProof/>
          <w:color w:val="00000A"/>
          <w:lang w:val="en-GB"/>
        </w:rPr>
        <w:t xml:space="preserve"> of properties and methods </w:t>
      </w:r>
      <w:r w:rsidRPr="00204D05">
        <w:rPr>
          <w:b/>
          <w:bCs/>
          <w:noProof/>
          <w:color w:val="00000A"/>
          <w:lang w:val="en-GB"/>
        </w:rPr>
        <w:t>in your code</w:t>
      </w:r>
      <w:r>
        <w:rPr>
          <w:noProof/>
          <w:color w:val="00000A"/>
          <w:lang w:val="en-GB"/>
        </w:rPr>
        <w:t xml:space="preserve">, </w:t>
      </w:r>
      <w:r w:rsidRPr="00204D05">
        <w:rPr>
          <w:b/>
          <w:bCs/>
          <w:noProof/>
          <w:color w:val="00000A"/>
          <w:lang w:val="en-GB"/>
        </w:rPr>
        <w:t>that are not part of the interfaces or the provided implementations</w:t>
      </w:r>
      <w:r>
        <w:rPr>
          <w:noProof/>
          <w:color w:val="00000A"/>
          <w:lang w:val="en-GB"/>
        </w:rPr>
        <w:t xml:space="preserve">, should use either the </w:t>
      </w:r>
      <w:r w:rsidRPr="00204D05">
        <w:rPr>
          <w:b/>
          <w:bCs/>
          <w:noProof/>
          <w:color w:val="00000A"/>
          <w:lang w:val="en-GB"/>
        </w:rPr>
        <w:t>private or protected</w:t>
      </w:r>
      <w:r>
        <w:rPr>
          <w:noProof/>
          <w:color w:val="00000A"/>
          <w:lang w:val="en-GB"/>
        </w:rPr>
        <w:t xml:space="preserve"> access modifiers</w:t>
      </w:r>
      <w:r w:rsidR="0046742B">
        <w:rPr>
          <w:noProof/>
          <w:color w:val="00000A"/>
          <w:lang w:val="en-GB"/>
        </w:rPr>
        <w:t xml:space="preserve">. This task requires </w:t>
      </w:r>
      <w:r w:rsidR="0046742B" w:rsidRPr="00407704">
        <w:rPr>
          <w:b/>
          <w:bCs/>
          <w:noProof/>
          <w:color w:val="00000A"/>
          <w:lang w:val="en-GB"/>
        </w:rPr>
        <w:t>DNACodeLanguage</w:t>
      </w:r>
      <w:r w:rsidR="0046742B">
        <w:rPr>
          <w:noProof/>
          <w:color w:val="00000A"/>
          <w:lang w:val="en-GB"/>
        </w:rPr>
        <w:t xml:space="preserve"> to be implemented otherwise it rewards reduced points.</w:t>
      </w:r>
    </w:p>
    <w:p w14:paraId="707053EA" w14:textId="49B00E62" w:rsidR="007D10FA" w:rsidRDefault="00BB3000" w:rsidP="007D10FA">
      <w:pPr>
        <w:pStyle w:val="Heading4"/>
      </w:pPr>
      <w:r>
        <w:rPr>
          <w:lang w:val="en-US"/>
        </w:rPr>
        <w:t>Decoration</w:t>
      </w:r>
      <w:r w:rsidR="00712665">
        <w:t xml:space="preserve"> (</w:t>
      </w:r>
      <w:r w:rsidR="008A2410">
        <w:t>25</w:t>
      </w:r>
      <w:r w:rsidR="00712665">
        <w:t xml:space="preserve"> Points)</w:t>
      </w:r>
    </w:p>
    <w:p w14:paraId="1A773AF8" w14:textId="35261546" w:rsidR="00CB093F" w:rsidRDefault="007D10FA" w:rsidP="007D10FA">
      <w:pPr>
        <w:rPr>
          <w:lang w:val="en-GB"/>
        </w:rPr>
      </w:pPr>
      <w:r>
        <w:rPr>
          <w:lang w:val="en-GB"/>
        </w:rPr>
        <w:t>You are tasked to change the functionality</w:t>
      </w:r>
      <w:r w:rsidR="00B359EE">
        <w:rPr>
          <w:lang w:val="en-GB"/>
        </w:rPr>
        <w:t xml:space="preserve"> </w:t>
      </w:r>
      <w:r>
        <w:rPr>
          <w:lang w:val="en-GB"/>
        </w:rPr>
        <w:t>of</w:t>
      </w:r>
      <w:r w:rsidR="00CB093F">
        <w:rPr>
          <w:lang w:val="en-GB"/>
        </w:rPr>
        <w:t xml:space="preserve"> 2 existing classes</w:t>
      </w:r>
      <w:r w:rsidR="00BD571A">
        <w:rPr>
          <w:lang w:val="en-GB"/>
        </w:rPr>
        <w:t>:</w:t>
      </w:r>
    </w:p>
    <w:p w14:paraId="1D9D9280" w14:textId="0B7BC37C" w:rsidR="00CB093F" w:rsidRPr="00CB093F" w:rsidRDefault="00D27DFC" w:rsidP="00CB093F">
      <w:pPr>
        <w:pStyle w:val="ListParagraph"/>
        <w:numPr>
          <w:ilvl w:val="0"/>
          <w:numId w:val="34"/>
        </w:numPr>
        <w:rPr>
          <w:lang w:val="en-GB"/>
        </w:rPr>
      </w:pPr>
      <w:r w:rsidRPr="00CB093F">
        <w:rPr>
          <w:b/>
          <w:bCs/>
          <w:lang w:val="en-GB"/>
        </w:rPr>
        <w:t>CaesarCipher</w:t>
      </w:r>
      <w:r w:rsidR="00CB093F" w:rsidRPr="00CB093F">
        <w:rPr>
          <w:b/>
          <w:bCs/>
          <w:lang w:val="en-GB"/>
        </w:rPr>
        <w:t xml:space="preserve"> - </w:t>
      </w:r>
      <w:r w:rsidR="007D10FA" w:rsidRPr="00CB093F">
        <w:rPr>
          <w:lang w:val="en-GB"/>
        </w:rPr>
        <w:t xml:space="preserve">Your task is to change the </w:t>
      </w:r>
      <w:r w:rsidR="00CB093F" w:rsidRPr="00CB093F">
        <w:rPr>
          <w:b/>
          <w:bCs/>
          <w:lang w:val="en-GB"/>
        </w:rPr>
        <w:t xml:space="preserve">offset </w:t>
      </w:r>
      <w:r w:rsidR="00CB093F" w:rsidRPr="00CB093F">
        <w:rPr>
          <w:lang w:val="en-GB"/>
        </w:rPr>
        <w:t>the cipher uses from 2 places to 3 places</w:t>
      </w:r>
      <w:r w:rsidR="00CB093F">
        <w:rPr>
          <w:lang w:val="en-GB"/>
        </w:rPr>
        <w:t>.</w:t>
      </w:r>
      <w:r w:rsidR="00CB093F" w:rsidRPr="00CB093F">
        <w:rPr>
          <w:lang w:val="en-GB"/>
        </w:rPr>
        <w:t xml:space="preserve"> </w:t>
      </w:r>
      <w:r w:rsidR="00CB093F">
        <w:rPr>
          <w:lang w:val="en-GB"/>
        </w:rPr>
        <w:t>Y</w:t>
      </w:r>
      <w:r w:rsidR="00CB093F" w:rsidRPr="00CB093F">
        <w:rPr>
          <w:lang w:val="en-GB"/>
        </w:rPr>
        <w:t xml:space="preserve">ou are </w:t>
      </w:r>
      <w:r w:rsidR="00BD571A" w:rsidRPr="00BD571A">
        <w:rPr>
          <w:b/>
          <w:bCs/>
          <w:lang w:val="en-GB"/>
        </w:rPr>
        <w:t>NOT</w:t>
      </w:r>
      <w:r w:rsidR="00BD571A">
        <w:rPr>
          <w:lang w:val="en-GB"/>
        </w:rPr>
        <w:t xml:space="preserve"> </w:t>
      </w:r>
      <w:r w:rsidR="00CB093F" w:rsidRPr="00BD571A">
        <w:rPr>
          <w:b/>
          <w:bCs/>
          <w:lang w:val="en-GB"/>
        </w:rPr>
        <w:t>allowed</w:t>
      </w:r>
      <w:r w:rsidR="00CB093F" w:rsidRPr="00CB093F">
        <w:rPr>
          <w:lang w:val="en-GB"/>
        </w:rPr>
        <w:t xml:space="preserve"> to</w:t>
      </w:r>
      <w:r w:rsidR="00BD571A">
        <w:rPr>
          <w:lang w:val="en-GB"/>
        </w:rPr>
        <w:t xml:space="preserve"> directly</w:t>
      </w:r>
      <w:r w:rsidR="00CB093F" w:rsidRPr="00CB093F">
        <w:rPr>
          <w:lang w:val="en-GB"/>
        </w:rPr>
        <w:t xml:space="preserve"> modify </w:t>
      </w:r>
      <w:r w:rsidR="00BD571A">
        <w:rPr>
          <w:lang w:val="en-GB"/>
        </w:rPr>
        <w:t xml:space="preserve">the </w:t>
      </w:r>
      <w:r w:rsidR="00CB093F" w:rsidRPr="00CB093F">
        <w:rPr>
          <w:lang w:val="en-GB"/>
        </w:rPr>
        <w:t xml:space="preserve">files </w:t>
      </w:r>
      <w:r w:rsidR="00BD571A">
        <w:rPr>
          <w:lang w:val="en-GB"/>
        </w:rPr>
        <w:t>in</w:t>
      </w:r>
      <w:r w:rsidR="00CB093F" w:rsidRPr="00CB093F">
        <w:rPr>
          <w:lang w:val="en-GB"/>
        </w:rPr>
        <w:t xml:space="preserve">side the </w:t>
      </w:r>
      <w:r w:rsidR="00CB093F" w:rsidRPr="00CB093F">
        <w:rPr>
          <w:b/>
          <w:bCs/>
          <w:lang w:val="en-GB"/>
        </w:rPr>
        <w:t>/contracts</w:t>
      </w:r>
      <w:r w:rsidR="00CB093F" w:rsidRPr="00CB093F">
        <w:rPr>
          <w:lang w:val="en-GB"/>
        </w:rPr>
        <w:t xml:space="preserve"> folder</w:t>
      </w:r>
      <w:r w:rsidR="00BD571A">
        <w:rPr>
          <w:lang w:val="en-GB"/>
        </w:rPr>
        <w:t>.</w:t>
      </w:r>
    </w:p>
    <w:p w14:paraId="307C1E5E" w14:textId="69BB9AD9" w:rsidR="00AC60C7" w:rsidRPr="00AC60C7" w:rsidRDefault="00BD571A" w:rsidP="00AC60C7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b/>
          <w:bCs/>
          <w:lang w:val="en-GB"/>
        </w:rPr>
        <w:t>PartialMessageEncoder</w:t>
      </w:r>
      <w:r w:rsidR="00CB093F">
        <w:rPr>
          <w:lang w:val="en-GB"/>
        </w:rPr>
        <w:t xml:space="preserve"> – Your task is to change the </w:t>
      </w:r>
      <w:r w:rsidR="00CB093F" w:rsidRPr="00BD571A">
        <w:rPr>
          <w:b/>
          <w:bCs/>
          <w:lang w:val="en-GB"/>
        </w:rPr>
        <w:t>forbidden symbols</w:t>
      </w:r>
      <w:r w:rsidR="00CB093F">
        <w:rPr>
          <w:lang w:val="en-GB"/>
        </w:rPr>
        <w:t xml:space="preserve"> that the message encoder removes to include</w:t>
      </w:r>
      <w:r w:rsidR="00CB093F" w:rsidRPr="0078498F">
        <w:rPr>
          <w:rFonts w:cstheme="minorHAnsi"/>
          <w:bCs/>
          <w:noProof/>
          <w:color w:val="00000A"/>
          <w:lang w:val="en-GB"/>
        </w:rPr>
        <w:t xml:space="preserve"> </w:t>
      </w:r>
      <w:r w:rsidR="00CB093F" w:rsidRPr="0078498F">
        <w:rPr>
          <w:b/>
          <w:bCs/>
          <w:noProof/>
          <w:color w:val="00000A"/>
        </w:rPr>
        <w:t>"</w:t>
      </w:r>
      <w:r w:rsidR="00CB093F">
        <w:rPr>
          <w:b/>
          <w:bCs/>
          <w:noProof/>
          <w:color w:val="00000A"/>
          <w:lang w:val="en-US"/>
        </w:rPr>
        <w:t>(double quotes)</w:t>
      </w:r>
      <w:r w:rsidR="00CB093F">
        <w:rPr>
          <w:lang w:val="en-GB"/>
        </w:rPr>
        <w:t xml:space="preserve"> and </w:t>
      </w:r>
      <w:r w:rsidR="00CB093F" w:rsidRPr="00CB093F">
        <w:rPr>
          <w:b/>
          <w:bCs/>
          <w:lang w:val="en-US"/>
        </w:rPr>
        <w:t>'(single quotes)</w:t>
      </w:r>
      <w:r w:rsidR="00CB093F" w:rsidRPr="00CB093F">
        <w:rPr>
          <w:lang w:val="en-GB"/>
        </w:rPr>
        <w:t xml:space="preserve"> to the </w:t>
      </w:r>
      <w:r w:rsidR="00B16A4C">
        <w:rPr>
          <w:lang w:val="en-GB"/>
        </w:rPr>
        <w:t>currently</w:t>
      </w:r>
      <w:r w:rsidR="00CB093F" w:rsidRPr="00CB093F">
        <w:rPr>
          <w:lang w:val="en-GB"/>
        </w:rPr>
        <w:t xml:space="preserve"> existing ones</w:t>
      </w:r>
      <w:r w:rsidR="00CB093F">
        <w:rPr>
          <w:lang w:val="en-GB"/>
        </w:rPr>
        <w:t xml:space="preserve">. You </w:t>
      </w:r>
      <w:r w:rsidR="00CB093F" w:rsidRPr="00CB093F">
        <w:rPr>
          <w:lang w:val="en-GB"/>
        </w:rPr>
        <w:t>are</w:t>
      </w:r>
      <w:r>
        <w:rPr>
          <w:lang w:val="en-GB"/>
        </w:rPr>
        <w:t xml:space="preserve"> </w:t>
      </w:r>
      <w:r w:rsidRPr="00BD571A">
        <w:rPr>
          <w:b/>
          <w:bCs/>
          <w:lang w:val="en-GB"/>
        </w:rPr>
        <w:t>NOT</w:t>
      </w:r>
      <w:r w:rsidR="00CB093F" w:rsidRPr="00BD571A">
        <w:rPr>
          <w:b/>
          <w:bCs/>
          <w:lang w:val="en-GB"/>
        </w:rPr>
        <w:t xml:space="preserve"> allowed</w:t>
      </w:r>
      <w:r w:rsidR="00CB093F" w:rsidRPr="00CB093F">
        <w:rPr>
          <w:lang w:val="en-GB"/>
        </w:rPr>
        <w:t xml:space="preserve"> to</w:t>
      </w:r>
      <w:r>
        <w:rPr>
          <w:lang w:val="en-GB"/>
        </w:rPr>
        <w:t xml:space="preserve"> directly</w:t>
      </w:r>
      <w:r w:rsidR="00CB093F" w:rsidRPr="00CB093F">
        <w:rPr>
          <w:lang w:val="en-GB"/>
        </w:rPr>
        <w:t xml:space="preserve"> modify</w:t>
      </w:r>
      <w:r>
        <w:rPr>
          <w:lang w:val="en-GB"/>
        </w:rPr>
        <w:t xml:space="preserve"> the</w:t>
      </w:r>
      <w:r w:rsidR="00CB093F" w:rsidRPr="00CB093F">
        <w:rPr>
          <w:lang w:val="en-GB"/>
        </w:rPr>
        <w:t xml:space="preserve"> files </w:t>
      </w:r>
      <w:r>
        <w:rPr>
          <w:lang w:val="en-GB"/>
        </w:rPr>
        <w:t>in</w:t>
      </w:r>
      <w:r w:rsidR="00CB093F" w:rsidRPr="00CB093F">
        <w:rPr>
          <w:lang w:val="en-GB"/>
        </w:rPr>
        <w:t xml:space="preserve">side the </w:t>
      </w:r>
      <w:r w:rsidR="00CB093F" w:rsidRPr="00CB093F">
        <w:rPr>
          <w:b/>
          <w:bCs/>
          <w:lang w:val="en-GB"/>
        </w:rPr>
        <w:t>/contracts</w:t>
      </w:r>
      <w:r w:rsidR="00CB093F" w:rsidRPr="00CB093F">
        <w:rPr>
          <w:lang w:val="en-GB"/>
        </w:rPr>
        <w:t xml:space="preserve"> folder</w:t>
      </w:r>
      <w:r>
        <w:rPr>
          <w:lang w:val="en-GB"/>
        </w:rPr>
        <w:t>.</w:t>
      </w:r>
    </w:p>
    <w:p w14:paraId="1D573CB1" w14:textId="254108D6" w:rsidR="00AC60C7" w:rsidRDefault="00AC60C7" w:rsidP="00AC60C7">
      <w:pPr>
        <w:rPr>
          <w:lang w:val="en-GB"/>
        </w:rPr>
      </w:pPr>
      <w:r>
        <w:rPr>
          <w:b/>
          <w:bCs/>
          <w:lang w:val="en-GB"/>
        </w:rPr>
        <w:t>IMPORTANT</w:t>
      </w:r>
      <w:r w:rsidRPr="007C7138">
        <w:rPr>
          <w:b/>
          <w:bCs/>
          <w:lang w:val="en-GB"/>
        </w:rPr>
        <w:t>:</w:t>
      </w:r>
      <w:r>
        <w:rPr>
          <w:lang w:val="en-GB"/>
        </w:rPr>
        <w:t xml:space="preserve"> The modifications should change the class definitions themselves – check Example 6 to see that the expected modifications are directly available on the </w:t>
      </w:r>
      <w:r w:rsidRPr="00AA6447">
        <w:rPr>
          <w:b/>
          <w:bCs/>
          <w:lang w:val="en-GB"/>
        </w:rPr>
        <w:t>CaesarCipher</w:t>
      </w:r>
      <w:r>
        <w:rPr>
          <w:lang w:val="en-GB"/>
        </w:rPr>
        <w:t xml:space="preserve"> and </w:t>
      </w:r>
      <w:r w:rsidRPr="00AA6447">
        <w:rPr>
          <w:b/>
          <w:bCs/>
          <w:lang w:val="en-GB"/>
        </w:rPr>
        <w:t>PartialMessageEncoder</w:t>
      </w:r>
      <w:r>
        <w:rPr>
          <w:lang w:val="en-GB"/>
        </w:rPr>
        <w:t xml:space="preserve"> </w:t>
      </w:r>
      <w:r w:rsidR="00FF7EB8">
        <w:rPr>
          <w:lang w:val="en-GB"/>
        </w:rPr>
        <w:t xml:space="preserve">class </w:t>
      </w:r>
      <w:r>
        <w:rPr>
          <w:lang w:val="en-GB"/>
        </w:rPr>
        <w:t xml:space="preserve">definitions. </w:t>
      </w:r>
    </w:p>
    <w:p w14:paraId="79C1DD64" w14:textId="755F5C61" w:rsidR="00AC60C7" w:rsidRPr="00AC60C7" w:rsidRDefault="00AC60C7" w:rsidP="00AC60C7">
      <w:pPr>
        <w:pStyle w:val="ListParagraph"/>
        <w:numPr>
          <w:ilvl w:val="0"/>
          <w:numId w:val="45"/>
        </w:numPr>
        <w:rPr>
          <w:lang w:val="en-GB"/>
        </w:rPr>
      </w:pPr>
      <w:r w:rsidRPr="00AC60C7">
        <w:rPr>
          <w:lang w:val="en-GB"/>
        </w:rPr>
        <w:t xml:space="preserve">Modifying the functionality in a derived class like </w:t>
      </w:r>
      <w:r w:rsidRPr="00AC60C7">
        <w:rPr>
          <w:b/>
          <w:bCs/>
          <w:noProof/>
          <w:color w:val="00000A"/>
          <w:lang w:val="en-GB"/>
        </w:rPr>
        <w:t>LanguageMessageEncoder</w:t>
      </w:r>
      <w:r w:rsidRPr="00AC60C7">
        <w:rPr>
          <w:noProof/>
          <w:color w:val="00000A"/>
          <w:lang w:val="en-GB"/>
        </w:rPr>
        <w:t xml:space="preserve">, while the functionality remains unchanged in </w:t>
      </w:r>
      <w:r w:rsidRPr="00AC60C7">
        <w:rPr>
          <w:b/>
          <w:bCs/>
          <w:lang w:val="en-GB"/>
        </w:rPr>
        <w:t xml:space="preserve">PartialMessageEncoder will </w:t>
      </w:r>
      <w:r w:rsidR="00FF7EB8">
        <w:rPr>
          <w:b/>
          <w:bCs/>
          <w:lang w:val="en-GB"/>
        </w:rPr>
        <w:t>award NO points.</w:t>
      </w:r>
    </w:p>
    <w:p w14:paraId="1F3D2584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64413960" w14:textId="43077E59" w:rsidR="00F735B2" w:rsidRDefault="002F21C4" w:rsidP="00F735B2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A66F9">
        <w:rPr>
          <w:b/>
          <w:bCs/>
          <w:noProof/>
          <w:color w:val="00000A"/>
          <w:lang w:val="en-GB"/>
        </w:rPr>
        <w:t>LanguageMessageEncoder</w:t>
      </w:r>
      <w:r w:rsidR="007A66F9" w:rsidRPr="00A55254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is </w:t>
      </w:r>
      <w:r w:rsidRPr="00A40F24">
        <w:rPr>
          <w:b/>
          <w:noProof/>
          <w:color w:val="00000A"/>
          <w:lang w:val="en-GB"/>
        </w:rPr>
        <w:t>intended to be used</w:t>
      </w:r>
      <w:r w:rsidR="00F735B2">
        <w:rPr>
          <w:noProof/>
          <w:color w:val="00000A"/>
          <w:lang w:val="en-GB"/>
        </w:rPr>
        <w:t>:</w:t>
      </w:r>
    </w:p>
    <w:p w14:paraId="106781A3" w14:textId="182F28E9" w:rsidR="00A02356" w:rsidRDefault="007A66F9" w:rsidP="00F735B2">
      <w:pPr>
        <w:pStyle w:val="ListParagraph"/>
        <w:numPr>
          <w:ilvl w:val="0"/>
          <w:numId w:val="44"/>
        </w:numPr>
        <w:spacing w:before="0" w:after="200"/>
        <w:rPr>
          <w:noProof/>
          <w:color w:val="00000A"/>
          <w:lang w:val="en-GB"/>
        </w:rPr>
      </w:pPr>
      <w:r w:rsidRPr="00F735B2">
        <w:rPr>
          <w:noProof/>
          <w:color w:val="00000A"/>
          <w:lang w:val="en-GB"/>
        </w:rPr>
        <w:t>Examples 1-3 use the</w:t>
      </w:r>
      <w:r w:rsidR="00A02356" w:rsidRPr="00F735B2">
        <w:rPr>
          <w:noProof/>
          <w:color w:val="00000A"/>
          <w:lang w:val="en-GB"/>
        </w:rPr>
        <w:t xml:space="preserve"> non-modified</w:t>
      </w:r>
      <w:r w:rsidRPr="00F735B2">
        <w:rPr>
          <w:noProof/>
          <w:color w:val="00000A"/>
          <w:lang w:val="en-GB"/>
        </w:rPr>
        <w:t xml:space="preserve"> </w:t>
      </w:r>
      <w:r w:rsidRPr="007B7FF5">
        <w:rPr>
          <w:b/>
          <w:bCs/>
          <w:noProof/>
          <w:color w:val="00000A"/>
          <w:lang w:val="en-GB"/>
        </w:rPr>
        <w:t>CaesarCipher</w:t>
      </w:r>
      <w:r w:rsidRPr="00F735B2">
        <w:rPr>
          <w:noProof/>
          <w:color w:val="00000A"/>
          <w:lang w:val="en-GB"/>
        </w:rPr>
        <w:t xml:space="preserve"> with </w:t>
      </w:r>
      <w:r w:rsidRPr="007B7FF5">
        <w:rPr>
          <w:b/>
          <w:bCs/>
          <w:noProof/>
          <w:color w:val="00000A"/>
          <w:lang w:val="en-GB"/>
        </w:rPr>
        <w:t>offset of 2</w:t>
      </w:r>
      <w:r w:rsidR="00A02356" w:rsidRPr="00F735B2">
        <w:rPr>
          <w:noProof/>
          <w:color w:val="00000A"/>
          <w:lang w:val="en-GB"/>
        </w:rPr>
        <w:t xml:space="preserve"> and </w:t>
      </w:r>
      <w:r w:rsidR="00A02356" w:rsidRPr="007B7FF5">
        <w:rPr>
          <w:b/>
          <w:bCs/>
          <w:noProof/>
          <w:color w:val="00000A"/>
          <w:lang w:val="en-GB"/>
        </w:rPr>
        <w:t>original forbiddenSymbols</w:t>
      </w:r>
      <w:r w:rsidR="00A02356" w:rsidRPr="00F735B2">
        <w:rPr>
          <w:noProof/>
          <w:color w:val="00000A"/>
          <w:lang w:val="en-GB"/>
        </w:rPr>
        <w:t>.</w:t>
      </w:r>
    </w:p>
    <w:p w14:paraId="1EF20993" w14:textId="786DA7C1" w:rsidR="007B7FF5" w:rsidRPr="007B7FF5" w:rsidRDefault="007B7FF5" w:rsidP="007B7FF5">
      <w:pPr>
        <w:pStyle w:val="ListParagraph"/>
        <w:numPr>
          <w:ilvl w:val="0"/>
          <w:numId w:val="44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Examples 4-5 shows the new </w:t>
      </w:r>
      <w:r w:rsidRPr="007B7FF5">
        <w:rPr>
          <w:b/>
          <w:bCs/>
          <w:noProof/>
          <w:color w:val="00000A"/>
          <w:lang w:val="en-GB"/>
        </w:rPr>
        <w:t>DNALanguage</w:t>
      </w:r>
      <w:r>
        <w:rPr>
          <w:noProof/>
          <w:color w:val="00000A"/>
          <w:lang w:val="en-GB"/>
        </w:rPr>
        <w:t xml:space="preserve"> class using the </w:t>
      </w:r>
      <w:r w:rsidRPr="00F735B2">
        <w:rPr>
          <w:noProof/>
          <w:color w:val="00000A"/>
          <w:lang w:val="en-GB"/>
        </w:rPr>
        <w:t>non-modified CaesarCipher with offset of 2 and original forbiddenSymbols.</w:t>
      </w:r>
    </w:p>
    <w:p w14:paraId="607C2E1B" w14:textId="6E6F155C" w:rsidR="007A66F9" w:rsidRPr="00A02356" w:rsidRDefault="00A02356" w:rsidP="00A02356">
      <w:pPr>
        <w:pStyle w:val="ListParagraph"/>
        <w:numPr>
          <w:ilvl w:val="0"/>
          <w:numId w:val="43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Example</w:t>
      </w:r>
      <w:r w:rsidR="007B7FF5">
        <w:rPr>
          <w:noProof/>
          <w:color w:val="00000A"/>
          <w:lang w:val="en-GB"/>
        </w:rPr>
        <w:t xml:space="preserve"> </w:t>
      </w:r>
      <w:r w:rsidR="00B9126C">
        <w:rPr>
          <w:noProof/>
          <w:color w:val="00000A"/>
          <w:lang w:val="en-GB"/>
        </w:rPr>
        <w:t>6</w:t>
      </w:r>
      <w:r>
        <w:rPr>
          <w:noProof/>
          <w:color w:val="00000A"/>
          <w:lang w:val="en-GB"/>
        </w:rPr>
        <w:t xml:space="preserve"> </w:t>
      </w:r>
      <w:r w:rsidR="007B7FF5">
        <w:rPr>
          <w:noProof/>
          <w:color w:val="00000A"/>
          <w:lang w:val="en-GB"/>
        </w:rPr>
        <w:t>uses</w:t>
      </w:r>
      <w:r>
        <w:rPr>
          <w:noProof/>
          <w:color w:val="00000A"/>
          <w:lang w:val="en-GB"/>
        </w:rPr>
        <w:t xml:space="preserve"> the modified </w:t>
      </w:r>
      <w:r w:rsidRPr="007B7FF5">
        <w:rPr>
          <w:b/>
          <w:bCs/>
          <w:noProof/>
          <w:color w:val="00000A"/>
          <w:lang w:val="en-GB"/>
        </w:rPr>
        <w:t>CaesarCipher</w:t>
      </w:r>
      <w:r>
        <w:rPr>
          <w:noProof/>
          <w:color w:val="00000A"/>
          <w:lang w:val="en-GB"/>
        </w:rPr>
        <w:t xml:space="preserve"> with </w:t>
      </w:r>
      <w:r w:rsidRPr="007B7FF5">
        <w:rPr>
          <w:b/>
          <w:bCs/>
          <w:noProof/>
          <w:color w:val="00000A"/>
          <w:lang w:val="en-GB"/>
        </w:rPr>
        <w:t>offset of 3</w:t>
      </w:r>
      <w:r>
        <w:rPr>
          <w:noProof/>
          <w:color w:val="00000A"/>
          <w:lang w:val="en-GB"/>
        </w:rPr>
        <w:t xml:space="preserve"> and the </w:t>
      </w:r>
      <w:r w:rsidR="00A21394" w:rsidRPr="007B7FF5">
        <w:rPr>
          <w:b/>
          <w:bCs/>
          <w:noProof/>
          <w:color w:val="00000A"/>
          <w:lang w:val="en-GB"/>
        </w:rPr>
        <w:t>PartialMessageEncoder</w:t>
      </w:r>
      <w:r w:rsidR="00A21394">
        <w:rPr>
          <w:noProof/>
          <w:color w:val="00000A"/>
          <w:lang w:val="en-GB"/>
        </w:rPr>
        <w:t xml:space="preserve"> with</w:t>
      </w:r>
      <w:r>
        <w:rPr>
          <w:noProof/>
          <w:color w:val="00000A"/>
          <w:lang w:val="en-GB"/>
        </w:rPr>
        <w:t xml:space="preserve"> </w:t>
      </w:r>
      <w:r w:rsidR="007B7FF5" w:rsidRPr="007B7FF5">
        <w:rPr>
          <w:b/>
          <w:bCs/>
          <w:noProof/>
          <w:color w:val="00000A"/>
          <w:lang w:val="en-GB"/>
        </w:rPr>
        <w:t>modified</w:t>
      </w:r>
      <w:r w:rsidR="007B7FF5">
        <w:rPr>
          <w:noProof/>
          <w:color w:val="00000A"/>
          <w:lang w:val="en-GB"/>
        </w:rPr>
        <w:t xml:space="preserve"> </w:t>
      </w:r>
      <w:r w:rsidRPr="007B7FF5">
        <w:rPr>
          <w:b/>
          <w:bCs/>
          <w:noProof/>
          <w:color w:val="00000A"/>
          <w:lang w:val="en-GB"/>
        </w:rPr>
        <w:t>forbiddenSymbols</w:t>
      </w:r>
      <w:r>
        <w:rPr>
          <w:noProof/>
          <w:color w:val="00000A"/>
          <w:lang w:val="en-GB"/>
        </w:rPr>
        <w:t xml:space="preserve"> that include single and double quotes.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70360E" w:rsidRPr="00A40F24" w14:paraId="6DC82665" w14:textId="65F1A8F3" w:rsidTr="0070360E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C646" w14:textId="2B0BF69E" w:rsidR="0070360E" w:rsidRPr="00A40F24" w:rsidRDefault="00B36D62" w:rsidP="00D035F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1</w:t>
            </w:r>
          </w:p>
        </w:tc>
      </w:tr>
      <w:tr w:rsidR="0070360E" w:rsidRPr="00A40F24" w14:paraId="42874561" w14:textId="1ADC09A8" w:rsidTr="005D550D">
        <w:trPr>
          <w:trHeight w:val="32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6409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bookmarkStart w:id="3" w:name="_Hlk1894967"/>
            <w:r w:rsidRPr="00C34519">
              <w:rPr>
                <w:rFonts w:ascii="Consolas" w:hAnsi="Consolas"/>
                <w:color w:val="080808"/>
                <w:lang w:eastAsia="bg-BG"/>
              </w:rPr>
              <w:t>let lowercaseCharsLanguage = new LowercaseCharactersOnlyLanguage();</w:t>
            </w:r>
          </w:p>
          <w:p w14:paraId="20908071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let caesarCipher = new CaesarCipher(lowercaseCharsLanguage);</w:t>
            </w:r>
          </w:p>
          <w:p w14:paraId="629C3A5A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let encoder = new LanguageMessageEncoder&lt;LowercaseCharactersOnlyLanguage, CaesarCipher&lt;LowercaseCharactersOnlyLanguage&gt;&gt;(lowercaseCharsLanguage, caesarCipher);</w:t>
            </w:r>
          </w:p>
          <w:p w14:paraId="6919DD19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let encodedMessage = encoder.encodeMessage('the carthaginians are coming');</w:t>
            </w:r>
          </w:p>
          <w:p w14:paraId="204400B8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console.log(encodedMessage);</w:t>
            </w:r>
          </w:p>
          <w:p w14:paraId="6BDC5740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lastRenderedPageBreak/>
              <w:t>let decodedMessage = encoder.decodeMessage(encodedMessage);</w:t>
            </w:r>
          </w:p>
          <w:p w14:paraId="7F0C2C3B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console.log(decodedMessage);</w:t>
            </w:r>
          </w:p>
          <w:p w14:paraId="1109C88D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console.log(encoder.totalProcessedCharacters('Both'));</w:t>
            </w:r>
          </w:p>
          <w:p w14:paraId="3F5F791A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let encodedMessage2 = encoder.encodeMessage('!abc_');</w:t>
            </w:r>
          </w:p>
          <w:p w14:paraId="4CB5B6E8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console.log(encodedMessage2);</w:t>
            </w:r>
          </w:p>
          <w:p w14:paraId="7236C1AA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let decodedMessage2 = encoder.decodeMessage(encodedMessage2);</w:t>
            </w:r>
          </w:p>
          <w:p w14:paraId="39B0795D" w14:textId="77777777" w:rsidR="00C34519" w:rsidRPr="00C34519" w:rsidRDefault="00C34519" w:rsidP="00C3451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console.log(decodedMessage2);</w:t>
            </w:r>
          </w:p>
          <w:p w14:paraId="0126A4A7" w14:textId="17EB3416" w:rsidR="00471FED" w:rsidRPr="00471FED" w:rsidRDefault="00C34519" w:rsidP="000D1BB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4519">
              <w:rPr>
                <w:rFonts w:ascii="Consolas" w:hAnsi="Consolas"/>
                <w:color w:val="080808"/>
                <w:lang w:eastAsia="bg-BG"/>
              </w:rPr>
              <w:t>console.log(encoder.totalProcessedCharacters('Encoded'));</w:t>
            </w:r>
          </w:p>
        </w:tc>
      </w:tr>
      <w:tr w:rsidR="0070360E" w:rsidRPr="00A40F24" w14:paraId="73252A70" w14:textId="77777777" w:rsidTr="00B30D72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361735" w14:textId="4DC8C154" w:rsidR="0070360E" w:rsidRPr="00A40F24" w:rsidRDefault="0070360E" w:rsidP="00B30D72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lastRenderedPageBreak/>
              <w:t>Output</w:t>
            </w:r>
            <w:r w:rsidR="00B36D62">
              <w:rPr>
                <w:rFonts w:cstheme="minorHAnsi"/>
                <w:b/>
                <w:noProof/>
                <w:color w:val="00000A"/>
                <w:lang w:val="en-GB"/>
              </w:rPr>
              <w:t xml:space="preserve"> 1</w:t>
            </w:r>
          </w:p>
        </w:tc>
      </w:tr>
      <w:tr w:rsidR="0070360E" w:rsidRPr="00A40F24" w14:paraId="41711FFB" w14:textId="77777777" w:rsidTr="00E50A56">
        <w:trPr>
          <w:trHeight w:val="509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E6427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vjgectvjcikpkcpuctgeqokpi</w:t>
            </w:r>
          </w:p>
          <w:p w14:paraId="7204FBBD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hecarthaginiansarecoming</w:t>
            </w:r>
          </w:p>
          <w:p w14:paraId="443A7E1E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processed characters count: 50</w:t>
            </w:r>
          </w:p>
          <w:p w14:paraId="13051380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cde</w:t>
            </w:r>
          </w:p>
          <w:p w14:paraId="44C9DDBB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abc</w:t>
            </w:r>
          </w:p>
          <w:p w14:paraId="3CE9D450" w14:textId="0F4C2CAC" w:rsidR="00471FED" w:rsidRPr="003E44E8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processed characters count: 28</w:t>
            </w:r>
          </w:p>
        </w:tc>
      </w:tr>
      <w:bookmarkEnd w:id="3"/>
    </w:tbl>
    <w:p w14:paraId="6D2971D1" w14:textId="77777777" w:rsidR="0033346E" w:rsidRDefault="0033346E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3346E" w:rsidRPr="00A40F24" w14:paraId="126BAAC0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F0514D" w14:textId="3C86257C" w:rsidR="0033346E" w:rsidRPr="00A40F24" w:rsidRDefault="00B36D62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2</w:t>
            </w:r>
          </w:p>
        </w:tc>
      </w:tr>
      <w:tr w:rsidR="0033346E" w:rsidRPr="00A40F24" w14:paraId="3A670205" w14:textId="77777777" w:rsidTr="007A66F9">
        <w:trPr>
          <w:trHeight w:val="44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1FA9F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lowercaseCharsLanguage = new LowercaseCharactersOnlyLanguage();</w:t>
            </w:r>
          </w:p>
          <w:p w14:paraId="70F86B38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caesarCipher = new CaesarCipher(lowercaseCharsLanguage);</w:t>
            </w:r>
          </w:p>
          <w:p w14:paraId="05362BCC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encoder = new LanguageMessageEncoder&lt;LowercaseCharactersOnlyLanguage, CaesarCipher&lt;LowercaseCharactersOnlyLanguage&gt;&gt;(lowercaseCharsLanguage, caesarCipher);</w:t>
            </w:r>
          </w:p>
          <w:p w14:paraId="0A3AECAE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</w:p>
          <w:p w14:paraId="11969233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encodedMessage = encoder.encodeMessage(undefined);</w:t>
            </w:r>
          </w:p>
          <w:p w14:paraId="587370D6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console.log(encodedMessage);</w:t>
            </w:r>
          </w:p>
          <w:p w14:paraId="5FBCB86D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decodedMessage = encoder.decodeMessage(true);</w:t>
            </w:r>
          </w:p>
          <w:p w14:paraId="65FC2302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console.log(decodedMessage);</w:t>
            </w:r>
          </w:p>
          <w:p w14:paraId="14D7F5C5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encodedMessage2 = encoder.encodeMessage(undefined);</w:t>
            </w:r>
          </w:p>
          <w:p w14:paraId="3BFC4B93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console.log(encodedMessage2);</w:t>
            </w:r>
          </w:p>
          <w:p w14:paraId="58EC2B68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decodedMessage2 = encoder.decodeMessage(true);</w:t>
            </w:r>
          </w:p>
          <w:p w14:paraId="774A08EC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console.log(decodedMessage2);</w:t>
            </w:r>
          </w:p>
          <w:p w14:paraId="6E454543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encodedMessage3 = encoder.encodeMessage('1abc');</w:t>
            </w:r>
          </w:p>
          <w:p w14:paraId="727EFB2C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console.log(encodedMessage3);</w:t>
            </w:r>
          </w:p>
          <w:p w14:paraId="0C76AD1D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decodedMessage3 = encoder.decodeMessage('test"12"');</w:t>
            </w:r>
          </w:p>
          <w:p w14:paraId="03BE664B" w14:textId="51BD643E" w:rsidR="0033346E" w:rsidRPr="003E04E6" w:rsidRDefault="00C31E4F" w:rsidP="003E04E6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console.log(decodedMessage3);</w:t>
            </w:r>
          </w:p>
        </w:tc>
      </w:tr>
      <w:tr w:rsidR="0033346E" w:rsidRPr="00A40F24" w14:paraId="57E25451" w14:textId="77777777" w:rsidTr="00B31039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C54B31" w14:textId="549D4F3C" w:rsidR="0033346E" w:rsidRPr="00A40F24" w:rsidRDefault="00B36D62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2</w:t>
            </w:r>
          </w:p>
        </w:tc>
      </w:tr>
      <w:tr w:rsidR="0033346E" w:rsidRPr="00A40F24" w14:paraId="7E2C7502" w14:textId="77777777" w:rsidTr="0097290D">
        <w:trPr>
          <w:trHeight w:val="101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C1AB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No message.</w:t>
            </w:r>
          </w:p>
          <w:p w14:paraId="5E1B8F2B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No message.</w:t>
            </w:r>
          </w:p>
          <w:p w14:paraId="62503A7D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No message.</w:t>
            </w:r>
          </w:p>
          <w:p w14:paraId="3AE0AD65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No message.</w:t>
            </w:r>
          </w:p>
          <w:p w14:paraId="5868C951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essage not compatible.</w:t>
            </w:r>
          </w:p>
          <w:p w14:paraId="33D49A33" w14:textId="47000928" w:rsidR="0033346E" w:rsidRPr="0033346E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C31E4F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essage not compatible.</w:t>
            </w:r>
          </w:p>
        </w:tc>
      </w:tr>
    </w:tbl>
    <w:p w14:paraId="2729AD76" w14:textId="77777777" w:rsidR="0033346E" w:rsidRPr="00E76721" w:rsidRDefault="0033346E" w:rsidP="00227E50"/>
    <w:p w14:paraId="1A61B444" w14:textId="3BE683FD" w:rsidR="00B36D62" w:rsidRDefault="00B36D62" w:rsidP="00227E50">
      <w:pPr>
        <w:rPr>
          <w:lang w:val="en-US"/>
        </w:rPr>
      </w:pPr>
      <w:r w:rsidRPr="00141B00">
        <w:rPr>
          <w:b/>
          <w:bCs/>
          <w:lang w:val="en-US"/>
        </w:rPr>
        <w:t>Note:</w:t>
      </w:r>
      <w:r>
        <w:rPr>
          <w:lang w:val="en-US"/>
        </w:rPr>
        <w:t xml:space="preserve"> This example is meant to check correct typization and con</w:t>
      </w:r>
      <w:r w:rsidR="00C13158">
        <w:rPr>
          <w:lang w:val="en-US"/>
        </w:rPr>
        <w:t>s</w:t>
      </w:r>
      <w:r>
        <w:rPr>
          <w:lang w:val="en-US"/>
        </w:rPr>
        <w:t>traints, the</w:t>
      </w:r>
      <w:r w:rsidR="00E76721">
        <w:rPr>
          <w:lang w:val="en-US"/>
        </w:rPr>
        <w:t xml:space="preserve"> comments in the</w:t>
      </w:r>
      <w:r>
        <w:rPr>
          <w:lang w:val="en-US"/>
        </w:rPr>
        <w:t xml:space="preserve"> output </w:t>
      </w:r>
      <w:r w:rsidR="00E76721">
        <w:rPr>
          <w:lang w:val="en-US"/>
        </w:rPr>
        <w:t>are</w:t>
      </w:r>
      <w:r>
        <w:rPr>
          <w:lang w:val="en-US"/>
        </w:rPr>
        <w:t xml:space="preserve"> not the result of runtime execution</w:t>
      </w:r>
      <w:r w:rsidR="000E74AC">
        <w:rPr>
          <w:lang w:val="en-US"/>
        </w:rPr>
        <w:t>, but errors that TS should flag on</w:t>
      </w:r>
      <w:r>
        <w:rPr>
          <w:lang w:val="en-US"/>
        </w:rPr>
        <w:t xml:space="preserve"> the red text in the input</w:t>
      </w:r>
      <w:r w:rsidR="000E74AC">
        <w:rPr>
          <w:lang w:val="en-US"/>
        </w:rPr>
        <w:t>.</w:t>
      </w:r>
      <w:r>
        <w:rPr>
          <w:lang w:val="en-US"/>
        </w:rPr>
        <w:t xml:space="preserve"> 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3346E" w:rsidRPr="00A40F24" w14:paraId="756B96B4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37B019" w14:textId="4F857B7F" w:rsidR="0033346E" w:rsidRPr="00A40F24" w:rsidRDefault="00B36D62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lastRenderedPageBreak/>
              <w:t>Example 3</w:t>
            </w:r>
          </w:p>
        </w:tc>
      </w:tr>
      <w:tr w:rsidR="0033346E" w:rsidRPr="00A40F24" w14:paraId="1F0B0B9F" w14:textId="77777777" w:rsidTr="00FD6B77">
        <w:trPr>
          <w:trHeight w:val="32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6A30B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lowercaseCharsLanguage = new LowercaseCharactersOnlyLanguage();</w:t>
            </w:r>
          </w:p>
          <w:p w14:paraId="7A899F4E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et caesarCipher = new CaesarCipher(lowercaseCharsLanguage);</w:t>
            </w:r>
          </w:p>
          <w:p w14:paraId="0CB16A07" w14:textId="77777777" w:rsidR="00C31E4F" w:rsidRPr="00C31E4F" w:rsidRDefault="00C31E4F" w:rsidP="00C31E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>lowercaseCharsLanguage.charset.add</w:t>
            </w:r>
            <w:r w:rsidRPr="004F25E6">
              <w:rPr>
                <w:rFonts w:ascii="Consolas" w:hAnsi="Consolas"/>
                <w:color w:val="080808"/>
                <w:lang w:eastAsia="bg-BG"/>
              </w:rPr>
              <w:t>(</w:t>
            </w:r>
            <w:r w:rsidRPr="00B36D62">
              <w:rPr>
                <w:rFonts w:ascii="Consolas" w:hAnsi="Consolas"/>
                <w:color w:val="EE0000"/>
                <w:lang w:eastAsia="bg-BG"/>
              </w:rPr>
              <w:t>'A'</w:t>
            </w:r>
            <w:r w:rsidRPr="004F25E6">
              <w:rPr>
                <w:rFonts w:ascii="Consolas" w:hAnsi="Consolas"/>
                <w:color w:val="080808"/>
                <w:lang w:eastAsia="bg-BG"/>
              </w:rPr>
              <w:t>)</w:t>
            </w:r>
          </w:p>
          <w:p w14:paraId="5335A041" w14:textId="77777777" w:rsidR="006442BB" w:rsidRDefault="00C31E4F" w:rsidP="0097290D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31E4F">
              <w:rPr>
                <w:rFonts w:ascii="Consolas" w:hAnsi="Consolas"/>
                <w:color w:val="080808"/>
                <w:lang w:eastAsia="bg-BG"/>
              </w:rPr>
              <w:t xml:space="preserve">let encoder = new LanguageMessageEncoder&lt;LowercaseCharactersOnlyLanguage, </w:t>
            </w:r>
            <w:r w:rsidRPr="00B36D62">
              <w:rPr>
                <w:rFonts w:ascii="Consolas" w:hAnsi="Consolas"/>
                <w:color w:val="EE0000"/>
                <w:lang w:eastAsia="bg-BG"/>
              </w:rPr>
              <w:t>CaesarCipher&lt;Language&gt;</w:t>
            </w:r>
            <w:r w:rsidRPr="004F25E6">
              <w:rPr>
                <w:rFonts w:ascii="Consolas" w:hAnsi="Consolas"/>
                <w:color w:val="080808"/>
                <w:lang w:eastAsia="bg-BG"/>
              </w:rPr>
              <w:t>&gt;(</w:t>
            </w:r>
            <w:r w:rsidRPr="00C31E4F">
              <w:rPr>
                <w:rFonts w:ascii="Consolas" w:hAnsi="Consolas"/>
                <w:color w:val="080808"/>
                <w:lang w:eastAsia="bg-BG"/>
              </w:rPr>
              <w:t>lowercaseCharsLanguage, caesarCipher);</w:t>
            </w:r>
          </w:p>
          <w:p w14:paraId="70198B89" w14:textId="23541DC4" w:rsidR="00FD6B77" w:rsidRPr="00C31E4F" w:rsidRDefault="00FD6B77" w:rsidP="0097290D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FD6B77">
              <w:rPr>
                <w:rFonts w:ascii="Consolas" w:hAnsi="Consolas"/>
                <w:color w:val="080808"/>
                <w:lang w:eastAsia="bg-BG"/>
              </w:rPr>
              <w:t>encoder.totalProcessedCharacters(</w:t>
            </w:r>
            <w:r w:rsidRPr="00FD6B77">
              <w:rPr>
                <w:rFonts w:ascii="Consolas" w:hAnsi="Consolas"/>
                <w:color w:val="EE0000"/>
                <w:lang w:eastAsia="bg-BG"/>
              </w:rPr>
              <w:t>'age'</w:t>
            </w:r>
            <w:r w:rsidRPr="00FD6B77">
              <w:rPr>
                <w:rFonts w:ascii="Consolas" w:hAnsi="Consolas"/>
                <w:color w:val="080808"/>
                <w:lang w:eastAsia="bg-BG"/>
              </w:rPr>
              <w:t>);</w:t>
            </w:r>
          </w:p>
        </w:tc>
      </w:tr>
      <w:tr w:rsidR="0033346E" w:rsidRPr="00A40F24" w14:paraId="1F7A6079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C98831" w14:textId="253B19F0" w:rsidR="0033346E" w:rsidRPr="00A40F24" w:rsidRDefault="00B36D62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3</w:t>
            </w:r>
          </w:p>
        </w:tc>
      </w:tr>
      <w:tr w:rsidR="0033346E" w:rsidRPr="00A40F24" w14:paraId="4518B36B" w14:textId="77777777" w:rsidTr="00C40BEC">
        <w:trPr>
          <w:trHeight w:val="71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89477" w14:textId="7FCDE831" w:rsidR="0033346E" w:rsidRDefault="00E04098" w:rsidP="00851FC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C00000"/>
                <w:lang w:val="bg-BG" w:eastAsia="bg-BG"/>
              </w:rPr>
            </w:pP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//TypeScript Error: "Argument of type '</w:t>
            </w:r>
            <w:r w:rsidR="00C10B51">
              <w:rPr>
                <w:rFonts w:ascii="Consolas" w:hAnsi="Consolas"/>
                <w:b/>
                <w:bCs/>
                <w:color w:val="C00000"/>
                <w:lang w:val="bg-BG" w:eastAsia="bg-BG"/>
              </w:rPr>
              <w:t>А</w:t>
            </w: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' is not assignable to type</w:t>
            </w:r>
          </w:p>
          <w:p w14:paraId="323F4596" w14:textId="77777777" w:rsidR="00C10B51" w:rsidRDefault="00C10B51" w:rsidP="00851FC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C00000"/>
                <w:lang w:eastAsia="bg-BG"/>
              </w:rPr>
            </w:pPr>
            <w:r>
              <w:rPr>
                <w:rFonts w:ascii="Consolas" w:hAnsi="Consolas"/>
                <w:b/>
                <w:bCs/>
                <w:color w:val="C00000"/>
                <w:lang w:val="bg-BG" w:eastAsia="bg-BG"/>
              </w:rPr>
              <w:t>//</w:t>
            </w:r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>TypeScript Error: CaesarCipher&lt;Language&gt; does not satisfy the constraint</w:t>
            </w:r>
          </w:p>
          <w:p w14:paraId="51264B04" w14:textId="7CF27797" w:rsidR="00FD6B77" w:rsidRPr="00C10B51" w:rsidRDefault="00FD6B77" w:rsidP="00851FC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>
              <w:rPr>
                <w:rFonts w:ascii="Consolas" w:hAnsi="Consolas"/>
                <w:b/>
                <w:bCs/>
                <w:color w:val="C00000"/>
                <w:lang w:val="bg-BG" w:eastAsia="bg-BG"/>
              </w:rPr>
              <w:t>//</w:t>
            </w:r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 xml:space="preserve">TypeScript Error: </w:t>
            </w:r>
            <w:r w:rsidR="008B1DF8" w:rsidRPr="008B1DF8">
              <w:rPr>
                <w:rFonts w:ascii="Consolas" w:hAnsi="Consolas"/>
                <w:b/>
                <w:bCs/>
                <w:color w:val="C00000"/>
                <w:lang w:val="bg-BG" w:eastAsia="bg-BG"/>
              </w:rPr>
              <w:t>Argument of type '"age"' is not assignable to parameter of type '"Encoded" | "Decoded" | "Both"'</w:t>
            </w:r>
          </w:p>
        </w:tc>
      </w:tr>
    </w:tbl>
    <w:p w14:paraId="49C2EEDF" w14:textId="77777777" w:rsidR="00A02356" w:rsidRDefault="00A02356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270BD" w:rsidRPr="00A40F24" w14:paraId="41D74B53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34135B" w14:textId="78B28EFC" w:rsidR="003270BD" w:rsidRPr="00A40F24" w:rsidRDefault="00B36D62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Example </w:t>
            </w:r>
            <w:r w:rsidR="001F0ADF">
              <w:rPr>
                <w:rFonts w:cstheme="minorHAnsi"/>
                <w:b/>
                <w:noProof/>
                <w:color w:val="00000A"/>
                <w:lang w:val="en-GB"/>
              </w:rPr>
              <w:t>4</w:t>
            </w:r>
          </w:p>
        </w:tc>
      </w:tr>
      <w:tr w:rsidR="003270BD" w:rsidRPr="00A40F24" w14:paraId="16F1AA7C" w14:textId="77777777" w:rsidTr="00FF6F80">
        <w:trPr>
          <w:trHeight w:val="3729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56981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dnaCharsLanguage = new DNACodeLanguage();</w:t>
            </w:r>
          </w:p>
          <w:p w14:paraId="21CD7426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caesarCipher = new CaesarCipher(dnaCharsLanguage);</w:t>
            </w:r>
          </w:p>
          <w:p w14:paraId="733C43DB" w14:textId="47D4EA33" w:rsidR="00DB296A" w:rsidRPr="00FF6F80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encoder = new LanguageMessageEncoder&lt;DNACodeLanguage, CaesarCipher&lt;DNACodeLanguage&gt;&gt;(dnaCharsLanguage, caesarCipher);</w:t>
            </w:r>
          </w:p>
          <w:p w14:paraId="6A0425E9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encodedMessage = encoder.encodeMessage('ACGT');</w:t>
            </w:r>
          </w:p>
          <w:p w14:paraId="3C2F5780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encodedMessage);</w:t>
            </w:r>
          </w:p>
          <w:p w14:paraId="7F3CAD00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decodedMessage = encoder.decodeMessage(encodedMessage);</w:t>
            </w:r>
          </w:p>
          <w:p w14:paraId="55C5E198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decodedMessage);</w:t>
            </w:r>
          </w:p>
          <w:p w14:paraId="236C6328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encodedMessage2 = encoder.encodeMessage('GAGCCCTCA');</w:t>
            </w:r>
          </w:p>
          <w:p w14:paraId="1024AE55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encodedMessage2);</w:t>
            </w:r>
          </w:p>
          <w:p w14:paraId="6A409A37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decodedMessage2 = encoder.decodeMessage(encodedMessage2);</w:t>
            </w:r>
          </w:p>
          <w:p w14:paraId="4B6917AE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decodedMessage2);</w:t>
            </w:r>
          </w:p>
          <w:p w14:paraId="19BE570A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decodedMessage3 = encoder.decodeMessage('AGGCAT');</w:t>
            </w:r>
          </w:p>
          <w:p w14:paraId="361DD288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decodedMessage3);</w:t>
            </w:r>
          </w:p>
          <w:p w14:paraId="31227237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let decodedMessage4 = encoder.decodeMessage('DACG');</w:t>
            </w:r>
          </w:p>
          <w:p w14:paraId="11847469" w14:textId="77777777" w:rsidR="00DB296A" w:rsidRPr="00DB296A" w:rsidRDefault="00DB296A" w:rsidP="00DB296A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decodedMessage4);</w:t>
            </w:r>
          </w:p>
          <w:p w14:paraId="3DA5A682" w14:textId="3D2D8039" w:rsidR="003270BD" w:rsidRPr="00DB296A" w:rsidRDefault="00DB296A" w:rsidP="0045550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DB296A">
              <w:rPr>
                <w:rFonts w:ascii="Consolas" w:hAnsi="Consolas"/>
                <w:color w:val="080808"/>
                <w:lang w:val="bg-BG" w:eastAsia="bg-BG"/>
              </w:rPr>
              <w:t>console.log(encoder.totalProcessedCharacters('Both'));</w:t>
            </w:r>
          </w:p>
        </w:tc>
      </w:tr>
      <w:tr w:rsidR="003270BD" w:rsidRPr="00A40F24" w14:paraId="62DB1565" w14:textId="77777777" w:rsidTr="0045550B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26280B" w14:textId="05702090" w:rsidR="003270BD" w:rsidRPr="00A40F24" w:rsidRDefault="00B36D62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Output </w:t>
            </w:r>
            <w:r w:rsidR="001F0ADF">
              <w:rPr>
                <w:rFonts w:cstheme="minorHAnsi"/>
                <w:b/>
                <w:noProof/>
                <w:color w:val="00000A"/>
                <w:lang w:val="en-GB"/>
              </w:rPr>
              <w:t>4</w:t>
            </w:r>
          </w:p>
        </w:tc>
      </w:tr>
      <w:tr w:rsidR="003270BD" w:rsidRPr="00A40F24" w14:paraId="50681F0B" w14:textId="77777777" w:rsidTr="00FF6F80">
        <w:trPr>
          <w:trHeight w:val="1425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C9D66" w14:textId="77777777" w:rsidR="007B7FF5" w:rsidRPr="007B7FF5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GTAC</w:t>
            </w:r>
          </w:p>
          <w:p w14:paraId="1A7F22C1" w14:textId="77777777" w:rsidR="007B7FF5" w:rsidRPr="007B7FF5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ACGT</w:t>
            </w:r>
          </w:p>
          <w:p w14:paraId="1A6511A5" w14:textId="77777777" w:rsidR="007B7FF5" w:rsidRPr="007B7FF5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AGATTTCTG</w:t>
            </w:r>
          </w:p>
          <w:p w14:paraId="32629E04" w14:textId="77777777" w:rsidR="007B7FF5" w:rsidRPr="007B7FF5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GAGCCCTCA</w:t>
            </w:r>
          </w:p>
          <w:p w14:paraId="0C54C657" w14:textId="77777777" w:rsidR="007B7FF5" w:rsidRPr="007B7FF5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GAATGC</w:t>
            </w:r>
          </w:p>
          <w:p w14:paraId="2B49A4A4" w14:textId="77777777" w:rsidR="007B7FF5" w:rsidRPr="007B7FF5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essage not compatible.</w:t>
            </w:r>
          </w:p>
          <w:p w14:paraId="696E8819" w14:textId="433DE16C" w:rsidR="003270BD" w:rsidRPr="0033346E" w:rsidRDefault="007B7FF5" w:rsidP="007B7FF5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7B7FF5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Total processed characters count: 32</w:t>
            </w:r>
          </w:p>
        </w:tc>
      </w:tr>
    </w:tbl>
    <w:p w14:paraId="0053E2E5" w14:textId="77777777" w:rsidR="003270BD" w:rsidRDefault="003270BD" w:rsidP="00227E50">
      <w:pPr>
        <w:rPr>
          <w:lang w:val="en-US"/>
        </w:rPr>
      </w:pPr>
    </w:p>
    <w:p w14:paraId="188D4F30" w14:textId="5A0595F1" w:rsidR="00442205" w:rsidRDefault="00442205" w:rsidP="00442205">
      <w:pPr>
        <w:rPr>
          <w:lang w:val="en-US"/>
        </w:rPr>
      </w:pPr>
      <w:r w:rsidRPr="00141B00">
        <w:rPr>
          <w:b/>
          <w:bCs/>
          <w:lang w:val="en-US"/>
        </w:rPr>
        <w:t>Note:</w:t>
      </w:r>
      <w:r>
        <w:rPr>
          <w:lang w:val="en-US"/>
        </w:rPr>
        <w:t xml:space="preserve"> This example is meant to check correct typization and con</w:t>
      </w:r>
      <w:r w:rsidR="00C13158">
        <w:rPr>
          <w:lang w:val="en-US"/>
        </w:rPr>
        <w:t>s</w:t>
      </w:r>
      <w:r>
        <w:rPr>
          <w:lang w:val="en-US"/>
        </w:rPr>
        <w:t xml:space="preserve">traints, the comments in the output are not the result of runtime execution, but errors that TS should flag on the red text in the input. 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595AC0" w:rsidRPr="00A40F24" w14:paraId="6C9F410E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81F4F6" w14:textId="774A07B8" w:rsidR="00595AC0" w:rsidRPr="00A40F24" w:rsidRDefault="00B36D62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lastRenderedPageBreak/>
              <w:t xml:space="preserve">Example </w:t>
            </w:r>
            <w:r w:rsidR="001F0ADF">
              <w:rPr>
                <w:rFonts w:cstheme="minorHAnsi"/>
                <w:b/>
                <w:noProof/>
                <w:color w:val="00000A"/>
                <w:lang w:val="en-GB"/>
              </w:rPr>
              <w:t>5</w:t>
            </w:r>
          </w:p>
        </w:tc>
      </w:tr>
      <w:tr w:rsidR="00595AC0" w:rsidRPr="00A40F24" w14:paraId="36C76AED" w14:textId="77777777" w:rsidTr="00C40BEC">
        <w:trPr>
          <w:trHeight w:val="44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008C" w14:textId="77777777" w:rsidR="00C13158" w:rsidRPr="00C13158" w:rsidRDefault="00C13158" w:rsidP="00C1315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13158">
              <w:rPr>
                <w:rFonts w:ascii="Consolas" w:hAnsi="Consolas"/>
                <w:color w:val="080808"/>
                <w:lang w:eastAsia="bg-BG"/>
              </w:rPr>
              <w:t>let dnaCharsLanguage = new DNACodeLanguage();</w:t>
            </w:r>
          </w:p>
          <w:p w14:paraId="4A40E614" w14:textId="5EB470B6" w:rsidR="00595AC0" w:rsidRPr="00595AC0" w:rsidRDefault="00C13158" w:rsidP="0045550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C13158">
              <w:rPr>
                <w:rFonts w:ascii="Consolas" w:hAnsi="Consolas"/>
                <w:color w:val="080808"/>
                <w:lang w:eastAsia="bg-BG"/>
              </w:rPr>
              <w:t>dnaCharsLanguage.charset.add(</w:t>
            </w:r>
            <w:r w:rsidRPr="00C13158">
              <w:rPr>
                <w:rFonts w:ascii="Consolas" w:hAnsi="Consolas"/>
                <w:color w:val="EE0000"/>
                <w:lang w:eastAsia="bg-BG"/>
              </w:rPr>
              <w:t>'B'</w:t>
            </w:r>
            <w:r w:rsidRPr="00C13158">
              <w:rPr>
                <w:rFonts w:ascii="Consolas" w:hAnsi="Consolas"/>
                <w:color w:val="080808"/>
                <w:lang w:eastAsia="bg-BG"/>
              </w:rPr>
              <w:t>);</w:t>
            </w:r>
          </w:p>
        </w:tc>
      </w:tr>
      <w:tr w:rsidR="00595AC0" w:rsidRPr="00A40F24" w14:paraId="7BAF887E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5DE1E3" w14:textId="158A318C" w:rsidR="00595AC0" w:rsidRPr="00A40F24" w:rsidRDefault="00B36D62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Output </w:t>
            </w:r>
            <w:r w:rsidR="001F0ADF">
              <w:rPr>
                <w:rFonts w:cstheme="minorHAnsi"/>
                <w:b/>
                <w:noProof/>
                <w:color w:val="00000A"/>
                <w:lang w:val="en-GB"/>
              </w:rPr>
              <w:t>5</w:t>
            </w:r>
          </w:p>
        </w:tc>
      </w:tr>
      <w:tr w:rsidR="00595AC0" w:rsidRPr="00A40F24" w14:paraId="5F6A7119" w14:textId="77777777" w:rsidTr="00C40BEC">
        <w:trPr>
          <w:trHeight w:val="120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640A2" w14:textId="58967AF8" w:rsidR="00595AC0" w:rsidRPr="002F6B68" w:rsidRDefault="00595AC0" w:rsidP="0045550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C00000"/>
                <w:lang w:eastAsia="bg-BG"/>
              </w:rPr>
            </w:pP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//TypeScript Error: "Argument of type '</w:t>
            </w:r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>B</w:t>
            </w: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' is not assignable to type</w:t>
            </w:r>
          </w:p>
        </w:tc>
      </w:tr>
    </w:tbl>
    <w:p w14:paraId="3569D7A0" w14:textId="77777777" w:rsidR="00595AC0" w:rsidRDefault="00595AC0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1F0ADF" w:rsidRPr="00A40F24" w14:paraId="2178DB6B" w14:textId="77777777" w:rsidTr="00C63849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831992" w14:textId="4AEADFC0" w:rsidR="001F0ADF" w:rsidRPr="00A40F24" w:rsidRDefault="001F0ADF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6</w:t>
            </w:r>
          </w:p>
        </w:tc>
      </w:tr>
      <w:tr w:rsidR="001F0ADF" w:rsidRPr="00A40F24" w14:paraId="056C0B93" w14:textId="77777777" w:rsidTr="00C63849">
        <w:trPr>
          <w:trHeight w:val="101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668EC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lowercaseCharsLanguage = new LowercaseCharactersOnlyLanguage();</w:t>
            </w:r>
          </w:p>
          <w:p w14:paraId="0753FC5B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caesarCipher = new CaesarCipher(lowercaseCharsLanguage);</w:t>
            </w:r>
          </w:p>
          <w:p w14:paraId="2250F4FF" w14:textId="732FB871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encoder = new LanguageMessageEncoder&lt;LowercaseCharactersOnlyLanguage, CaesarCipher&lt;LowercaseCharactersOnlyLanguage&gt;&gt;(lowercaseCharsLanguage, caesarCipher);</w:t>
            </w:r>
          </w:p>
          <w:p w14:paraId="16D398C1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encodedMessage = encoder.encodeMessage('there is no "spoon"');</w:t>
            </w:r>
          </w:p>
          <w:p w14:paraId="4E97EDD8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encodedMessage);</w:t>
            </w:r>
          </w:p>
          <w:p w14:paraId="358C471E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decodedMessage = encoder.decodeMessage(encodedMessage);</w:t>
            </w:r>
          </w:p>
          <w:p w14:paraId="619126F5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decodedMessage);</w:t>
            </w:r>
          </w:p>
          <w:p w14:paraId="189075C6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encodedMessage2 = encoder.encodeMessage("in cryptography, a 'cipher' is an algorithm for performing encryption or decryption - a series of well-defined steps that can be followed as a procedure.");</w:t>
            </w:r>
          </w:p>
          <w:p w14:paraId="7902EE90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encodedMessage2);</w:t>
            </w:r>
          </w:p>
          <w:p w14:paraId="00870F04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decodedMessage2 = encoder.decodeMessage(encodedMessage2);</w:t>
            </w:r>
          </w:p>
          <w:p w14:paraId="5857B3F0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decodedMessage2);</w:t>
            </w:r>
          </w:p>
          <w:p w14:paraId="67FCD1B2" w14:textId="4AFCB130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encoder.totalProcessedCharacters('Both'));</w:t>
            </w:r>
          </w:p>
          <w:p w14:paraId="69059704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encodedMessage3 = encoder.encodeMessage('_test;b1c2');</w:t>
            </w:r>
          </w:p>
          <w:p w14:paraId="167F703D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encodedMessage3);</w:t>
            </w:r>
          </w:p>
          <w:p w14:paraId="32018A56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encodedMessage4 = encoder.encodeMessage('_test;b-c');</w:t>
            </w:r>
          </w:p>
          <w:p w14:paraId="0024C53C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encodedMessage4);</w:t>
            </w:r>
          </w:p>
          <w:p w14:paraId="1DAF46EC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let decodedMessage3 = encoder.decodeMessage('"hello" he said');</w:t>
            </w:r>
          </w:p>
          <w:p w14:paraId="68408115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decodedMessage3);</w:t>
            </w:r>
          </w:p>
          <w:p w14:paraId="0DA4F772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encoder.totalProcessedCharacters('Decoded'));</w:t>
            </w:r>
          </w:p>
          <w:p w14:paraId="14EA8E91" w14:textId="61562E9D" w:rsidR="001F0ADF" w:rsidRPr="00A21394" w:rsidRDefault="001E710C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color w:val="080808"/>
                <w:lang w:eastAsia="bg-BG"/>
              </w:rPr>
              <w:t>console.log(PartialMessageEncoder.forbiddenSymbols);</w:t>
            </w:r>
          </w:p>
        </w:tc>
      </w:tr>
      <w:tr w:rsidR="001F0ADF" w:rsidRPr="00A40F24" w14:paraId="58088DAB" w14:textId="77777777" w:rsidTr="00C63849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04B10A" w14:textId="2E336E49" w:rsidR="001F0ADF" w:rsidRPr="00A40F24" w:rsidRDefault="001F0ADF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6</w:t>
            </w:r>
          </w:p>
        </w:tc>
      </w:tr>
      <w:tr w:rsidR="001F0ADF" w:rsidRPr="00A40F24" w14:paraId="16961898" w14:textId="77777777" w:rsidTr="001E710C">
        <w:trPr>
          <w:trHeight w:val="23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6FE62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wkhuhlvqrvsrrq</w:t>
            </w:r>
          </w:p>
          <w:p w14:paraId="1AD9ACC0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hereisnospoon</w:t>
            </w:r>
          </w:p>
          <w:p w14:paraId="2BC50F9A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lqfubswrjudskbdflskhulvdqdojrulwkpirushuiruplqjhqfubswlrqrughfubswlrqdvhulhvrizhooghilqhgvwhsvwkdwfdqehiroorzhgdvdsurfhgxuh</w:t>
            </w:r>
          </w:p>
          <w:p w14:paraId="41F45638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incryptographyacipherisanalgorithmforperformingencryptionordecryptionaseriesofwelldefinedstepsthatcanbefollowedasaprocedure</w:t>
            </w:r>
          </w:p>
          <w:p w14:paraId="559C82ED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processed characters count: 274</w:t>
            </w:r>
          </w:p>
          <w:p w14:paraId="70579D1B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essage not compatible.</w:t>
            </w:r>
          </w:p>
          <w:p w14:paraId="6C32FAEF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whvwef</w:t>
            </w:r>
          </w:p>
          <w:p w14:paraId="7AD192D7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essage not compatible.</w:t>
            </w:r>
          </w:p>
          <w:p w14:paraId="54FB3139" w14:textId="77777777" w:rsidR="001E710C" w:rsidRPr="001E710C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processed characters count: 137</w:t>
            </w:r>
          </w:p>
          <w:p w14:paraId="43971890" w14:textId="439C3FEF" w:rsidR="001F0ADF" w:rsidRPr="00A21394" w:rsidRDefault="001E710C" w:rsidP="001E710C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80808"/>
                <w:lang w:eastAsia="bg-BG"/>
              </w:rPr>
            </w:pPr>
            <w:r w:rsidRPr="001E710C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(10) ['_', ',', '.', '!', '?', '-', ';', ' ', '"', "'"]</w:t>
            </w:r>
          </w:p>
        </w:tc>
      </w:tr>
    </w:tbl>
    <w:p w14:paraId="4CA0F27A" w14:textId="77777777" w:rsidR="001F0ADF" w:rsidRPr="0033346E" w:rsidRDefault="001F0ADF" w:rsidP="00C20A3C">
      <w:pPr>
        <w:rPr>
          <w:lang w:val="en-US"/>
        </w:rPr>
      </w:pPr>
    </w:p>
    <w:sectPr w:rsidR="001F0ADF" w:rsidRPr="0033346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A4D617" w14:textId="77777777" w:rsidR="00432011" w:rsidRDefault="00432011" w:rsidP="00597DD1">
      <w:pPr>
        <w:spacing w:before="0" w:after="0" w:line="240" w:lineRule="auto"/>
      </w:pPr>
      <w:r>
        <w:separator/>
      </w:r>
    </w:p>
  </w:endnote>
  <w:endnote w:type="continuationSeparator" w:id="0">
    <w:p w14:paraId="7458AA55" w14:textId="77777777" w:rsidR="00432011" w:rsidRDefault="00432011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67A12C" w14:textId="77777777" w:rsidR="00432011" w:rsidRDefault="00432011" w:rsidP="00597DD1">
      <w:pPr>
        <w:spacing w:before="0" w:after="0" w:line="240" w:lineRule="auto"/>
      </w:pPr>
      <w:r>
        <w:separator/>
      </w:r>
    </w:p>
  </w:footnote>
  <w:footnote w:type="continuationSeparator" w:id="0">
    <w:p w14:paraId="065C0260" w14:textId="77777777" w:rsidR="00432011" w:rsidRDefault="00432011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C3A87"/>
    <w:multiLevelType w:val="hybridMultilevel"/>
    <w:tmpl w:val="3418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B3088"/>
    <w:multiLevelType w:val="hybridMultilevel"/>
    <w:tmpl w:val="034A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B5047"/>
    <w:multiLevelType w:val="hybridMultilevel"/>
    <w:tmpl w:val="DF901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E331C"/>
    <w:multiLevelType w:val="hybridMultilevel"/>
    <w:tmpl w:val="D1C869D6"/>
    <w:lvl w:ilvl="0" w:tplc="1D324E36">
      <w:numFmt w:val="bullet"/>
      <w:lvlText w:val="–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12F27813"/>
    <w:multiLevelType w:val="hybridMultilevel"/>
    <w:tmpl w:val="8FB0E2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B3193E"/>
    <w:multiLevelType w:val="hybridMultilevel"/>
    <w:tmpl w:val="15E20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3" w15:restartNumberingAfterBreak="0">
    <w:nsid w:val="26A83269"/>
    <w:multiLevelType w:val="hybridMultilevel"/>
    <w:tmpl w:val="664010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639CB"/>
    <w:multiLevelType w:val="multilevel"/>
    <w:tmpl w:val="6C5681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5" w15:restartNumberingAfterBreak="0">
    <w:nsid w:val="311664A6"/>
    <w:multiLevelType w:val="hybridMultilevel"/>
    <w:tmpl w:val="0D1A0F24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6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4C4374"/>
    <w:multiLevelType w:val="hybridMultilevel"/>
    <w:tmpl w:val="0A70E168"/>
    <w:lvl w:ilvl="0" w:tplc="1D324E36">
      <w:numFmt w:val="bullet"/>
      <w:lvlText w:val="–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A8333C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B02A4"/>
    <w:multiLevelType w:val="hybridMultilevel"/>
    <w:tmpl w:val="52E6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72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51AF7BAE"/>
    <w:multiLevelType w:val="hybridMultilevel"/>
    <w:tmpl w:val="0BDE90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2767A1"/>
    <w:multiLevelType w:val="hybridMultilevel"/>
    <w:tmpl w:val="AE9E5F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BE81FBC"/>
    <w:multiLevelType w:val="hybridMultilevel"/>
    <w:tmpl w:val="0D1A0F24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0" w15:restartNumberingAfterBreak="0">
    <w:nsid w:val="62CB5D75"/>
    <w:multiLevelType w:val="hybridMultilevel"/>
    <w:tmpl w:val="2E886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296B47"/>
    <w:multiLevelType w:val="hybridMultilevel"/>
    <w:tmpl w:val="8A8C8718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2" w15:restartNumberingAfterBreak="0">
    <w:nsid w:val="658972C9"/>
    <w:multiLevelType w:val="hybridMultilevel"/>
    <w:tmpl w:val="75220F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7E2BD0"/>
    <w:multiLevelType w:val="hybridMultilevel"/>
    <w:tmpl w:val="25BC18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6F45CE"/>
    <w:multiLevelType w:val="hybridMultilevel"/>
    <w:tmpl w:val="69740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EB42FB"/>
    <w:multiLevelType w:val="hybridMultilevel"/>
    <w:tmpl w:val="0D8E85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8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B216EB"/>
    <w:multiLevelType w:val="hybridMultilevel"/>
    <w:tmpl w:val="F076A6FC"/>
    <w:lvl w:ilvl="0" w:tplc="0402000F">
      <w:start w:val="1"/>
      <w:numFmt w:val="decimal"/>
      <w:lvlText w:val="%1."/>
      <w:lvlJc w:val="left"/>
      <w:pPr>
        <w:ind w:left="1485" w:hanging="360"/>
      </w:pPr>
    </w:lvl>
    <w:lvl w:ilvl="1" w:tplc="04020019" w:tentative="1">
      <w:start w:val="1"/>
      <w:numFmt w:val="lowerLetter"/>
      <w:lvlText w:val="%2."/>
      <w:lvlJc w:val="left"/>
      <w:pPr>
        <w:ind w:left="2205" w:hanging="360"/>
      </w:pPr>
    </w:lvl>
    <w:lvl w:ilvl="2" w:tplc="0402001B" w:tentative="1">
      <w:start w:val="1"/>
      <w:numFmt w:val="lowerRoman"/>
      <w:lvlText w:val="%3."/>
      <w:lvlJc w:val="right"/>
      <w:pPr>
        <w:ind w:left="2925" w:hanging="180"/>
      </w:pPr>
    </w:lvl>
    <w:lvl w:ilvl="3" w:tplc="0402000F" w:tentative="1">
      <w:start w:val="1"/>
      <w:numFmt w:val="decimal"/>
      <w:lvlText w:val="%4."/>
      <w:lvlJc w:val="left"/>
      <w:pPr>
        <w:ind w:left="3645" w:hanging="360"/>
      </w:pPr>
    </w:lvl>
    <w:lvl w:ilvl="4" w:tplc="04020019" w:tentative="1">
      <w:start w:val="1"/>
      <w:numFmt w:val="lowerLetter"/>
      <w:lvlText w:val="%5."/>
      <w:lvlJc w:val="left"/>
      <w:pPr>
        <w:ind w:left="4365" w:hanging="360"/>
      </w:pPr>
    </w:lvl>
    <w:lvl w:ilvl="5" w:tplc="0402001B" w:tentative="1">
      <w:start w:val="1"/>
      <w:numFmt w:val="lowerRoman"/>
      <w:lvlText w:val="%6."/>
      <w:lvlJc w:val="right"/>
      <w:pPr>
        <w:ind w:left="5085" w:hanging="180"/>
      </w:pPr>
    </w:lvl>
    <w:lvl w:ilvl="6" w:tplc="0402000F" w:tentative="1">
      <w:start w:val="1"/>
      <w:numFmt w:val="decimal"/>
      <w:lvlText w:val="%7."/>
      <w:lvlJc w:val="left"/>
      <w:pPr>
        <w:ind w:left="5805" w:hanging="360"/>
      </w:pPr>
    </w:lvl>
    <w:lvl w:ilvl="7" w:tplc="04020019" w:tentative="1">
      <w:start w:val="1"/>
      <w:numFmt w:val="lowerLetter"/>
      <w:lvlText w:val="%8."/>
      <w:lvlJc w:val="left"/>
      <w:pPr>
        <w:ind w:left="6525" w:hanging="360"/>
      </w:pPr>
    </w:lvl>
    <w:lvl w:ilvl="8" w:tplc="0402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41761DB"/>
    <w:multiLevelType w:val="hybridMultilevel"/>
    <w:tmpl w:val="BD32C3A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24"/>
  </w:num>
  <w:num w:numId="2" w16cid:durableId="1352027665">
    <w:abstractNumId w:val="12"/>
  </w:num>
  <w:num w:numId="3" w16cid:durableId="1010597688">
    <w:abstractNumId w:val="44"/>
  </w:num>
  <w:num w:numId="4" w16cid:durableId="1163425169">
    <w:abstractNumId w:val="23"/>
  </w:num>
  <w:num w:numId="5" w16cid:durableId="350839965">
    <w:abstractNumId w:val="37"/>
  </w:num>
  <w:num w:numId="6" w16cid:durableId="728260263">
    <w:abstractNumId w:val="16"/>
  </w:num>
  <w:num w:numId="7" w16cid:durableId="1644888442">
    <w:abstractNumId w:val="34"/>
  </w:num>
  <w:num w:numId="8" w16cid:durableId="37970792">
    <w:abstractNumId w:val="28"/>
  </w:num>
  <w:num w:numId="9" w16cid:durableId="1201823396">
    <w:abstractNumId w:val="9"/>
  </w:num>
  <w:num w:numId="10" w16cid:durableId="1114708334">
    <w:abstractNumId w:val="38"/>
  </w:num>
  <w:num w:numId="11" w16cid:durableId="724373795">
    <w:abstractNumId w:val="17"/>
  </w:num>
  <w:num w:numId="12" w16cid:durableId="1329557876">
    <w:abstractNumId w:val="0"/>
  </w:num>
  <w:num w:numId="13" w16cid:durableId="924344978">
    <w:abstractNumId w:val="39"/>
  </w:num>
  <w:num w:numId="14" w16cid:durableId="2063433181">
    <w:abstractNumId w:val="10"/>
  </w:num>
  <w:num w:numId="15" w16cid:durableId="2038197759">
    <w:abstractNumId w:val="1"/>
  </w:num>
  <w:num w:numId="16" w16cid:durableId="556359637">
    <w:abstractNumId w:val="22"/>
  </w:num>
  <w:num w:numId="17" w16cid:durableId="17309618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41"/>
  </w:num>
  <w:num w:numId="19" w16cid:durableId="533153502">
    <w:abstractNumId w:val="20"/>
  </w:num>
  <w:num w:numId="20" w16cid:durableId="1854564177">
    <w:abstractNumId w:val="21"/>
  </w:num>
  <w:num w:numId="21" w16cid:durableId="1332678214">
    <w:abstractNumId w:val="42"/>
  </w:num>
  <w:num w:numId="22" w16cid:durableId="1808429081">
    <w:abstractNumId w:val="7"/>
  </w:num>
  <w:num w:numId="23" w16cid:durableId="1079248242">
    <w:abstractNumId w:val="36"/>
  </w:num>
  <w:num w:numId="24" w16cid:durableId="1026490993">
    <w:abstractNumId w:val="30"/>
  </w:num>
  <w:num w:numId="25" w16cid:durableId="1501045010">
    <w:abstractNumId w:val="11"/>
  </w:num>
  <w:num w:numId="26" w16cid:durableId="1459372614">
    <w:abstractNumId w:val="32"/>
  </w:num>
  <w:num w:numId="27" w16cid:durableId="210730252">
    <w:abstractNumId w:val="33"/>
  </w:num>
  <w:num w:numId="28" w16cid:durableId="252469064">
    <w:abstractNumId w:val="14"/>
  </w:num>
  <w:num w:numId="29" w16cid:durableId="1640645188">
    <w:abstractNumId w:val="40"/>
  </w:num>
  <w:num w:numId="30" w16cid:durableId="1615668994">
    <w:abstractNumId w:val="19"/>
  </w:num>
  <w:num w:numId="31" w16cid:durableId="993069133">
    <w:abstractNumId w:val="8"/>
  </w:num>
  <w:num w:numId="32" w16cid:durableId="563099900">
    <w:abstractNumId w:val="35"/>
  </w:num>
  <w:num w:numId="33" w16cid:durableId="288049227">
    <w:abstractNumId w:val="15"/>
  </w:num>
  <w:num w:numId="34" w16cid:durableId="934902695">
    <w:abstractNumId w:val="3"/>
  </w:num>
  <w:num w:numId="35" w16cid:durableId="1525947146">
    <w:abstractNumId w:val="43"/>
  </w:num>
  <w:num w:numId="36" w16cid:durableId="684131177">
    <w:abstractNumId w:val="5"/>
  </w:num>
  <w:num w:numId="37" w16cid:durableId="384958624">
    <w:abstractNumId w:val="18"/>
  </w:num>
  <w:num w:numId="38" w16cid:durableId="599535145">
    <w:abstractNumId w:val="13"/>
  </w:num>
  <w:num w:numId="39" w16cid:durableId="1419793407">
    <w:abstractNumId w:val="6"/>
  </w:num>
  <w:num w:numId="40" w16cid:durableId="1949308278">
    <w:abstractNumId w:val="4"/>
  </w:num>
  <w:num w:numId="41" w16cid:durableId="1940944706">
    <w:abstractNumId w:val="31"/>
  </w:num>
  <w:num w:numId="42" w16cid:durableId="719324643">
    <w:abstractNumId w:val="29"/>
  </w:num>
  <w:num w:numId="43" w16cid:durableId="111019340">
    <w:abstractNumId w:val="26"/>
  </w:num>
  <w:num w:numId="44" w16cid:durableId="60177523">
    <w:abstractNumId w:val="27"/>
  </w:num>
  <w:num w:numId="45" w16cid:durableId="133484208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mwqAUAZnJIyCwAAAA="/>
  </w:docVars>
  <w:rsids>
    <w:rsidRoot w:val="00597DD1"/>
    <w:rsid w:val="000029D9"/>
    <w:rsid w:val="0000557F"/>
    <w:rsid w:val="00020452"/>
    <w:rsid w:val="0002167A"/>
    <w:rsid w:val="00030C76"/>
    <w:rsid w:val="00032585"/>
    <w:rsid w:val="000570BC"/>
    <w:rsid w:val="000721F2"/>
    <w:rsid w:val="00074006"/>
    <w:rsid w:val="00076970"/>
    <w:rsid w:val="00081C14"/>
    <w:rsid w:val="00086E73"/>
    <w:rsid w:val="00094273"/>
    <w:rsid w:val="000A448F"/>
    <w:rsid w:val="000B4A92"/>
    <w:rsid w:val="000C2029"/>
    <w:rsid w:val="000C2AAE"/>
    <w:rsid w:val="000C5C47"/>
    <w:rsid w:val="000D1BB9"/>
    <w:rsid w:val="000D5E6F"/>
    <w:rsid w:val="000D6E4C"/>
    <w:rsid w:val="000E30A5"/>
    <w:rsid w:val="000E74AC"/>
    <w:rsid w:val="000F1CCF"/>
    <w:rsid w:val="000F2A9C"/>
    <w:rsid w:val="00100C80"/>
    <w:rsid w:val="00102927"/>
    <w:rsid w:val="0012456D"/>
    <w:rsid w:val="00125923"/>
    <w:rsid w:val="00140EC7"/>
    <w:rsid w:val="00141B00"/>
    <w:rsid w:val="0014487C"/>
    <w:rsid w:val="001600E6"/>
    <w:rsid w:val="00176954"/>
    <w:rsid w:val="00186BC0"/>
    <w:rsid w:val="00197198"/>
    <w:rsid w:val="00197BA4"/>
    <w:rsid w:val="00197F4D"/>
    <w:rsid w:val="001A6119"/>
    <w:rsid w:val="001B058E"/>
    <w:rsid w:val="001C6C43"/>
    <w:rsid w:val="001D6B68"/>
    <w:rsid w:val="001E1EE1"/>
    <w:rsid w:val="001E4366"/>
    <w:rsid w:val="001E46BD"/>
    <w:rsid w:val="001E710C"/>
    <w:rsid w:val="001F0ADF"/>
    <w:rsid w:val="001F0BA8"/>
    <w:rsid w:val="00213908"/>
    <w:rsid w:val="00217ACB"/>
    <w:rsid w:val="00226A5D"/>
    <w:rsid w:val="00227E50"/>
    <w:rsid w:val="00232B03"/>
    <w:rsid w:val="002362FB"/>
    <w:rsid w:val="00241A77"/>
    <w:rsid w:val="002449F3"/>
    <w:rsid w:val="00250936"/>
    <w:rsid w:val="002511EF"/>
    <w:rsid w:val="00265100"/>
    <w:rsid w:val="00275DB3"/>
    <w:rsid w:val="00287086"/>
    <w:rsid w:val="00292861"/>
    <w:rsid w:val="00293846"/>
    <w:rsid w:val="002A510B"/>
    <w:rsid w:val="002C023C"/>
    <w:rsid w:val="002C1A2C"/>
    <w:rsid w:val="002D1695"/>
    <w:rsid w:val="002D3FD7"/>
    <w:rsid w:val="002E0313"/>
    <w:rsid w:val="002F21C4"/>
    <w:rsid w:val="002F6B68"/>
    <w:rsid w:val="00300F1B"/>
    <w:rsid w:val="00305835"/>
    <w:rsid w:val="00314A5D"/>
    <w:rsid w:val="00317105"/>
    <w:rsid w:val="003258DC"/>
    <w:rsid w:val="003270BD"/>
    <w:rsid w:val="0033346E"/>
    <w:rsid w:val="00336B9C"/>
    <w:rsid w:val="0036005D"/>
    <w:rsid w:val="00361DC7"/>
    <w:rsid w:val="00362291"/>
    <w:rsid w:val="00390AA4"/>
    <w:rsid w:val="003A0319"/>
    <w:rsid w:val="003A0BBA"/>
    <w:rsid w:val="003A19CD"/>
    <w:rsid w:val="003A520C"/>
    <w:rsid w:val="003B0B25"/>
    <w:rsid w:val="003B5C7D"/>
    <w:rsid w:val="003B5F1A"/>
    <w:rsid w:val="003C1A8C"/>
    <w:rsid w:val="003C3386"/>
    <w:rsid w:val="003E0037"/>
    <w:rsid w:val="003E04E6"/>
    <w:rsid w:val="003E3FF3"/>
    <w:rsid w:val="003E44E8"/>
    <w:rsid w:val="003F3E0F"/>
    <w:rsid w:val="00407704"/>
    <w:rsid w:val="004115F8"/>
    <w:rsid w:val="00426449"/>
    <w:rsid w:val="004278AD"/>
    <w:rsid w:val="00432011"/>
    <w:rsid w:val="00433C44"/>
    <w:rsid w:val="00435279"/>
    <w:rsid w:val="00442205"/>
    <w:rsid w:val="00442B1E"/>
    <w:rsid w:val="00451D46"/>
    <w:rsid w:val="0046742B"/>
    <w:rsid w:val="00470265"/>
    <w:rsid w:val="00471FED"/>
    <w:rsid w:val="00476960"/>
    <w:rsid w:val="00481D8F"/>
    <w:rsid w:val="00484241"/>
    <w:rsid w:val="00490CEF"/>
    <w:rsid w:val="004928E9"/>
    <w:rsid w:val="004A383A"/>
    <w:rsid w:val="004A7359"/>
    <w:rsid w:val="004A7371"/>
    <w:rsid w:val="004B67B2"/>
    <w:rsid w:val="004D0705"/>
    <w:rsid w:val="004D4829"/>
    <w:rsid w:val="004E26E8"/>
    <w:rsid w:val="004E5C96"/>
    <w:rsid w:val="004E6498"/>
    <w:rsid w:val="004F25E6"/>
    <w:rsid w:val="005232FC"/>
    <w:rsid w:val="00526385"/>
    <w:rsid w:val="005271E6"/>
    <w:rsid w:val="00533E39"/>
    <w:rsid w:val="00543741"/>
    <w:rsid w:val="0055600D"/>
    <w:rsid w:val="005827A7"/>
    <w:rsid w:val="00595AC0"/>
    <w:rsid w:val="00596250"/>
    <w:rsid w:val="00597DD1"/>
    <w:rsid w:val="005A04AE"/>
    <w:rsid w:val="005B2A3E"/>
    <w:rsid w:val="005C2015"/>
    <w:rsid w:val="005C6A91"/>
    <w:rsid w:val="005D550D"/>
    <w:rsid w:val="005F121F"/>
    <w:rsid w:val="005F2B74"/>
    <w:rsid w:val="00613205"/>
    <w:rsid w:val="0062222A"/>
    <w:rsid w:val="00643B30"/>
    <w:rsid w:val="006442BB"/>
    <w:rsid w:val="006453D1"/>
    <w:rsid w:val="006929CF"/>
    <w:rsid w:val="006B0D12"/>
    <w:rsid w:val="006B43FB"/>
    <w:rsid w:val="006C53F3"/>
    <w:rsid w:val="006C74F6"/>
    <w:rsid w:val="006D28B4"/>
    <w:rsid w:val="006F229C"/>
    <w:rsid w:val="006F795E"/>
    <w:rsid w:val="0070360E"/>
    <w:rsid w:val="0070610D"/>
    <w:rsid w:val="00712665"/>
    <w:rsid w:val="00712BCD"/>
    <w:rsid w:val="00721B55"/>
    <w:rsid w:val="007368F7"/>
    <w:rsid w:val="00736E95"/>
    <w:rsid w:val="00743375"/>
    <w:rsid w:val="007448A0"/>
    <w:rsid w:val="007459B3"/>
    <w:rsid w:val="0075401F"/>
    <w:rsid w:val="00755B0C"/>
    <w:rsid w:val="007714BE"/>
    <w:rsid w:val="0078498F"/>
    <w:rsid w:val="0078662B"/>
    <w:rsid w:val="007A66F9"/>
    <w:rsid w:val="007A6BD7"/>
    <w:rsid w:val="007B7FF5"/>
    <w:rsid w:val="007C5806"/>
    <w:rsid w:val="007C7138"/>
    <w:rsid w:val="007D10FA"/>
    <w:rsid w:val="00805928"/>
    <w:rsid w:val="00806635"/>
    <w:rsid w:val="00810FAA"/>
    <w:rsid w:val="00811CDA"/>
    <w:rsid w:val="00817150"/>
    <w:rsid w:val="008248D2"/>
    <w:rsid w:val="00835F02"/>
    <w:rsid w:val="00841545"/>
    <w:rsid w:val="00843F31"/>
    <w:rsid w:val="00851FC0"/>
    <w:rsid w:val="00873CD6"/>
    <w:rsid w:val="00874031"/>
    <w:rsid w:val="00875D43"/>
    <w:rsid w:val="0089472A"/>
    <w:rsid w:val="008A2410"/>
    <w:rsid w:val="008B0129"/>
    <w:rsid w:val="008B1DF8"/>
    <w:rsid w:val="008E3C2F"/>
    <w:rsid w:val="008E4B10"/>
    <w:rsid w:val="008E76F1"/>
    <w:rsid w:val="00923EF0"/>
    <w:rsid w:val="00924803"/>
    <w:rsid w:val="0093431D"/>
    <w:rsid w:val="00951762"/>
    <w:rsid w:val="00951B20"/>
    <w:rsid w:val="00967757"/>
    <w:rsid w:val="00970782"/>
    <w:rsid w:val="00984AE9"/>
    <w:rsid w:val="00996BA0"/>
    <w:rsid w:val="009A571B"/>
    <w:rsid w:val="009A5B97"/>
    <w:rsid w:val="009C70C4"/>
    <w:rsid w:val="009D7838"/>
    <w:rsid w:val="009E3D89"/>
    <w:rsid w:val="00A00361"/>
    <w:rsid w:val="00A02356"/>
    <w:rsid w:val="00A06B51"/>
    <w:rsid w:val="00A11ACE"/>
    <w:rsid w:val="00A14739"/>
    <w:rsid w:val="00A21394"/>
    <w:rsid w:val="00A37DB1"/>
    <w:rsid w:val="00A42FB3"/>
    <w:rsid w:val="00A53C78"/>
    <w:rsid w:val="00A55254"/>
    <w:rsid w:val="00A605D2"/>
    <w:rsid w:val="00A82E00"/>
    <w:rsid w:val="00A84BBE"/>
    <w:rsid w:val="00A85164"/>
    <w:rsid w:val="00A978DE"/>
    <w:rsid w:val="00AA5DFC"/>
    <w:rsid w:val="00AA6447"/>
    <w:rsid w:val="00AB253F"/>
    <w:rsid w:val="00AC3F9F"/>
    <w:rsid w:val="00AC60C7"/>
    <w:rsid w:val="00AD057B"/>
    <w:rsid w:val="00AF100D"/>
    <w:rsid w:val="00AF29C1"/>
    <w:rsid w:val="00AF6EFF"/>
    <w:rsid w:val="00B149B1"/>
    <w:rsid w:val="00B16A4C"/>
    <w:rsid w:val="00B16DCB"/>
    <w:rsid w:val="00B31039"/>
    <w:rsid w:val="00B359EE"/>
    <w:rsid w:val="00B36D62"/>
    <w:rsid w:val="00B47A99"/>
    <w:rsid w:val="00B6319A"/>
    <w:rsid w:val="00B73A6A"/>
    <w:rsid w:val="00B83766"/>
    <w:rsid w:val="00B9126C"/>
    <w:rsid w:val="00B9479A"/>
    <w:rsid w:val="00B95B53"/>
    <w:rsid w:val="00BA0948"/>
    <w:rsid w:val="00BA56A3"/>
    <w:rsid w:val="00BA78AB"/>
    <w:rsid w:val="00BB08F4"/>
    <w:rsid w:val="00BB3000"/>
    <w:rsid w:val="00BC0A40"/>
    <w:rsid w:val="00BC4D62"/>
    <w:rsid w:val="00BC5CEC"/>
    <w:rsid w:val="00BD08A5"/>
    <w:rsid w:val="00BD571A"/>
    <w:rsid w:val="00C02A32"/>
    <w:rsid w:val="00C10B51"/>
    <w:rsid w:val="00C13158"/>
    <w:rsid w:val="00C14920"/>
    <w:rsid w:val="00C20A3C"/>
    <w:rsid w:val="00C224C7"/>
    <w:rsid w:val="00C23C86"/>
    <w:rsid w:val="00C24791"/>
    <w:rsid w:val="00C257D5"/>
    <w:rsid w:val="00C273BF"/>
    <w:rsid w:val="00C31E4F"/>
    <w:rsid w:val="00C34519"/>
    <w:rsid w:val="00C40BEC"/>
    <w:rsid w:val="00C40CB0"/>
    <w:rsid w:val="00C5383E"/>
    <w:rsid w:val="00C65562"/>
    <w:rsid w:val="00C7286C"/>
    <w:rsid w:val="00C903D5"/>
    <w:rsid w:val="00C91136"/>
    <w:rsid w:val="00CA5997"/>
    <w:rsid w:val="00CA6982"/>
    <w:rsid w:val="00CB093F"/>
    <w:rsid w:val="00CB1A8E"/>
    <w:rsid w:val="00CB374F"/>
    <w:rsid w:val="00CD3457"/>
    <w:rsid w:val="00CE0A1C"/>
    <w:rsid w:val="00CF1079"/>
    <w:rsid w:val="00D00DF4"/>
    <w:rsid w:val="00D135DD"/>
    <w:rsid w:val="00D27DFC"/>
    <w:rsid w:val="00D40EA8"/>
    <w:rsid w:val="00D52278"/>
    <w:rsid w:val="00D66C28"/>
    <w:rsid w:val="00D711DD"/>
    <w:rsid w:val="00D73C05"/>
    <w:rsid w:val="00DB296A"/>
    <w:rsid w:val="00DC6720"/>
    <w:rsid w:val="00DD16F0"/>
    <w:rsid w:val="00DD3B0C"/>
    <w:rsid w:val="00DE0C43"/>
    <w:rsid w:val="00DE1C1D"/>
    <w:rsid w:val="00DE421A"/>
    <w:rsid w:val="00DF0021"/>
    <w:rsid w:val="00E04098"/>
    <w:rsid w:val="00E05F79"/>
    <w:rsid w:val="00E20FBF"/>
    <w:rsid w:val="00E246D7"/>
    <w:rsid w:val="00E27F56"/>
    <w:rsid w:val="00E30DA7"/>
    <w:rsid w:val="00E32F41"/>
    <w:rsid w:val="00E40C0D"/>
    <w:rsid w:val="00E429AD"/>
    <w:rsid w:val="00E43F62"/>
    <w:rsid w:val="00E50A56"/>
    <w:rsid w:val="00E549B9"/>
    <w:rsid w:val="00E65DE6"/>
    <w:rsid w:val="00E66B21"/>
    <w:rsid w:val="00E754B0"/>
    <w:rsid w:val="00E76721"/>
    <w:rsid w:val="00E77358"/>
    <w:rsid w:val="00EB58FC"/>
    <w:rsid w:val="00EC422E"/>
    <w:rsid w:val="00EC660A"/>
    <w:rsid w:val="00EE3DE3"/>
    <w:rsid w:val="00F0198B"/>
    <w:rsid w:val="00F03DD5"/>
    <w:rsid w:val="00F041E4"/>
    <w:rsid w:val="00F07984"/>
    <w:rsid w:val="00F15F5C"/>
    <w:rsid w:val="00F26A9F"/>
    <w:rsid w:val="00F3077D"/>
    <w:rsid w:val="00F41C30"/>
    <w:rsid w:val="00F42697"/>
    <w:rsid w:val="00F4416C"/>
    <w:rsid w:val="00F5379B"/>
    <w:rsid w:val="00F72B3D"/>
    <w:rsid w:val="00F735B2"/>
    <w:rsid w:val="00F809E5"/>
    <w:rsid w:val="00F81B44"/>
    <w:rsid w:val="00F84BD3"/>
    <w:rsid w:val="00F92876"/>
    <w:rsid w:val="00F97158"/>
    <w:rsid w:val="00FD6B77"/>
    <w:rsid w:val="00FE65C5"/>
    <w:rsid w:val="00FF6F80"/>
    <w:rsid w:val="00FF7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6F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D10F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0F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40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D10FA"/>
    <w:pPr>
      <w:outlineLvl w:val="3"/>
    </w:pPr>
    <w:rPr>
      <w:noProof/>
      <w:sz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D10FA"/>
    <w:rPr>
      <w:rFonts w:eastAsiaTheme="majorEastAsia" w:cstheme="majorBidi"/>
      <w:b/>
      <w:color w:val="7C380A"/>
      <w:sz w:val="44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D10FA"/>
    <w:rPr>
      <w:rFonts w:eastAsiaTheme="majorEastAsia" w:cstheme="majorBidi"/>
      <w:b/>
      <w:color w:val="8F400B"/>
      <w:sz w:val="40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7D10FA"/>
    <w:rPr>
      <w:rFonts w:eastAsiaTheme="majorEastAsia" w:cstheme="majorBidi"/>
      <w:b/>
      <w:noProof/>
      <w:color w:val="8F400B"/>
      <w:sz w:val="36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8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5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5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8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6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3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5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3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5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3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9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9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4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3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4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9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1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7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8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94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2104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12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8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2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70051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11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8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31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4353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5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33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71893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00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5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3484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55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3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5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63234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121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4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28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89489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79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9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0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50410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22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4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2690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44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6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9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7791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81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8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43934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9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4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66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9145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2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35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2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35164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27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8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00464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55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5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129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3809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831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83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0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1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4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0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85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9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9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3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9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3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6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28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13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7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6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8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6711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36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5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4446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84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68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9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643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41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2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66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58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33450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85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69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59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79423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339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8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3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9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4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3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5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9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9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0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0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51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3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8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9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7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6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6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4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5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9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3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5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5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4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1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0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7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0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67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1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1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5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5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8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5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8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32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8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9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5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75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6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79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4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4035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2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26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76306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8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67062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37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4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8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7423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62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3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5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12561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163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30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8074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5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56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24028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2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4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46124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557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99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78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1346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29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37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1380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29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35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17797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58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32375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39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1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44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14547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7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1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3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2931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14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36259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3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3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72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8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3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5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7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7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3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26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16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590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21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95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2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67567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4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50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8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90355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61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27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7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2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7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5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5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2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07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0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0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53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1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2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7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8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9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1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8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16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4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2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3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6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99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26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36370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9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27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49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102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037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4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36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57554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306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53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14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28885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186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24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4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4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4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14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1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8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9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61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0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43756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95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99507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55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24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57462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55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6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38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06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0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3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3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3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5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4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0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5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0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6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5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1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7</Pages>
  <Words>2124</Words>
  <Characters>1210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Viktor Kazakov</cp:lastModifiedBy>
  <cp:revision>140</cp:revision>
  <cp:lastPrinted>2022-06-18T05:42:00Z</cp:lastPrinted>
  <dcterms:created xsi:type="dcterms:W3CDTF">2025-05-07T11:53:00Z</dcterms:created>
  <dcterms:modified xsi:type="dcterms:W3CDTF">2025-06-05T14:15:00Z</dcterms:modified>
</cp:coreProperties>
</file>